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24C3CD" w14:textId="6F03FB9C" w:rsidR="00CA66D1" w:rsidRPr="00FC6411" w:rsidRDefault="002E04B9" w:rsidP="00E168DF">
      <w:pPr>
        <w:tabs>
          <w:tab w:val="right" w:pos="8640"/>
        </w:tabs>
        <w:spacing w:after="0" w:line="240" w:lineRule="auto"/>
        <w:jc w:val="center"/>
        <w:rPr>
          <w:rFonts w:ascii="Times New Roman" w:eastAsia="Times New Roman" w:hAnsi="Times New Roman" w:cs="Times New Roman"/>
          <w:color w:val="FF0000"/>
          <w:spacing w:val="-2"/>
          <w:sz w:val="28"/>
          <w:szCs w:val="28"/>
        </w:rPr>
      </w:pPr>
      <w:r>
        <w:rPr>
          <w:rFonts w:ascii="Times New Roman" w:hAnsi="Times New Roman" w:cs="Times New Roman"/>
          <w:b/>
          <w:sz w:val="28"/>
          <w:szCs w:val="28"/>
        </w:rPr>
        <w:t>RUN-TIME EFFICIENCY ASSESSMENT FOR THE SELECTION OF OPTIMIZED DATA STRUCTURES FOR JAVA PROGRAMS</w:t>
      </w:r>
    </w:p>
    <w:p w14:paraId="5C787B85"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bCs/>
          <w:caps/>
          <w:spacing w:val="-2"/>
          <w:sz w:val="28"/>
          <w:szCs w:val="28"/>
        </w:rPr>
      </w:pPr>
    </w:p>
    <w:p w14:paraId="15277450"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bCs/>
          <w:caps/>
          <w:spacing w:val="-2"/>
          <w:sz w:val="28"/>
          <w:szCs w:val="28"/>
        </w:rPr>
      </w:pPr>
    </w:p>
    <w:p w14:paraId="25A5D01F"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bCs/>
          <w:caps/>
          <w:spacing w:val="-2"/>
          <w:sz w:val="28"/>
          <w:szCs w:val="28"/>
        </w:rPr>
      </w:pPr>
    </w:p>
    <w:p w14:paraId="652DEB6F" w14:textId="77777777" w:rsidR="00CA66D1" w:rsidRPr="00D55C15" w:rsidRDefault="00CA66D1" w:rsidP="00CA66D1">
      <w:pPr>
        <w:tabs>
          <w:tab w:val="right" w:pos="8640"/>
        </w:tabs>
        <w:spacing w:after="0" w:line="240" w:lineRule="auto"/>
        <w:jc w:val="both"/>
        <w:rPr>
          <w:rFonts w:ascii="Times New Roman" w:eastAsia="Times New Roman" w:hAnsi="Times New Roman" w:cs="Times New Roman"/>
          <w:b/>
          <w:bCs/>
          <w:caps/>
          <w:spacing w:val="-2"/>
          <w:sz w:val="32"/>
          <w:szCs w:val="20"/>
        </w:rPr>
      </w:pPr>
    </w:p>
    <w:p w14:paraId="2DADE7AD" w14:textId="77777777" w:rsidR="00CA66D1" w:rsidRPr="00D55C15" w:rsidRDefault="00CA66D1" w:rsidP="00CA66D1">
      <w:pPr>
        <w:spacing w:after="0" w:line="240" w:lineRule="auto"/>
        <w:jc w:val="center"/>
        <w:rPr>
          <w:rFonts w:ascii="Times New Roman" w:eastAsia="Times New Roman" w:hAnsi="Times New Roman" w:cs="Times New Roman"/>
          <w:sz w:val="24"/>
          <w:szCs w:val="24"/>
        </w:rPr>
      </w:pPr>
      <w:r w:rsidRPr="00D55C15">
        <w:rPr>
          <w:rFonts w:ascii="Times New Roman" w:eastAsia="Times New Roman" w:hAnsi="Times New Roman" w:cs="Times New Roman"/>
          <w:sz w:val="24"/>
          <w:szCs w:val="24"/>
        </w:rPr>
        <w:t>A PROJECT REPORT SUBMITTED BY</w:t>
      </w:r>
    </w:p>
    <w:p w14:paraId="039DB656" w14:textId="77777777" w:rsidR="00CA66D1" w:rsidRPr="00D55C15" w:rsidRDefault="00CA66D1" w:rsidP="00CA66D1">
      <w:pPr>
        <w:rPr>
          <w:rFonts w:ascii="Times New Roman" w:hAnsi="Times New Roman" w:cs="Times New Roman"/>
        </w:rPr>
      </w:pPr>
    </w:p>
    <w:p w14:paraId="5468B697" w14:textId="77777777" w:rsidR="00CA66D1" w:rsidRPr="00D55C15" w:rsidRDefault="00CA66D1" w:rsidP="00CA66D1">
      <w:pPr>
        <w:spacing w:after="0" w:line="240" w:lineRule="auto"/>
        <w:jc w:val="center"/>
        <w:rPr>
          <w:rFonts w:ascii="Times New Roman" w:eastAsia="Times New Roman" w:hAnsi="Times New Roman" w:cs="Times New Roman"/>
          <w:sz w:val="24"/>
          <w:szCs w:val="24"/>
        </w:rPr>
      </w:pPr>
    </w:p>
    <w:p w14:paraId="5330817F" w14:textId="77777777" w:rsidR="002E04B9" w:rsidRDefault="002E04B9" w:rsidP="002E04B9">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R.N.G.J.H. NAWARATHNA</w:t>
      </w:r>
    </w:p>
    <w:p w14:paraId="2F845844" w14:textId="20FA5376" w:rsidR="00CA66D1" w:rsidRPr="002E04B9" w:rsidRDefault="002E04B9" w:rsidP="002E04B9">
      <w:pPr>
        <w:spacing w:line="276" w:lineRule="auto"/>
        <w:jc w:val="center"/>
        <w:rPr>
          <w:rFonts w:ascii="Times New Roman" w:hAnsi="Times New Roman" w:cs="Times New Roman"/>
          <w:sz w:val="24"/>
          <w:szCs w:val="24"/>
        </w:rPr>
      </w:pPr>
      <w:r>
        <w:rPr>
          <w:rFonts w:ascii="Times New Roman" w:hAnsi="Times New Roman" w:cs="Times New Roman"/>
          <w:sz w:val="24"/>
          <w:szCs w:val="24"/>
        </w:rPr>
        <w:t>(S/16/417)</w:t>
      </w:r>
    </w:p>
    <w:p w14:paraId="033AE925" w14:textId="77777777" w:rsidR="00CA66D1" w:rsidRPr="00D55C15" w:rsidRDefault="00CA66D1" w:rsidP="00CA66D1">
      <w:pPr>
        <w:spacing w:after="0" w:line="240" w:lineRule="auto"/>
        <w:jc w:val="center"/>
        <w:rPr>
          <w:rFonts w:ascii="Times New Roman" w:eastAsia="Times New Roman" w:hAnsi="Times New Roman" w:cs="Times New Roman"/>
          <w:sz w:val="24"/>
          <w:szCs w:val="24"/>
        </w:rPr>
      </w:pPr>
    </w:p>
    <w:p w14:paraId="060EEC03" w14:textId="77777777" w:rsidR="00CA66D1" w:rsidRPr="00D55C15" w:rsidRDefault="00CA66D1" w:rsidP="00CA66D1">
      <w:pPr>
        <w:spacing w:after="0" w:line="240" w:lineRule="auto"/>
        <w:jc w:val="center"/>
        <w:rPr>
          <w:rFonts w:ascii="Times New Roman" w:eastAsia="Times New Roman" w:hAnsi="Times New Roman" w:cs="Times New Roman"/>
          <w:sz w:val="24"/>
          <w:szCs w:val="24"/>
        </w:rPr>
      </w:pPr>
    </w:p>
    <w:p w14:paraId="0580F215" w14:textId="77777777" w:rsidR="00CA66D1" w:rsidRPr="00D55C15" w:rsidRDefault="00CA66D1" w:rsidP="00CA66D1">
      <w:pPr>
        <w:spacing w:after="0" w:line="360" w:lineRule="auto"/>
        <w:jc w:val="center"/>
        <w:rPr>
          <w:rFonts w:ascii="Times New Roman" w:eastAsia="Times New Roman" w:hAnsi="Times New Roman" w:cs="Times New Roman"/>
          <w:sz w:val="24"/>
          <w:szCs w:val="24"/>
        </w:rPr>
      </w:pPr>
      <w:r w:rsidRPr="00D55C15">
        <w:rPr>
          <w:rFonts w:ascii="Times New Roman" w:eastAsia="Times New Roman" w:hAnsi="Times New Roman" w:cs="Times New Roman"/>
          <w:sz w:val="24"/>
          <w:szCs w:val="24"/>
        </w:rPr>
        <w:t>to the</w:t>
      </w:r>
    </w:p>
    <w:p w14:paraId="3ED3C292" w14:textId="77777777" w:rsidR="00CA66D1" w:rsidRPr="00D55C15" w:rsidRDefault="00CA66D1" w:rsidP="00CA66D1">
      <w:pPr>
        <w:spacing w:after="0" w:line="360" w:lineRule="auto"/>
        <w:jc w:val="center"/>
        <w:rPr>
          <w:rFonts w:ascii="Times New Roman" w:eastAsia="Times New Roman" w:hAnsi="Times New Roman" w:cs="Times New Roman"/>
          <w:b/>
          <w:sz w:val="24"/>
          <w:szCs w:val="24"/>
        </w:rPr>
      </w:pPr>
      <w:r w:rsidRPr="00D55C15">
        <w:rPr>
          <w:rFonts w:ascii="Times New Roman" w:eastAsia="Times New Roman" w:hAnsi="Times New Roman" w:cs="Times New Roman"/>
          <w:b/>
          <w:sz w:val="24"/>
          <w:szCs w:val="24"/>
        </w:rPr>
        <w:t>DEPARTMENT OF STATISTICS AND COMPUTER SCIENCE</w:t>
      </w:r>
    </w:p>
    <w:p w14:paraId="5CDC3967"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bCs/>
          <w:caps/>
          <w:spacing w:val="-2"/>
          <w:sz w:val="24"/>
          <w:szCs w:val="24"/>
        </w:rPr>
      </w:pPr>
    </w:p>
    <w:p w14:paraId="0792F99D"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2C7EC3AB"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caps/>
          <w:spacing w:val="-2"/>
          <w:sz w:val="24"/>
          <w:szCs w:val="24"/>
        </w:rPr>
      </w:pPr>
    </w:p>
    <w:p w14:paraId="1625437A" w14:textId="77777777" w:rsidR="00CA66D1" w:rsidRPr="00D55C15" w:rsidRDefault="00CA66D1" w:rsidP="00CA66D1">
      <w:pPr>
        <w:tabs>
          <w:tab w:val="right" w:pos="8640"/>
        </w:tabs>
        <w:spacing w:after="0" w:line="360" w:lineRule="auto"/>
        <w:jc w:val="center"/>
        <w:rPr>
          <w:rFonts w:ascii="Times New Roman" w:eastAsia="Times New Roman" w:hAnsi="Times New Roman" w:cs="Times New Roman"/>
          <w:i/>
          <w:spacing w:val="-2"/>
          <w:sz w:val="24"/>
          <w:szCs w:val="24"/>
        </w:rPr>
      </w:pPr>
      <w:r w:rsidRPr="00D55C15">
        <w:rPr>
          <w:rFonts w:ascii="Times New Roman" w:eastAsia="Times New Roman" w:hAnsi="Times New Roman" w:cs="Times New Roman"/>
          <w:i/>
          <w:spacing w:val="-2"/>
          <w:sz w:val="24"/>
          <w:szCs w:val="24"/>
        </w:rPr>
        <w:t>in partial fulfillment of the requirement</w:t>
      </w:r>
    </w:p>
    <w:p w14:paraId="2E9A5652" w14:textId="77777777" w:rsidR="00CA66D1" w:rsidRPr="00D55C15" w:rsidRDefault="00CA66D1" w:rsidP="00CA66D1">
      <w:pPr>
        <w:tabs>
          <w:tab w:val="right" w:pos="8640"/>
        </w:tabs>
        <w:spacing w:after="0" w:line="360" w:lineRule="auto"/>
        <w:jc w:val="center"/>
        <w:rPr>
          <w:rFonts w:ascii="Times New Roman" w:eastAsia="Times New Roman" w:hAnsi="Times New Roman" w:cs="Times New Roman"/>
          <w:i/>
          <w:spacing w:val="-2"/>
          <w:sz w:val="24"/>
          <w:szCs w:val="24"/>
        </w:rPr>
      </w:pPr>
      <w:r w:rsidRPr="00D55C15">
        <w:rPr>
          <w:rFonts w:ascii="Times New Roman" w:eastAsia="Times New Roman" w:hAnsi="Times New Roman" w:cs="Times New Roman"/>
          <w:i/>
          <w:spacing w:val="-2"/>
          <w:sz w:val="24"/>
          <w:szCs w:val="24"/>
        </w:rPr>
        <w:t>for the award of the degree of</w:t>
      </w:r>
    </w:p>
    <w:p w14:paraId="71EE47B3" w14:textId="77777777" w:rsidR="00CA66D1" w:rsidRPr="00D55C15" w:rsidRDefault="00CA66D1" w:rsidP="00CA66D1">
      <w:pPr>
        <w:tabs>
          <w:tab w:val="right" w:pos="8640"/>
        </w:tabs>
        <w:spacing w:after="0" w:line="480" w:lineRule="auto"/>
        <w:jc w:val="center"/>
        <w:rPr>
          <w:rFonts w:ascii="Times New Roman" w:eastAsia="Times New Roman" w:hAnsi="Times New Roman" w:cs="Times New Roman"/>
          <w:spacing w:val="-2"/>
          <w:sz w:val="24"/>
          <w:szCs w:val="24"/>
        </w:rPr>
      </w:pPr>
    </w:p>
    <w:p w14:paraId="5D419BE8" w14:textId="77777777" w:rsidR="00CA66D1" w:rsidRPr="00D55C15" w:rsidRDefault="00CA66D1" w:rsidP="00CA66D1">
      <w:pPr>
        <w:spacing w:after="0" w:line="240" w:lineRule="auto"/>
        <w:jc w:val="center"/>
        <w:rPr>
          <w:rFonts w:ascii="Times New Roman" w:eastAsia="Times New Roman" w:hAnsi="Times New Roman" w:cs="Times New Roman"/>
          <w:sz w:val="24"/>
          <w:szCs w:val="24"/>
        </w:rPr>
      </w:pPr>
    </w:p>
    <w:p w14:paraId="3906F31E"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5AA98596" w14:textId="77777777" w:rsidR="00CA66D1" w:rsidRPr="00D55C15" w:rsidRDefault="00505EFB" w:rsidP="00CA66D1">
      <w:pPr>
        <w:tabs>
          <w:tab w:val="right" w:pos="8640"/>
        </w:tabs>
        <w:spacing w:after="0" w:line="240" w:lineRule="auto"/>
        <w:jc w:val="center"/>
        <w:rPr>
          <w:rFonts w:ascii="Times New Roman" w:eastAsia="Times New Roman" w:hAnsi="Times New Roman" w:cs="Times New Roman"/>
          <w:b/>
          <w:spacing w:val="-2"/>
          <w:sz w:val="24"/>
          <w:szCs w:val="24"/>
        </w:rPr>
      </w:pPr>
      <w:r w:rsidRPr="00505EFB">
        <w:rPr>
          <w:rFonts w:ascii="Times New Roman" w:eastAsia="Times New Roman" w:hAnsi="Times New Roman" w:cs="Times New Roman"/>
          <w:b/>
          <w:spacing w:val="-2"/>
          <w:sz w:val="28"/>
          <w:szCs w:val="24"/>
        </w:rPr>
        <w:t>BSc. (Honors)</w:t>
      </w:r>
      <w:r w:rsidR="00765D63">
        <w:rPr>
          <w:rFonts w:ascii="Times New Roman" w:eastAsia="Times New Roman" w:hAnsi="Times New Roman" w:cs="Times New Roman"/>
          <w:b/>
          <w:spacing w:val="-2"/>
          <w:sz w:val="28"/>
          <w:szCs w:val="24"/>
        </w:rPr>
        <w:t xml:space="preserve"> </w:t>
      </w:r>
      <w:r w:rsidRPr="00505EFB">
        <w:rPr>
          <w:rFonts w:ascii="Times New Roman" w:eastAsia="Times New Roman" w:hAnsi="Times New Roman" w:cs="Times New Roman"/>
          <w:b/>
          <w:spacing w:val="-2"/>
          <w:sz w:val="28"/>
          <w:szCs w:val="24"/>
        </w:rPr>
        <w:t>in Computer Science</w:t>
      </w:r>
    </w:p>
    <w:p w14:paraId="3476B478"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8F6256D"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2606AB87"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68EF2738"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r w:rsidRPr="00D55C15">
        <w:rPr>
          <w:rFonts w:ascii="Times New Roman" w:eastAsia="Times New Roman" w:hAnsi="Times New Roman" w:cs="Times New Roman"/>
          <w:spacing w:val="-2"/>
          <w:sz w:val="24"/>
          <w:szCs w:val="24"/>
        </w:rPr>
        <w:t>of the</w:t>
      </w:r>
    </w:p>
    <w:p w14:paraId="26143BCD" w14:textId="77777777" w:rsidR="00CA66D1" w:rsidRPr="00D55C15" w:rsidRDefault="00CA66D1" w:rsidP="002E04B9">
      <w:pPr>
        <w:tabs>
          <w:tab w:val="right" w:pos="8640"/>
        </w:tabs>
        <w:spacing w:after="0" w:line="240" w:lineRule="auto"/>
        <w:rPr>
          <w:rFonts w:ascii="Times New Roman" w:eastAsia="Times New Roman" w:hAnsi="Times New Roman" w:cs="Times New Roman"/>
          <w:spacing w:val="-2"/>
          <w:sz w:val="24"/>
          <w:szCs w:val="24"/>
        </w:rPr>
      </w:pPr>
    </w:p>
    <w:p w14:paraId="7146DCBE"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68F6AD8"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0702CA32"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11139EF5"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38C5D8B9"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19180222"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49168C6C"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0115DC50"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spacing w:val="-2"/>
          <w:sz w:val="24"/>
          <w:szCs w:val="24"/>
        </w:rPr>
      </w:pPr>
    </w:p>
    <w:p w14:paraId="3EB18AB5" w14:textId="77777777" w:rsidR="00CA66D1" w:rsidRPr="00D55C15" w:rsidRDefault="00CA66D1" w:rsidP="00CA66D1">
      <w:pPr>
        <w:tabs>
          <w:tab w:val="right" w:pos="8640"/>
        </w:tabs>
        <w:spacing w:after="0" w:line="240" w:lineRule="auto"/>
        <w:jc w:val="both"/>
        <w:rPr>
          <w:rFonts w:ascii="Times New Roman" w:eastAsia="Times New Roman" w:hAnsi="Times New Roman" w:cs="Times New Roman"/>
          <w:spacing w:val="-2"/>
          <w:sz w:val="24"/>
          <w:szCs w:val="24"/>
        </w:rPr>
      </w:pPr>
    </w:p>
    <w:p w14:paraId="3C230A96"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spacing w:val="-2"/>
          <w:sz w:val="24"/>
          <w:szCs w:val="24"/>
        </w:rPr>
      </w:pPr>
      <w:r w:rsidRPr="00D55C15">
        <w:rPr>
          <w:rFonts w:ascii="Times New Roman" w:eastAsia="Times New Roman" w:hAnsi="Times New Roman" w:cs="Times New Roman"/>
          <w:b/>
          <w:spacing w:val="-2"/>
          <w:sz w:val="24"/>
          <w:szCs w:val="24"/>
        </w:rPr>
        <w:t>UNIVERSITY OF PERADENIYA</w:t>
      </w:r>
    </w:p>
    <w:p w14:paraId="2759F0B7" w14:textId="77777777" w:rsidR="00CA66D1" w:rsidRPr="00D55C15" w:rsidRDefault="00CA66D1" w:rsidP="00CA66D1">
      <w:pPr>
        <w:tabs>
          <w:tab w:val="right" w:pos="8640"/>
        </w:tabs>
        <w:spacing w:after="0" w:line="240" w:lineRule="auto"/>
        <w:jc w:val="center"/>
        <w:rPr>
          <w:rFonts w:ascii="Times New Roman" w:eastAsia="Times New Roman" w:hAnsi="Times New Roman" w:cs="Times New Roman"/>
          <w:b/>
          <w:spacing w:val="-2"/>
          <w:sz w:val="24"/>
          <w:szCs w:val="24"/>
        </w:rPr>
      </w:pPr>
      <w:r w:rsidRPr="00D55C15">
        <w:rPr>
          <w:rFonts w:ascii="Times New Roman" w:eastAsia="Times New Roman" w:hAnsi="Times New Roman" w:cs="Times New Roman"/>
          <w:b/>
          <w:spacing w:val="-2"/>
          <w:sz w:val="24"/>
          <w:szCs w:val="24"/>
        </w:rPr>
        <w:t>SRI LANKA</w:t>
      </w:r>
    </w:p>
    <w:p w14:paraId="40745640" w14:textId="0DBD08D1" w:rsidR="00692775" w:rsidRDefault="002E04B9" w:rsidP="00CA66D1">
      <w:pPr>
        <w:tabs>
          <w:tab w:val="right" w:pos="8640"/>
        </w:tabs>
        <w:spacing w:after="0" w:line="360" w:lineRule="auto"/>
        <w:jc w:val="center"/>
        <w:rPr>
          <w:rFonts w:ascii="Times New Roman" w:eastAsia="Times New Roman" w:hAnsi="Times New Roman" w:cs="Times New Roman"/>
          <w:b/>
          <w:spacing w:val="-2"/>
          <w:sz w:val="24"/>
          <w:szCs w:val="24"/>
        </w:rPr>
        <w:sectPr w:rsidR="00692775" w:rsidSect="00D35763">
          <w:headerReference w:type="default" r:id="rId8"/>
          <w:pgSz w:w="12240" w:h="15840"/>
          <w:pgMar w:top="1411" w:right="864" w:bottom="1411" w:left="2160" w:header="720" w:footer="720" w:gutter="0"/>
          <w:cols w:space="720"/>
          <w:docGrid w:linePitch="360"/>
        </w:sectPr>
      </w:pPr>
      <w:r>
        <w:rPr>
          <w:rFonts w:ascii="Times New Roman" w:eastAsia="Times New Roman" w:hAnsi="Times New Roman" w:cs="Times New Roman"/>
          <w:b/>
          <w:spacing w:val="-2"/>
          <w:sz w:val="24"/>
          <w:szCs w:val="24"/>
        </w:rPr>
        <w:t>2022</w:t>
      </w:r>
    </w:p>
    <w:p w14:paraId="4A1DB0D0" w14:textId="77777777" w:rsidR="00CA66D1" w:rsidRPr="00D55C15" w:rsidRDefault="00CA66D1" w:rsidP="0098033F">
      <w:pPr>
        <w:tabs>
          <w:tab w:val="right" w:pos="8640"/>
        </w:tabs>
        <w:spacing w:after="0" w:line="360" w:lineRule="auto"/>
        <w:jc w:val="center"/>
        <w:rPr>
          <w:rFonts w:ascii="Times New Roman" w:hAnsi="Times New Roman" w:cs="Times New Roman"/>
          <w:b/>
          <w:bCs/>
          <w:sz w:val="28"/>
          <w:szCs w:val="28"/>
        </w:rPr>
      </w:pPr>
      <w:r w:rsidRPr="00D55C15">
        <w:rPr>
          <w:rFonts w:ascii="Times New Roman" w:hAnsi="Times New Roman" w:cs="Times New Roman"/>
          <w:b/>
          <w:bCs/>
          <w:sz w:val="28"/>
          <w:szCs w:val="28"/>
        </w:rPr>
        <w:lastRenderedPageBreak/>
        <w:t>DECLARATION</w:t>
      </w:r>
    </w:p>
    <w:p w14:paraId="7014F40D" w14:textId="77777777" w:rsidR="00CA66D1" w:rsidRPr="00D55C15" w:rsidRDefault="00CA66D1" w:rsidP="00CA66D1">
      <w:pPr>
        <w:autoSpaceDE w:val="0"/>
        <w:autoSpaceDN w:val="0"/>
        <w:adjustRightInd w:val="0"/>
        <w:spacing w:line="360" w:lineRule="auto"/>
        <w:jc w:val="both"/>
        <w:rPr>
          <w:rFonts w:ascii="Times New Roman" w:hAnsi="Times New Roman" w:cs="Times New Roman"/>
          <w:b/>
          <w:bCs/>
          <w:sz w:val="26"/>
          <w:szCs w:val="26"/>
        </w:rPr>
      </w:pPr>
    </w:p>
    <w:p w14:paraId="6EE3846A" w14:textId="1D764446" w:rsidR="00CA66D1" w:rsidRPr="00D55C15" w:rsidRDefault="00CA66D1" w:rsidP="00CA66D1">
      <w:pPr>
        <w:autoSpaceDE w:val="0"/>
        <w:autoSpaceDN w:val="0"/>
        <w:adjustRightInd w:val="0"/>
        <w:spacing w:line="360" w:lineRule="auto"/>
        <w:jc w:val="both"/>
        <w:rPr>
          <w:rFonts w:ascii="Times New Roman" w:hAnsi="Times New Roman" w:cs="Times New Roman"/>
          <w:sz w:val="24"/>
          <w:szCs w:val="24"/>
        </w:rPr>
      </w:pPr>
      <w:r w:rsidRPr="00D55C15">
        <w:rPr>
          <w:rFonts w:ascii="Times New Roman" w:hAnsi="Times New Roman" w:cs="Times New Roman"/>
          <w:sz w:val="24"/>
          <w:szCs w:val="24"/>
        </w:rPr>
        <w:t xml:space="preserve">I do hereby declare that the work reported in this project report was exclusively carried out by me under the supervision of </w:t>
      </w:r>
      <w:r w:rsidR="002E04B9">
        <w:rPr>
          <w:rFonts w:ascii="Times New Roman" w:hAnsi="Times New Roman" w:cs="Times New Roman"/>
          <w:color w:val="000000"/>
          <w:sz w:val="24"/>
          <w:szCs w:val="24"/>
          <w:shd w:val="clear" w:color="auto" w:fill="FFFFFF"/>
        </w:rPr>
        <w:t>Mr. Prabhath Gunathilake</w:t>
      </w:r>
      <w:r w:rsidRPr="00D55C15">
        <w:rPr>
          <w:rFonts w:ascii="Times New Roman" w:hAnsi="Times New Roman" w:cs="Times New Roman"/>
          <w:sz w:val="24"/>
          <w:szCs w:val="24"/>
        </w:rPr>
        <w:t>. It describes the results of my own independent work except where due reference has been made in the text. No part of this project report has been submitted earlier or concurrently for the same or any other degree.</w:t>
      </w:r>
    </w:p>
    <w:p w14:paraId="295BD3B7" w14:textId="77777777" w:rsidR="00CA66D1" w:rsidRPr="00D55C15" w:rsidRDefault="00CA66D1" w:rsidP="00CA66D1">
      <w:pPr>
        <w:autoSpaceDE w:val="0"/>
        <w:autoSpaceDN w:val="0"/>
        <w:adjustRightInd w:val="0"/>
        <w:spacing w:line="360" w:lineRule="auto"/>
        <w:jc w:val="both"/>
        <w:rPr>
          <w:rFonts w:ascii="Times New Roman" w:hAnsi="Times New Roman" w:cs="Times New Roman"/>
          <w:sz w:val="24"/>
          <w:szCs w:val="24"/>
        </w:rPr>
      </w:pPr>
    </w:p>
    <w:p w14:paraId="42D5DB0A" w14:textId="77777777" w:rsidR="00CA66D1" w:rsidRPr="00F96AF4" w:rsidRDefault="00CA66D1" w:rsidP="00CA66D1">
      <w:pPr>
        <w:autoSpaceDE w:val="0"/>
        <w:autoSpaceDN w:val="0"/>
        <w:adjustRightInd w:val="0"/>
        <w:spacing w:line="360" w:lineRule="auto"/>
        <w:jc w:val="both"/>
        <w:rPr>
          <w:rFonts w:ascii="Times New Roman" w:hAnsi="Times New Roman" w:cs="Times New Roman"/>
          <w:sz w:val="24"/>
          <w:szCs w:val="24"/>
        </w:rPr>
      </w:pPr>
    </w:p>
    <w:p w14:paraId="2140D405" w14:textId="77777777" w:rsidR="00CA66D1" w:rsidRPr="00F96AF4" w:rsidRDefault="00CA66D1" w:rsidP="00CA66D1">
      <w:pPr>
        <w:autoSpaceDE w:val="0"/>
        <w:autoSpaceDN w:val="0"/>
        <w:adjustRightInd w:val="0"/>
        <w:spacing w:line="240" w:lineRule="auto"/>
        <w:jc w:val="both"/>
        <w:rPr>
          <w:rFonts w:ascii="Times New Roman" w:hAnsi="Times New Roman" w:cs="Times New Roman"/>
          <w:sz w:val="24"/>
          <w:szCs w:val="24"/>
        </w:rPr>
      </w:pPr>
      <w:r w:rsidRPr="00F96AF4">
        <w:rPr>
          <w:rFonts w:ascii="Times New Roman" w:hAnsi="Times New Roman" w:cs="Times New Roman"/>
          <w:sz w:val="24"/>
          <w:szCs w:val="24"/>
        </w:rPr>
        <w:t xml:space="preserve">Date: ……………………. </w:t>
      </w:r>
      <w:r w:rsidRPr="00F96AF4">
        <w:rPr>
          <w:rFonts w:ascii="Times New Roman" w:hAnsi="Times New Roman" w:cs="Times New Roman"/>
          <w:sz w:val="24"/>
          <w:szCs w:val="24"/>
        </w:rPr>
        <w:tab/>
      </w:r>
      <w:r w:rsidR="00FC2F77">
        <w:rPr>
          <w:rFonts w:ascii="Times New Roman" w:hAnsi="Times New Roman" w:cs="Times New Roman"/>
          <w:sz w:val="24"/>
          <w:szCs w:val="24"/>
        </w:rPr>
        <w:t xml:space="preserve">                           </w:t>
      </w:r>
      <w:r w:rsidRPr="00F96AF4">
        <w:rPr>
          <w:rFonts w:ascii="Times New Roman" w:hAnsi="Times New Roman" w:cs="Times New Roman"/>
          <w:sz w:val="24"/>
          <w:szCs w:val="24"/>
        </w:rPr>
        <w:t>…………………………………………….</w:t>
      </w:r>
    </w:p>
    <w:p w14:paraId="4F127EEF" w14:textId="77777777" w:rsidR="00CA66D1" w:rsidRPr="00F96AF4" w:rsidRDefault="00FC2F77" w:rsidP="00CA66D1">
      <w:pPr>
        <w:autoSpaceDE w:val="0"/>
        <w:autoSpaceDN w:val="0"/>
        <w:adjustRightInd w:val="0"/>
        <w:spacing w:line="240" w:lineRule="auto"/>
        <w:ind w:left="4320"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CA66D1" w:rsidRPr="00F96AF4">
        <w:rPr>
          <w:rFonts w:ascii="Times New Roman" w:hAnsi="Times New Roman" w:cs="Times New Roman"/>
          <w:sz w:val="24"/>
          <w:szCs w:val="24"/>
        </w:rPr>
        <w:t>Signature of the Candidate</w:t>
      </w:r>
    </w:p>
    <w:p w14:paraId="139C7CBB" w14:textId="77777777" w:rsidR="00CA66D1" w:rsidRPr="00F96AF4" w:rsidRDefault="00CA66D1" w:rsidP="00CA66D1">
      <w:pPr>
        <w:autoSpaceDE w:val="0"/>
        <w:autoSpaceDN w:val="0"/>
        <w:adjustRightInd w:val="0"/>
        <w:ind w:left="4320" w:firstLine="720"/>
        <w:jc w:val="both"/>
        <w:rPr>
          <w:rFonts w:ascii="Times New Roman" w:hAnsi="Times New Roman" w:cs="Times New Roman"/>
          <w:sz w:val="24"/>
          <w:szCs w:val="24"/>
        </w:rPr>
      </w:pPr>
    </w:p>
    <w:p w14:paraId="7569C69B" w14:textId="77777777" w:rsidR="00CA66D1" w:rsidRPr="00F96AF4" w:rsidRDefault="00CA66D1" w:rsidP="00CA66D1">
      <w:pPr>
        <w:autoSpaceDE w:val="0"/>
        <w:autoSpaceDN w:val="0"/>
        <w:adjustRightInd w:val="0"/>
        <w:spacing w:line="360" w:lineRule="auto"/>
        <w:ind w:left="4320" w:firstLine="720"/>
        <w:jc w:val="both"/>
        <w:rPr>
          <w:rFonts w:ascii="Times New Roman" w:hAnsi="Times New Roman" w:cs="Times New Roman"/>
          <w:sz w:val="24"/>
          <w:szCs w:val="24"/>
        </w:rPr>
      </w:pPr>
    </w:p>
    <w:p w14:paraId="75F51CBF" w14:textId="77777777" w:rsidR="00CA66D1" w:rsidRPr="00F96AF4" w:rsidRDefault="00CA66D1" w:rsidP="00CA66D1">
      <w:pPr>
        <w:autoSpaceDE w:val="0"/>
        <w:autoSpaceDN w:val="0"/>
        <w:adjustRightInd w:val="0"/>
        <w:spacing w:after="0" w:line="360" w:lineRule="auto"/>
        <w:jc w:val="both"/>
        <w:rPr>
          <w:rFonts w:ascii="Times New Roman" w:hAnsi="Times New Roman" w:cs="Times New Roman"/>
          <w:sz w:val="24"/>
          <w:szCs w:val="24"/>
        </w:rPr>
      </w:pPr>
      <w:r w:rsidRPr="00F96AF4">
        <w:rPr>
          <w:rFonts w:ascii="Times New Roman" w:hAnsi="Times New Roman" w:cs="Times New Roman"/>
          <w:sz w:val="24"/>
          <w:szCs w:val="24"/>
        </w:rPr>
        <w:t>Certified by:</w:t>
      </w:r>
    </w:p>
    <w:p w14:paraId="575CAFB7" w14:textId="77777777" w:rsidR="00CA66D1" w:rsidRPr="00F96AF4" w:rsidRDefault="00CA66D1" w:rsidP="00CA66D1">
      <w:pPr>
        <w:autoSpaceDE w:val="0"/>
        <w:autoSpaceDN w:val="0"/>
        <w:adjustRightInd w:val="0"/>
        <w:spacing w:after="0" w:line="360" w:lineRule="auto"/>
        <w:jc w:val="both"/>
        <w:rPr>
          <w:rFonts w:ascii="Times New Roman" w:hAnsi="Times New Roman" w:cs="Times New Roman"/>
          <w:sz w:val="24"/>
          <w:szCs w:val="24"/>
        </w:rPr>
      </w:pPr>
    </w:p>
    <w:p w14:paraId="19CDE1B7" w14:textId="06965A90" w:rsidR="00CA66D1" w:rsidRPr="00F96AF4" w:rsidRDefault="00CA66D1" w:rsidP="00CA66D1">
      <w:pPr>
        <w:pStyle w:val="ListParagraph"/>
        <w:numPr>
          <w:ilvl w:val="0"/>
          <w:numId w:val="15"/>
        </w:numPr>
        <w:autoSpaceDE w:val="0"/>
        <w:autoSpaceDN w:val="0"/>
        <w:adjustRightInd w:val="0"/>
        <w:spacing w:after="0" w:line="360" w:lineRule="auto"/>
        <w:ind w:left="270" w:hanging="270"/>
        <w:jc w:val="both"/>
        <w:rPr>
          <w:rFonts w:ascii="Times New Roman" w:hAnsi="Times New Roman" w:cs="Times New Roman"/>
          <w:sz w:val="24"/>
          <w:szCs w:val="24"/>
        </w:rPr>
      </w:pPr>
      <w:r w:rsidRPr="00F96AF4">
        <w:rPr>
          <w:rFonts w:ascii="Times New Roman" w:hAnsi="Times New Roman" w:cs="Times New Roman"/>
          <w:sz w:val="24"/>
          <w:szCs w:val="24"/>
        </w:rPr>
        <w:t xml:space="preserve">Supervisor: </w:t>
      </w:r>
      <w:r w:rsidR="002E04B9">
        <w:rPr>
          <w:rFonts w:ascii="Times New Roman" w:hAnsi="Times New Roman" w:cs="Times New Roman"/>
          <w:color w:val="000000"/>
          <w:sz w:val="24"/>
          <w:szCs w:val="24"/>
          <w:shd w:val="clear" w:color="auto" w:fill="FFFFFF"/>
        </w:rPr>
        <w:t>Mr. Prabhath Gunathilake</w:t>
      </w:r>
    </w:p>
    <w:p w14:paraId="0A58E1FB" w14:textId="77777777" w:rsidR="00CA66D1" w:rsidRPr="00F96AF4" w:rsidRDefault="00CA66D1" w:rsidP="00CA66D1">
      <w:pPr>
        <w:autoSpaceDE w:val="0"/>
        <w:autoSpaceDN w:val="0"/>
        <w:adjustRightInd w:val="0"/>
        <w:spacing w:line="360" w:lineRule="auto"/>
        <w:jc w:val="both"/>
        <w:rPr>
          <w:rFonts w:ascii="Times New Roman" w:hAnsi="Times New Roman" w:cs="Times New Roman"/>
          <w:sz w:val="24"/>
          <w:szCs w:val="24"/>
        </w:rPr>
      </w:pPr>
      <w:r w:rsidRPr="00F96AF4">
        <w:rPr>
          <w:rFonts w:ascii="Times New Roman" w:hAnsi="Times New Roman" w:cs="Times New Roman"/>
          <w:sz w:val="24"/>
          <w:szCs w:val="24"/>
        </w:rPr>
        <w:t xml:space="preserve">Date: ……………………. </w:t>
      </w:r>
      <w:r w:rsidRPr="00F96AF4">
        <w:rPr>
          <w:rFonts w:ascii="Times New Roman" w:hAnsi="Times New Roman" w:cs="Times New Roman"/>
          <w:sz w:val="24"/>
          <w:szCs w:val="24"/>
        </w:rPr>
        <w:tab/>
      </w:r>
      <w:r w:rsidRPr="00F96AF4">
        <w:rPr>
          <w:rFonts w:ascii="Times New Roman" w:hAnsi="Times New Roman" w:cs="Times New Roman"/>
          <w:sz w:val="24"/>
          <w:szCs w:val="24"/>
        </w:rPr>
        <w:tab/>
      </w:r>
      <w:r w:rsidRPr="00F96AF4">
        <w:rPr>
          <w:rFonts w:ascii="Times New Roman" w:hAnsi="Times New Roman" w:cs="Times New Roman"/>
          <w:sz w:val="24"/>
          <w:szCs w:val="24"/>
        </w:rPr>
        <w:tab/>
        <w:t>Signature: ………………………………</w:t>
      </w:r>
      <w:r w:rsidR="0098033F" w:rsidRPr="00F96AF4">
        <w:rPr>
          <w:rFonts w:ascii="Times New Roman" w:hAnsi="Times New Roman" w:cs="Times New Roman"/>
          <w:sz w:val="24"/>
          <w:szCs w:val="24"/>
        </w:rPr>
        <w:t>….</w:t>
      </w:r>
    </w:p>
    <w:p w14:paraId="0EE20C04" w14:textId="77777777" w:rsidR="00CA66D1" w:rsidRPr="00F96AF4" w:rsidRDefault="00CA66D1" w:rsidP="00CA66D1">
      <w:pPr>
        <w:autoSpaceDE w:val="0"/>
        <w:autoSpaceDN w:val="0"/>
        <w:adjustRightInd w:val="0"/>
        <w:spacing w:line="360" w:lineRule="auto"/>
        <w:jc w:val="both"/>
        <w:rPr>
          <w:rFonts w:ascii="Times New Roman" w:hAnsi="Times New Roman" w:cs="Times New Roman"/>
          <w:sz w:val="24"/>
          <w:szCs w:val="24"/>
        </w:rPr>
      </w:pPr>
    </w:p>
    <w:p w14:paraId="10F3A0EA" w14:textId="3EB06235" w:rsidR="00CA66D1" w:rsidRPr="00F96AF4" w:rsidRDefault="00CA66D1" w:rsidP="00CA66D1">
      <w:pPr>
        <w:pStyle w:val="ListParagraph"/>
        <w:numPr>
          <w:ilvl w:val="0"/>
          <w:numId w:val="15"/>
        </w:numPr>
        <w:autoSpaceDE w:val="0"/>
        <w:autoSpaceDN w:val="0"/>
        <w:adjustRightInd w:val="0"/>
        <w:spacing w:line="360" w:lineRule="auto"/>
        <w:ind w:left="270" w:hanging="270"/>
        <w:jc w:val="both"/>
        <w:rPr>
          <w:rFonts w:ascii="Times New Roman" w:hAnsi="Times New Roman" w:cs="Times New Roman"/>
          <w:sz w:val="24"/>
          <w:szCs w:val="24"/>
        </w:rPr>
      </w:pPr>
      <w:r w:rsidRPr="00F96AF4">
        <w:rPr>
          <w:rFonts w:ascii="Times New Roman" w:hAnsi="Times New Roman" w:cs="Times New Roman"/>
          <w:sz w:val="24"/>
          <w:szCs w:val="24"/>
        </w:rPr>
        <w:t xml:space="preserve">Head of the Department: </w:t>
      </w:r>
      <w:r w:rsidR="0042386E">
        <w:rPr>
          <w:rFonts w:ascii="Times New Roman" w:hAnsi="Times New Roman" w:cs="Times New Roman"/>
          <w:sz w:val="24"/>
          <w:szCs w:val="24"/>
        </w:rPr>
        <w:t>Dr. Ruwan Nawarathna</w:t>
      </w:r>
    </w:p>
    <w:p w14:paraId="6D70F1F8" w14:textId="77777777" w:rsidR="00CA66D1" w:rsidRPr="00F96AF4" w:rsidRDefault="00CA66D1" w:rsidP="00CA66D1">
      <w:pPr>
        <w:autoSpaceDE w:val="0"/>
        <w:autoSpaceDN w:val="0"/>
        <w:adjustRightInd w:val="0"/>
        <w:spacing w:line="360" w:lineRule="auto"/>
        <w:jc w:val="both"/>
        <w:rPr>
          <w:rFonts w:ascii="Times New Roman" w:hAnsi="Times New Roman" w:cs="Times New Roman"/>
          <w:sz w:val="24"/>
          <w:szCs w:val="24"/>
        </w:rPr>
      </w:pPr>
      <w:r w:rsidRPr="00F96AF4">
        <w:rPr>
          <w:rFonts w:ascii="Times New Roman" w:hAnsi="Times New Roman" w:cs="Times New Roman"/>
          <w:sz w:val="24"/>
          <w:szCs w:val="24"/>
        </w:rPr>
        <w:t xml:space="preserve">Date: ……………………. </w:t>
      </w:r>
      <w:r w:rsidRPr="00F96AF4">
        <w:rPr>
          <w:rFonts w:ascii="Times New Roman" w:hAnsi="Times New Roman" w:cs="Times New Roman"/>
          <w:sz w:val="24"/>
          <w:szCs w:val="24"/>
        </w:rPr>
        <w:tab/>
      </w:r>
      <w:r w:rsidRPr="00F96AF4">
        <w:rPr>
          <w:rFonts w:ascii="Times New Roman" w:hAnsi="Times New Roman" w:cs="Times New Roman"/>
          <w:sz w:val="24"/>
          <w:szCs w:val="24"/>
        </w:rPr>
        <w:tab/>
      </w:r>
      <w:r w:rsidRPr="00F96AF4">
        <w:rPr>
          <w:rFonts w:ascii="Times New Roman" w:hAnsi="Times New Roman" w:cs="Times New Roman"/>
          <w:sz w:val="24"/>
          <w:szCs w:val="24"/>
        </w:rPr>
        <w:tab/>
        <w:t>Signature: ………………………………</w:t>
      </w:r>
      <w:r w:rsidR="0098033F" w:rsidRPr="00F96AF4">
        <w:rPr>
          <w:rFonts w:ascii="Times New Roman" w:hAnsi="Times New Roman" w:cs="Times New Roman"/>
          <w:sz w:val="24"/>
          <w:szCs w:val="24"/>
        </w:rPr>
        <w:t>….</w:t>
      </w:r>
    </w:p>
    <w:p w14:paraId="20FFA371" w14:textId="77777777" w:rsidR="00CA66D1" w:rsidRPr="00D55C15" w:rsidRDefault="00CA66D1" w:rsidP="00CA66D1">
      <w:pPr>
        <w:autoSpaceDE w:val="0"/>
        <w:autoSpaceDN w:val="0"/>
        <w:adjustRightInd w:val="0"/>
        <w:spacing w:line="360" w:lineRule="auto"/>
        <w:jc w:val="both"/>
        <w:rPr>
          <w:rFonts w:ascii="Times New Roman" w:hAnsi="Times New Roman" w:cs="Times New Roman"/>
          <w:szCs w:val="24"/>
        </w:rPr>
      </w:pPr>
    </w:p>
    <w:p w14:paraId="0A2DF2B5" w14:textId="77777777" w:rsidR="00CA66D1" w:rsidRPr="00D55C15" w:rsidRDefault="00CA66D1" w:rsidP="00CA66D1">
      <w:pPr>
        <w:jc w:val="center"/>
        <w:rPr>
          <w:rFonts w:ascii="Times New Roman" w:hAnsi="Times New Roman" w:cs="Times New Roman"/>
          <w:sz w:val="24"/>
          <w:szCs w:val="24"/>
        </w:rPr>
      </w:pPr>
    </w:p>
    <w:p w14:paraId="1FC4B643" w14:textId="77777777" w:rsidR="00CA66D1" w:rsidRPr="00D55C15" w:rsidRDefault="00CA66D1" w:rsidP="00CA66D1">
      <w:pPr>
        <w:jc w:val="center"/>
        <w:rPr>
          <w:rFonts w:ascii="Times New Roman" w:hAnsi="Times New Roman" w:cs="Times New Roman"/>
        </w:rPr>
      </w:pPr>
    </w:p>
    <w:p w14:paraId="5890FE22" w14:textId="77777777" w:rsidR="00CA66D1" w:rsidRPr="00D55C15" w:rsidRDefault="00CA66D1" w:rsidP="00CA66D1">
      <w:pPr>
        <w:jc w:val="center"/>
        <w:rPr>
          <w:rFonts w:ascii="Times New Roman" w:hAnsi="Times New Roman" w:cs="Times New Roman"/>
        </w:rPr>
      </w:pPr>
    </w:p>
    <w:p w14:paraId="4D72375E" w14:textId="77777777" w:rsidR="00CA66D1" w:rsidRPr="00D55C15" w:rsidRDefault="00CA66D1" w:rsidP="00CA66D1">
      <w:pPr>
        <w:jc w:val="both"/>
        <w:rPr>
          <w:rFonts w:ascii="Times New Roman" w:hAnsi="Times New Roman" w:cs="Times New Roman"/>
          <w:sz w:val="24"/>
          <w:szCs w:val="24"/>
        </w:rPr>
      </w:pPr>
    </w:p>
    <w:p w14:paraId="31C2E2E5" w14:textId="77777777" w:rsidR="00CA66D1" w:rsidRPr="00D55C15" w:rsidRDefault="00692775" w:rsidP="00692775">
      <w:pPr>
        <w:tabs>
          <w:tab w:val="left" w:pos="3804"/>
        </w:tabs>
        <w:spacing w:line="360" w:lineRule="auto"/>
        <w:rPr>
          <w:rFonts w:ascii="Times New Roman" w:hAnsi="Times New Roman" w:cs="Times New Roman"/>
          <w:b/>
          <w:sz w:val="28"/>
          <w:szCs w:val="28"/>
        </w:rPr>
      </w:pPr>
      <w:r>
        <w:rPr>
          <w:rFonts w:ascii="Times New Roman" w:hAnsi="Times New Roman" w:cs="Times New Roman"/>
          <w:b/>
          <w:sz w:val="28"/>
          <w:szCs w:val="28"/>
        </w:rPr>
        <w:tab/>
      </w:r>
    </w:p>
    <w:p w14:paraId="1C874B8D" w14:textId="742171EC" w:rsidR="00CA66D1" w:rsidRPr="00D55C15" w:rsidRDefault="00FB5CB6" w:rsidP="000A3E1B">
      <w:pPr>
        <w:tabs>
          <w:tab w:val="right" w:pos="8640"/>
        </w:tabs>
        <w:spacing w:after="0" w:line="240" w:lineRule="auto"/>
        <w:jc w:val="center"/>
        <w:rPr>
          <w:rFonts w:ascii="Times New Roman" w:eastAsia="Times New Roman" w:hAnsi="Times New Roman" w:cs="Times New Roman"/>
          <w:b/>
          <w:spacing w:val="-2"/>
          <w:sz w:val="24"/>
          <w:szCs w:val="24"/>
        </w:rPr>
      </w:pPr>
      <w:r>
        <w:rPr>
          <w:rFonts w:ascii="Times New Roman" w:hAnsi="Times New Roman" w:cs="Times New Roman"/>
          <w:b/>
          <w:sz w:val="28"/>
          <w:szCs w:val="28"/>
        </w:rPr>
        <w:lastRenderedPageBreak/>
        <w:t>RUN-TIME EFFICIENCY ASSESSMENT FOR THE SELECTION OF OPTIMIZED DATA STRUCTURES FOR JAVA PROGRAMS</w:t>
      </w:r>
    </w:p>
    <w:p w14:paraId="0D6A2A55" w14:textId="77777777" w:rsidR="00CA66D1" w:rsidRDefault="00CA66D1" w:rsidP="0098033F">
      <w:pPr>
        <w:spacing w:after="0"/>
        <w:jc w:val="center"/>
        <w:rPr>
          <w:rFonts w:ascii="Times New Roman" w:hAnsi="Times New Roman" w:cs="Times New Roman"/>
        </w:rPr>
      </w:pPr>
    </w:p>
    <w:p w14:paraId="3CE6A4A5" w14:textId="77777777" w:rsidR="0098033F" w:rsidRPr="00D55C15" w:rsidRDefault="0098033F" w:rsidP="0098033F">
      <w:pPr>
        <w:spacing w:after="0"/>
        <w:jc w:val="center"/>
        <w:rPr>
          <w:rFonts w:ascii="Times New Roman" w:hAnsi="Times New Roman" w:cs="Times New Roman"/>
        </w:rPr>
      </w:pPr>
    </w:p>
    <w:p w14:paraId="77471665" w14:textId="5BE8A13F" w:rsidR="00CA66D1" w:rsidRDefault="00FB5CB6" w:rsidP="0098033F">
      <w:pPr>
        <w:spacing w:line="240" w:lineRule="auto"/>
        <w:jc w:val="center"/>
        <w:rPr>
          <w:rFonts w:ascii="Times New Roman" w:hAnsi="Times New Roman" w:cs="Times New Roman"/>
          <w:b/>
          <w:sz w:val="24"/>
          <w:szCs w:val="24"/>
        </w:rPr>
      </w:pPr>
      <w:r>
        <w:rPr>
          <w:rFonts w:ascii="Times New Roman" w:hAnsi="Times New Roman" w:cs="Times New Roman"/>
          <w:b/>
          <w:sz w:val="24"/>
          <w:szCs w:val="24"/>
        </w:rPr>
        <w:t>R.N.G.J.H. Nawarathna</w:t>
      </w:r>
      <w:r w:rsidR="00E168DF">
        <w:rPr>
          <w:rFonts w:ascii="Times New Roman" w:hAnsi="Times New Roman" w:cs="Times New Roman"/>
          <w:b/>
          <w:sz w:val="24"/>
          <w:szCs w:val="24"/>
        </w:rPr>
        <w:t xml:space="preserve"> </w:t>
      </w:r>
      <w:r w:rsidR="00FC2F77">
        <w:rPr>
          <w:rFonts w:ascii="Times New Roman" w:hAnsi="Times New Roman" w:cs="Times New Roman"/>
          <w:b/>
          <w:sz w:val="24"/>
          <w:szCs w:val="24"/>
        </w:rPr>
        <w:t>(</w:t>
      </w:r>
      <w:r>
        <w:rPr>
          <w:rFonts w:ascii="Times New Roman" w:hAnsi="Times New Roman" w:cs="Times New Roman"/>
          <w:b/>
          <w:sz w:val="24"/>
          <w:szCs w:val="24"/>
        </w:rPr>
        <w:t>S/16/417</w:t>
      </w:r>
      <w:r w:rsidR="00FC2F77">
        <w:rPr>
          <w:rFonts w:ascii="Times New Roman" w:hAnsi="Times New Roman" w:cs="Times New Roman"/>
          <w:b/>
          <w:sz w:val="24"/>
          <w:szCs w:val="24"/>
        </w:rPr>
        <w:t>)</w:t>
      </w:r>
    </w:p>
    <w:p w14:paraId="7D331354" w14:textId="77777777" w:rsidR="0098033F" w:rsidRPr="0098033F" w:rsidRDefault="0098033F" w:rsidP="0098033F">
      <w:pPr>
        <w:spacing w:after="0" w:line="240" w:lineRule="auto"/>
        <w:jc w:val="center"/>
        <w:rPr>
          <w:rFonts w:ascii="Times New Roman" w:hAnsi="Times New Roman" w:cs="Times New Roman"/>
          <w:b/>
          <w:sz w:val="24"/>
          <w:szCs w:val="24"/>
        </w:rPr>
      </w:pPr>
    </w:p>
    <w:p w14:paraId="2B797A6C" w14:textId="77777777" w:rsidR="00133953" w:rsidRDefault="00CA66D1" w:rsidP="00CA66D1">
      <w:pPr>
        <w:tabs>
          <w:tab w:val="right" w:pos="8640"/>
        </w:tabs>
        <w:spacing w:after="0" w:line="360" w:lineRule="auto"/>
        <w:jc w:val="center"/>
        <w:rPr>
          <w:rFonts w:ascii="Times New Roman" w:eastAsia="Times New Roman" w:hAnsi="Times New Roman" w:cs="Times New Roman"/>
          <w:sz w:val="24"/>
          <w:szCs w:val="24"/>
        </w:rPr>
      </w:pPr>
      <w:r w:rsidRPr="00D55C15">
        <w:rPr>
          <w:rFonts w:ascii="Times New Roman" w:eastAsia="Times New Roman" w:hAnsi="Times New Roman" w:cs="Times New Roman"/>
          <w:sz w:val="24"/>
          <w:szCs w:val="24"/>
        </w:rPr>
        <w:t>Department of Statistics and Computer Science, University of Peradeniya,</w:t>
      </w:r>
    </w:p>
    <w:p w14:paraId="6E5A5347" w14:textId="77777777" w:rsidR="00CA66D1" w:rsidRDefault="00CA66D1" w:rsidP="00CA66D1">
      <w:pPr>
        <w:tabs>
          <w:tab w:val="right" w:pos="8640"/>
        </w:tabs>
        <w:spacing w:after="0" w:line="360" w:lineRule="auto"/>
        <w:jc w:val="center"/>
        <w:rPr>
          <w:rFonts w:ascii="Times New Roman" w:eastAsia="Times New Roman" w:hAnsi="Times New Roman" w:cs="Times New Roman"/>
          <w:sz w:val="24"/>
          <w:szCs w:val="24"/>
        </w:rPr>
      </w:pPr>
      <w:r w:rsidRPr="00D55C15">
        <w:rPr>
          <w:rFonts w:ascii="Times New Roman" w:eastAsia="Times New Roman" w:hAnsi="Times New Roman" w:cs="Times New Roman"/>
          <w:sz w:val="24"/>
          <w:szCs w:val="24"/>
        </w:rPr>
        <w:t xml:space="preserve"> Peradeniya, Sri Lanka</w:t>
      </w:r>
    </w:p>
    <w:p w14:paraId="1A39C707" w14:textId="77777777" w:rsidR="00FC2F77" w:rsidRDefault="00FC2F77" w:rsidP="0098033F">
      <w:pPr>
        <w:tabs>
          <w:tab w:val="right" w:pos="8640"/>
        </w:tabs>
        <w:spacing w:after="0" w:line="240" w:lineRule="auto"/>
        <w:jc w:val="center"/>
        <w:rPr>
          <w:rFonts w:ascii="Times New Roman" w:eastAsia="Times New Roman" w:hAnsi="Times New Roman" w:cs="Times New Roman"/>
          <w:sz w:val="24"/>
          <w:szCs w:val="24"/>
        </w:rPr>
      </w:pPr>
    </w:p>
    <w:p w14:paraId="35951150" w14:textId="77777777" w:rsidR="0098033F" w:rsidRDefault="0098033F" w:rsidP="0098033F">
      <w:pPr>
        <w:tabs>
          <w:tab w:val="right" w:pos="8640"/>
        </w:tabs>
        <w:spacing w:after="0" w:line="240" w:lineRule="auto"/>
        <w:jc w:val="center"/>
        <w:rPr>
          <w:rFonts w:ascii="Times New Roman" w:eastAsia="Times New Roman" w:hAnsi="Times New Roman" w:cs="Times New Roman"/>
          <w:sz w:val="24"/>
          <w:szCs w:val="24"/>
        </w:rPr>
      </w:pPr>
    </w:p>
    <w:p w14:paraId="32C605A0" w14:textId="33ABE2DD" w:rsidR="00FC2F77" w:rsidRPr="00D55C15" w:rsidRDefault="00FC0E93" w:rsidP="00CD70E8">
      <w:pPr>
        <w:tabs>
          <w:tab w:val="right" w:pos="8640"/>
        </w:tabs>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structures help programmers a lot in terms of organizing, storing, and handling data more efficiently.</w:t>
      </w:r>
      <w:r w:rsidR="00E671D5">
        <w:rPr>
          <w:rFonts w:ascii="Times New Roman" w:eastAsia="Times New Roman" w:hAnsi="Times New Roman" w:cs="Times New Roman"/>
          <w:sz w:val="24"/>
          <w:szCs w:val="24"/>
        </w:rPr>
        <w:t xml:space="preserve"> When it comes to Java, the set of built-in optimized data structures has many advantages because they can be used depending on the programmer's needs. These include data structures like Arrays, Lists, Maps, etc. This </w:t>
      </w:r>
      <w:proofErr w:type="gramStart"/>
      <w:r w:rsidR="00E671D5">
        <w:rPr>
          <w:rFonts w:ascii="Times New Roman" w:eastAsia="Times New Roman" w:hAnsi="Times New Roman" w:cs="Times New Roman"/>
          <w:sz w:val="24"/>
          <w:szCs w:val="24"/>
        </w:rPr>
        <w:t>particular research</w:t>
      </w:r>
      <w:proofErr w:type="gramEnd"/>
      <w:r w:rsidR="00E671D5">
        <w:rPr>
          <w:rFonts w:ascii="Times New Roman" w:eastAsia="Times New Roman" w:hAnsi="Times New Roman" w:cs="Times New Roman"/>
          <w:sz w:val="24"/>
          <w:szCs w:val="24"/>
        </w:rPr>
        <w:t xml:space="preserve"> work intends to make those programmer's needs accessible more efficiently by providing guidance or assistance by comparing and </w:t>
      </w:r>
      <w:proofErr w:type="spellStart"/>
      <w:r w:rsidR="00E671D5">
        <w:rPr>
          <w:rFonts w:ascii="Times New Roman" w:eastAsia="Times New Roman" w:hAnsi="Times New Roman" w:cs="Times New Roman"/>
          <w:sz w:val="24"/>
          <w:szCs w:val="24"/>
        </w:rPr>
        <w:t>analysing</w:t>
      </w:r>
      <w:proofErr w:type="spellEnd"/>
      <w:r w:rsidR="00E671D5">
        <w:rPr>
          <w:rFonts w:ascii="Times New Roman" w:eastAsia="Times New Roman" w:hAnsi="Times New Roman" w:cs="Times New Roman"/>
          <w:sz w:val="24"/>
          <w:szCs w:val="24"/>
        </w:rPr>
        <w:t xml:space="preserve"> the run-time behavior of different Java data structures with a machine learning approach. We have taken the List, and the Map interface from the Java Collection interface into account to carry out the research. By having the selected data structures benchmarked to get the run-time </w:t>
      </w:r>
      <w:proofErr w:type="spellStart"/>
      <w:r w:rsidR="00E671D5">
        <w:rPr>
          <w:rFonts w:ascii="Times New Roman" w:eastAsia="Times New Roman" w:hAnsi="Times New Roman" w:cs="Times New Roman"/>
          <w:sz w:val="24"/>
          <w:szCs w:val="24"/>
        </w:rPr>
        <w:t>behaviour</w:t>
      </w:r>
      <w:proofErr w:type="spellEnd"/>
      <w:r w:rsidR="00E671D5">
        <w:rPr>
          <w:rFonts w:ascii="Times New Roman" w:eastAsia="Times New Roman" w:hAnsi="Times New Roman" w:cs="Times New Roman"/>
          <w:sz w:val="24"/>
          <w:szCs w:val="24"/>
        </w:rPr>
        <w:t xml:space="preserve"> in the sense how a data structure in a particular program manages to handle the memory and the run-time, </w:t>
      </w:r>
    </w:p>
    <w:p w14:paraId="71D2A39D" w14:textId="77777777" w:rsidR="00CA66D1" w:rsidRPr="00D55C15" w:rsidRDefault="00CA66D1" w:rsidP="00CA66D1">
      <w:pPr>
        <w:jc w:val="both"/>
        <w:rPr>
          <w:rFonts w:ascii="Times New Roman" w:hAnsi="Times New Roman" w:cs="Times New Roman"/>
          <w:sz w:val="24"/>
          <w:szCs w:val="24"/>
        </w:rPr>
      </w:pPr>
    </w:p>
    <w:p w14:paraId="38DBABBB" w14:textId="77777777" w:rsidR="00CA66D1" w:rsidRPr="00D55C15" w:rsidRDefault="00CA66D1" w:rsidP="00CA66D1">
      <w:pPr>
        <w:rPr>
          <w:rFonts w:ascii="Times New Roman" w:hAnsi="Times New Roman" w:cs="Times New Roman"/>
          <w:b/>
          <w:sz w:val="32"/>
          <w:szCs w:val="32"/>
        </w:rPr>
      </w:pPr>
    </w:p>
    <w:p w14:paraId="5E57FBC6" w14:textId="77777777" w:rsidR="00CA66D1" w:rsidRPr="00D55C15" w:rsidRDefault="00CA66D1" w:rsidP="00CA66D1">
      <w:pPr>
        <w:rPr>
          <w:rFonts w:ascii="Times New Roman" w:hAnsi="Times New Roman" w:cs="Times New Roman"/>
          <w:b/>
          <w:sz w:val="32"/>
          <w:szCs w:val="32"/>
        </w:rPr>
      </w:pPr>
    </w:p>
    <w:p w14:paraId="7062C8C6" w14:textId="77777777" w:rsidR="00CA66D1" w:rsidRPr="00D55C15" w:rsidRDefault="00CA66D1" w:rsidP="00CA66D1">
      <w:pPr>
        <w:rPr>
          <w:rFonts w:ascii="Times New Roman" w:hAnsi="Times New Roman" w:cs="Times New Roman"/>
          <w:b/>
          <w:sz w:val="32"/>
          <w:szCs w:val="32"/>
        </w:rPr>
      </w:pPr>
    </w:p>
    <w:p w14:paraId="18BD38B6" w14:textId="77777777" w:rsidR="00CA66D1" w:rsidRPr="00D55C15" w:rsidRDefault="00CA66D1" w:rsidP="00CA66D1">
      <w:pPr>
        <w:rPr>
          <w:rFonts w:ascii="Times New Roman" w:hAnsi="Times New Roman" w:cs="Times New Roman"/>
          <w:b/>
          <w:sz w:val="32"/>
          <w:szCs w:val="32"/>
        </w:rPr>
      </w:pPr>
    </w:p>
    <w:p w14:paraId="2E355D6F" w14:textId="77777777" w:rsidR="00CA66D1" w:rsidRPr="00D55C15" w:rsidRDefault="00CA66D1" w:rsidP="00CA66D1">
      <w:pPr>
        <w:rPr>
          <w:rFonts w:ascii="Times New Roman" w:hAnsi="Times New Roman" w:cs="Times New Roman"/>
          <w:b/>
          <w:sz w:val="32"/>
          <w:szCs w:val="32"/>
        </w:rPr>
      </w:pPr>
    </w:p>
    <w:p w14:paraId="504E3175" w14:textId="77777777" w:rsidR="00CA66D1" w:rsidRPr="00D55C15" w:rsidRDefault="00CA66D1" w:rsidP="00CA66D1">
      <w:pPr>
        <w:rPr>
          <w:rFonts w:ascii="Times New Roman" w:hAnsi="Times New Roman" w:cs="Times New Roman"/>
          <w:b/>
          <w:sz w:val="32"/>
          <w:szCs w:val="32"/>
        </w:rPr>
      </w:pPr>
    </w:p>
    <w:p w14:paraId="62CC2FF1" w14:textId="77777777" w:rsidR="00CA66D1" w:rsidRPr="00D55C15" w:rsidRDefault="00CA66D1" w:rsidP="00CA66D1">
      <w:pPr>
        <w:rPr>
          <w:rFonts w:ascii="Times New Roman" w:hAnsi="Times New Roman" w:cs="Times New Roman"/>
          <w:b/>
          <w:sz w:val="32"/>
          <w:szCs w:val="32"/>
        </w:rPr>
      </w:pPr>
    </w:p>
    <w:p w14:paraId="4E58139B" w14:textId="77777777" w:rsidR="00CA66D1" w:rsidRPr="00D55C15" w:rsidRDefault="00CA66D1" w:rsidP="00CA66D1">
      <w:pPr>
        <w:rPr>
          <w:rFonts w:ascii="Times New Roman" w:hAnsi="Times New Roman" w:cs="Times New Roman"/>
          <w:b/>
          <w:sz w:val="32"/>
          <w:szCs w:val="32"/>
        </w:rPr>
      </w:pPr>
    </w:p>
    <w:p w14:paraId="23F50018" w14:textId="77777777" w:rsidR="00CA66D1" w:rsidRPr="00D55C15" w:rsidRDefault="00CA66D1" w:rsidP="00CA66D1">
      <w:pPr>
        <w:rPr>
          <w:rFonts w:ascii="Times New Roman" w:hAnsi="Times New Roman" w:cs="Times New Roman"/>
          <w:b/>
          <w:sz w:val="32"/>
          <w:szCs w:val="32"/>
        </w:rPr>
      </w:pPr>
    </w:p>
    <w:p w14:paraId="091169F2" w14:textId="77777777" w:rsidR="00CA66D1" w:rsidRPr="00D55C15" w:rsidRDefault="00CA66D1" w:rsidP="00CA66D1">
      <w:pPr>
        <w:rPr>
          <w:rFonts w:ascii="Times New Roman" w:hAnsi="Times New Roman" w:cs="Times New Roman"/>
          <w:b/>
          <w:sz w:val="32"/>
          <w:szCs w:val="32"/>
        </w:rPr>
      </w:pPr>
    </w:p>
    <w:p w14:paraId="7C1A187D" w14:textId="77777777" w:rsidR="00CA66D1" w:rsidRPr="00D55C15" w:rsidRDefault="00CA66D1" w:rsidP="00CA66D1">
      <w:pPr>
        <w:rPr>
          <w:rFonts w:ascii="Times New Roman" w:hAnsi="Times New Roman" w:cs="Times New Roman"/>
          <w:b/>
          <w:sz w:val="32"/>
          <w:szCs w:val="32"/>
        </w:rPr>
      </w:pPr>
    </w:p>
    <w:p w14:paraId="102A80BA" w14:textId="77777777" w:rsidR="00CA66D1" w:rsidRPr="00D55C15" w:rsidRDefault="00CA66D1" w:rsidP="00CA66D1">
      <w:pPr>
        <w:rPr>
          <w:rFonts w:ascii="Times New Roman" w:hAnsi="Times New Roman" w:cs="Times New Roman"/>
          <w:b/>
          <w:sz w:val="32"/>
          <w:szCs w:val="32"/>
        </w:rPr>
      </w:pPr>
    </w:p>
    <w:p w14:paraId="49992939" w14:textId="77777777" w:rsidR="00CA66D1" w:rsidRPr="00D55C15" w:rsidRDefault="00CA66D1" w:rsidP="00CA66D1">
      <w:pPr>
        <w:rPr>
          <w:rFonts w:ascii="Times New Roman" w:hAnsi="Times New Roman" w:cs="Times New Roman"/>
          <w:b/>
          <w:sz w:val="32"/>
          <w:szCs w:val="32"/>
        </w:rPr>
      </w:pPr>
    </w:p>
    <w:p w14:paraId="13CF5EC1" w14:textId="77777777" w:rsidR="00CA66D1" w:rsidRPr="00D55C15" w:rsidRDefault="00CA66D1" w:rsidP="00CA66D1">
      <w:pPr>
        <w:rPr>
          <w:rFonts w:ascii="Times New Roman" w:hAnsi="Times New Roman" w:cs="Times New Roman"/>
          <w:b/>
          <w:sz w:val="32"/>
          <w:szCs w:val="32"/>
        </w:rPr>
      </w:pPr>
    </w:p>
    <w:p w14:paraId="1572CCEF" w14:textId="77777777" w:rsidR="000A3E1B" w:rsidRDefault="000A3E1B" w:rsidP="000E1D41">
      <w:pPr>
        <w:tabs>
          <w:tab w:val="left" w:pos="3180"/>
        </w:tabs>
        <w:rPr>
          <w:rFonts w:ascii="Times New Roman" w:hAnsi="Times New Roman" w:cs="Times New Roman"/>
          <w:b/>
          <w:caps/>
          <w:sz w:val="28"/>
          <w:szCs w:val="28"/>
        </w:rPr>
      </w:pPr>
    </w:p>
    <w:p w14:paraId="702CB6DA" w14:textId="77777777" w:rsidR="0098033F" w:rsidRDefault="0098033F" w:rsidP="000E1D41">
      <w:pPr>
        <w:tabs>
          <w:tab w:val="left" w:pos="3180"/>
        </w:tabs>
        <w:rPr>
          <w:rFonts w:ascii="Times New Roman" w:hAnsi="Times New Roman" w:cs="Times New Roman"/>
          <w:b/>
          <w:caps/>
          <w:sz w:val="28"/>
          <w:szCs w:val="28"/>
        </w:rPr>
      </w:pPr>
    </w:p>
    <w:p w14:paraId="7E6FB4B7" w14:textId="77777777" w:rsidR="0098033F" w:rsidRDefault="0098033F" w:rsidP="000E1D41">
      <w:pPr>
        <w:tabs>
          <w:tab w:val="left" w:pos="3180"/>
        </w:tabs>
        <w:rPr>
          <w:rFonts w:ascii="Times New Roman" w:hAnsi="Times New Roman" w:cs="Times New Roman"/>
          <w:b/>
          <w:caps/>
          <w:sz w:val="28"/>
          <w:szCs w:val="28"/>
        </w:rPr>
      </w:pPr>
    </w:p>
    <w:p w14:paraId="1E74C37F" w14:textId="77777777" w:rsidR="00CA66D1" w:rsidRPr="00D55C15" w:rsidRDefault="00CA66D1" w:rsidP="000A3E1B">
      <w:pPr>
        <w:jc w:val="center"/>
        <w:rPr>
          <w:rFonts w:ascii="Times New Roman" w:hAnsi="Times New Roman" w:cs="Times New Roman"/>
          <w:b/>
          <w:caps/>
          <w:sz w:val="28"/>
          <w:szCs w:val="28"/>
        </w:rPr>
      </w:pPr>
      <w:r w:rsidRPr="00D55C15">
        <w:rPr>
          <w:rFonts w:ascii="Times New Roman" w:hAnsi="Times New Roman" w:cs="Times New Roman"/>
          <w:b/>
          <w:caps/>
          <w:sz w:val="28"/>
          <w:szCs w:val="28"/>
        </w:rPr>
        <w:t>Acknowledgment</w:t>
      </w:r>
      <w:r w:rsidR="00133953">
        <w:rPr>
          <w:rFonts w:ascii="Times New Roman" w:hAnsi="Times New Roman" w:cs="Times New Roman"/>
          <w:b/>
          <w:caps/>
          <w:sz w:val="28"/>
          <w:szCs w:val="28"/>
        </w:rPr>
        <w:t>S</w:t>
      </w:r>
    </w:p>
    <w:p w14:paraId="007CB216" w14:textId="77777777" w:rsidR="00CA66D1" w:rsidRPr="00D55C15" w:rsidRDefault="00CA66D1" w:rsidP="00CA66D1">
      <w:pPr>
        <w:jc w:val="center"/>
        <w:rPr>
          <w:rFonts w:ascii="Times New Roman" w:hAnsi="Times New Roman" w:cs="Times New Roman"/>
          <w:sz w:val="24"/>
          <w:szCs w:val="24"/>
        </w:rPr>
      </w:pPr>
    </w:p>
    <w:p w14:paraId="4AC8AC64" w14:textId="77777777" w:rsidR="00CA66D1" w:rsidRPr="00D55C15" w:rsidRDefault="00CA66D1" w:rsidP="00CA66D1">
      <w:pPr>
        <w:jc w:val="both"/>
        <w:rPr>
          <w:rFonts w:ascii="Times New Roman" w:hAnsi="Times New Roman" w:cs="Times New Roman"/>
          <w:szCs w:val="24"/>
        </w:rPr>
      </w:pPr>
    </w:p>
    <w:p w14:paraId="0F8A4D3A" w14:textId="77777777" w:rsidR="00CA66D1" w:rsidRPr="00D55C15" w:rsidRDefault="00CA66D1" w:rsidP="00CA66D1">
      <w:pPr>
        <w:jc w:val="both"/>
        <w:rPr>
          <w:rFonts w:ascii="Times New Roman" w:hAnsi="Times New Roman" w:cs="Times New Roman"/>
          <w:szCs w:val="24"/>
        </w:rPr>
      </w:pPr>
    </w:p>
    <w:p w14:paraId="47C1614B" w14:textId="77777777" w:rsidR="00CA66D1" w:rsidRPr="00D55C15" w:rsidRDefault="00CA66D1" w:rsidP="00CA66D1">
      <w:pPr>
        <w:jc w:val="both"/>
        <w:rPr>
          <w:rFonts w:ascii="Times New Roman" w:hAnsi="Times New Roman" w:cs="Times New Roman"/>
          <w:szCs w:val="24"/>
        </w:rPr>
      </w:pPr>
    </w:p>
    <w:p w14:paraId="60BE4F10" w14:textId="77777777" w:rsidR="00CA66D1" w:rsidRPr="00D55C15" w:rsidRDefault="00CA66D1" w:rsidP="00CA66D1">
      <w:pPr>
        <w:jc w:val="both"/>
        <w:rPr>
          <w:rFonts w:ascii="Times New Roman" w:hAnsi="Times New Roman" w:cs="Times New Roman"/>
          <w:szCs w:val="24"/>
        </w:rPr>
      </w:pPr>
    </w:p>
    <w:p w14:paraId="7FEC0A53" w14:textId="77777777" w:rsidR="00CA66D1" w:rsidRPr="00D55C15" w:rsidRDefault="00CA66D1" w:rsidP="00CA66D1">
      <w:pPr>
        <w:jc w:val="both"/>
        <w:rPr>
          <w:rFonts w:ascii="Times New Roman" w:hAnsi="Times New Roman" w:cs="Times New Roman"/>
          <w:szCs w:val="24"/>
        </w:rPr>
      </w:pPr>
    </w:p>
    <w:p w14:paraId="1D55197A" w14:textId="77777777" w:rsidR="00CA66D1" w:rsidRPr="00D55C15" w:rsidRDefault="00CA66D1" w:rsidP="00CA66D1">
      <w:pPr>
        <w:jc w:val="both"/>
        <w:rPr>
          <w:rFonts w:ascii="Times New Roman" w:hAnsi="Times New Roman" w:cs="Times New Roman"/>
          <w:szCs w:val="24"/>
        </w:rPr>
      </w:pPr>
    </w:p>
    <w:p w14:paraId="64BF1298" w14:textId="77777777" w:rsidR="00CA66D1" w:rsidRPr="00D55C15" w:rsidRDefault="00CA66D1" w:rsidP="00CA66D1">
      <w:pPr>
        <w:jc w:val="both"/>
        <w:rPr>
          <w:rFonts w:ascii="Times New Roman" w:hAnsi="Times New Roman" w:cs="Times New Roman"/>
          <w:szCs w:val="24"/>
        </w:rPr>
      </w:pPr>
    </w:p>
    <w:p w14:paraId="113930AE" w14:textId="77777777" w:rsidR="00CA66D1" w:rsidRPr="00D55C15" w:rsidRDefault="00CA66D1" w:rsidP="00CA66D1">
      <w:pPr>
        <w:jc w:val="both"/>
        <w:rPr>
          <w:rFonts w:ascii="Times New Roman" w:hAnsi="Times New Roman" w:cs="Times New Roman"/>
          <w:szCs w:val="24"/>
        </w:rPr>
      </w:pPr>
    </w:p>
    <w:p w14:paraId="5A0D466C" w14:textId="77777777" w:rsidR="00CA66D1" w:rsidRPr="00D55C15" w:rsidRDefault="00CA66D1" w:rsidP="00CA66D1">
      <w:pPr>
        <w:jc w:val="both"/>
        <w:rPr>
          <w:rFonts w:ascii="Times New Roman" w:hAnsi="Times New Roman" w:cs="Times New Roman"/>
          <w:szCs w:val="24"/>
        </w:rPr>
      </w:pPr>
    </w:p>
    <w:p w14:paraId="4A537473" w14:textId="77777777" w:rsidR="00CA66D1" w:rsidRPr="00D55C15" w:rsidRDefault="00CA66D1" w:rsidP="00CA66D1">
      <w:pPr>
        <w:jc w:val="both"/>
        <w:rPr>
          <w:rFonts w:ascii="Times New Roman" w:hAnsi="Times New Roman" w:cs="Times New Roman"/>
          <w:szCs w:val="24"/>
        </w:rPr>
      </w:pPr>
    </w:p>
    <w:p w14:paraId="7EA74A19" w14:textId="77777777" w:rsidR="00CA66D1" w:rsidRPr="00D55C15" w:rsidRDefault="00CA66D1" w:rsidP="00CA66D1">
      <w:pPr>
        <w:jc w:val="both"/>
        <w:rPr>
          <w:rFonts w:ascii="Times New Roman" w:hAnsi="Times New Roman" w:cs="Times New Roman"/>
          <w:szCs w:val="24"/>
        </w:rPr>
      </w:pPr>
    </w:p>
    <w:p w14:paraId="72D2979E" w14:textId="77777777" w:rsidR="00CA66D1" w:rsidRPr="00D55C15" w:rsidRDefault="00CA66D1" w:rsidP="00CA66D1">
      <w:pPr>
        <w:jc w:val="both"/>
        <w:rPr>
          <w:rFonts w:ascii="Times New Roman" w:hAnsi="Times New Roman" w:cs="Times New Roman"/>
          <w:szCs w:val="24"/>
        </w:rPr>
      </w:pPr>
    </w:p>
    <w:p w14:paraId="140F7007" w14:textId="77777777" w:rsidR="00CA66D1" w:rsidRPr="00D55C15" w:rsidRDefault="00CA66D1" w:rsidP="00CA66D1">
      <w:pPr>
        <w:jc w:val="both"/>
        <w:rPr>
          <w:rFonts w:ascii="Times New Roman" w:hAnsi="Times New Roman" w:cs="Times New Roman"/>
          <w:sz w:val="24"/>
          <w:szCs w:val="24"/>
        </w:rPr>
      </w:pPr>
    </w:p>
    <w:p w14:paraId="2F49781D" w14:textId="77777777" w:rsidR="000A3E1B" w:rsidRDefault="000A3E1B" w:rsidP="00F33AE4">
      <w:pPr>
        <w:pStyle w:val="Heading1"/>
        <w:rPr>
          <w:rFonts w:cs="Times New Roman"/>
        </w:rPr>
      </w:pPr>
      <w:bookmarkStart w:id="0" w:name="_Toc20446587"/>
    </w:p>
    <w:bookmarkEnd w:id="0"/>
    <w:p w14:paraId="3091B386" w14:textId="77777777" w:rsidR="009A0477" w:rsidRDefault="009A0477" w:rsidP="00692775">
      <w:pPr>
        <w:pStyle w:val="NoSpacing"/>
        <w:jc w:val="left"/>
        <w:rPr>
          <w:rFonts w:cs="Times New Roman"/>
          <w:b w:val="0"/>
          <w:caps w:val="0"/>
          <w:sz w:val="22"/>
        </w:rPr>
      </w:pPr>
    </w:p>
    <w:p w14:paraId="60A0DDFD" w14:textId="77777777" w:rsidR="000A3E1B" w:rsidRDefault="000A3E1B" w:rsidP="00692775">
      <w:pPr>
        <w:pStyle w:val="NoSpacing"/>
        <w:jc w:val="left"/>
        <w:rPr>
          <w:rFonts w:cs="Times New Roman"/>
          <w:b w:val="0"/>
          <w:caps w:val="0"/>
          <w:sz w:val="22"/>
        </w:rPr>
      </w:pPr>
    </w:p>
    <w:p w14:paraId="16712999" w14:textId="77777777" w:rsidR="000A3E1B" w:rsidRDefault="000A3E1B" w:rsidP="00692775">
      <w:pPr>
        <w:pStyle w:val="NoSpacing"/>
        <w:jc w:val="left"/>
        <w:rPr>
          <w:rFonts w:cs="Times New Roman"/>
          <w:b w:val="0"/>
          <w:caps w:val="0"/>
          <w:sz w:val="22"/>
        </w:rPr>
      </w:pPr>
    </w:p>
    <w:p w14:paraId="0E55A1A2" w14:textId="77777777" w:rsidR="000E1D41" w:rsidRDefault="000E1D41" w:rsidP="00692775">
      <w:pPr>
        <w:pStyle w:val="NoSpacing"/>
        <w:jc w:val="left"/>
        <w:rPr>
          <w:rFonts w:cs="Times New Roman"/>
          <w:b w:val="0"/>
          <w:caps w:val="0"/>
          <w:sz w:val="22"/>
        </w:rPr>
      </w:pPr>
    </w:p>
    <w:p w14:paraId="06268F88" w14:textId="77777777" w:rsidR="000E1D41" w:rsidRDefault="000E1D41" w:rsidP="00692775">
      <w:pPr>
        <w:pStyle w:val="NoSpacing"/>
        <w:jc w:val="left"/>
        <w:rPr>
          <w:rFonts w:cs="Times New Roman"/>
          <w:b w:val="0"/>
          <w:caps w:val="0"/>
          <w:sz w:val="22"/>
        </w:rPr>
      </w:pPr>
    </w:p>
    <w:p w14:paraId="105D196B" w14:textId="77777777" w:rsidR="000E1D41" w:rsidRDefault="000E1D41" w:rsidP="00692775">
      <w:pPr>
        <w:pStyle w:val="NoSpacing"/>
        <w:jc w:val="left"/>
        <w:rPr>
          <w:rFonts w:cs="Times New Roman"/>
          <w:b w:val="0"/>
          <w:caps w:val="0"/>
          <w:sz w:val="22"/>
        </w:rPr>
      </w:pPr>
    </w:p>
    <w:p w14:paraId="5EA4DC82" w14:textId="77777777" w:rsidR="000E1D41" w:rsidRDefault="000E1D41" w:rsidP="00692775">
      <w:pPr>
        <w:pStyle w:val="NoSpacing"/>
        <w:jc w:val="left"/>
        <w:rPr>
          <w:rFonts w:cs="Times New Roman"/>
          <w:b w:val="0"/>
          <w:caps w:val="0"/>
          <w:sz w:val="22"/>
        </w:rPr>
      </w:pPr>
    </w:p>
    <w:p w14:paraId="75AC61BB" w14:textId="77777777" w:rsidR="000E1D41" w:rsidRDefault="000E1D41" w:rsidP="00692775">
      <w:pPr>
        <w:pStyle w:val="NoSpacing"/>
        <w:jc w:val="left"/>
        <w:rPr>
          <w:rFonts w:cs="Times New Roman"/>
          <w:b w:val="0"/>
          <w:caps w:val="0"/>
          <w:sz w:val="22"/>
        </w:rPr>
      </w:pPr>
    </w:p>
    <w:p w14:paraId="712E4275" w14:textId="77777777" w:rsidR="000E1D41" w:rsidRDefault="000E1D41" w:rsidP="00692775">
      <w:pPr>
        <w:pStyle w:val="NoSpacing"/>
        <w:jc w:val="left"/>
        <w:rPr>
          <w:rFonts w:cs="Times New Roman"/>
          <w:b w:val="0"/>
          <w:caps w:val="0"/>
          <w:sz w:val="22"/>
        </w:rPr>
      </w:pPr>
    </w:p>
    <w:p w14:paraId="16B888B4" w14:textId="77777777" w:rsidR="000E1D41" w:rsidRDefault="000E1D41" w:rsidP="00692775">
      <w:pPr>
        <w:pStyle w:val="NoSpacing"/>
        <w:jc w:val="left"/>
        <w:rPr>
          <w:rFonts w:cs="Times New Roman"/>
          <w:b w:val="0"/>
          <w:caps w:val="0"/>
          <w:sz w:val="22"/>
        </w:rPr>
      </w:pPr>
    </w:p>
    <w:p w14:paraId="40612128" w14:textId="77777777" w:rsidR="0098033F" w:rsidRDefault="0098033F" w:rsidP="0098033F">
      <w:pPr>
        <w:pStyle w:val="Heading1"/>
        <w:jc w:val="left"/>
        <w:rPr>
          <w:rFonts w:eastAsiaTheme="minorHAnsi" w:cs="Times New Roman"/>
          <w:b w:val="0"/>
          <w:caps w:val="0"/>
          <w:sz w:val="22"/>
          <w:szCs w:val="22"/>
        </w:rPr>
      </w:pPr>
    </w:p>
    <w:p w14:paraId="6941C51C" w14:textId="77777777" w:rsidR="00EE384F" w:rsidRPr="00EE384F" w:rsidRDefault="00EE384F" w:rsidP="00EE384F"/>
    <w:p w14:paraId="1B33AB40" w14:textId="77777777" w:rsidR="00F709C7" w:rsidRDefault="00EC6377" w:rsidP="00F45ABF">
      <w:pPr>
        <w:pStyle w:val="Heading1"/>
        <w:spacing w:line="240" w:lineRule="auto"/>
        <w:rPr>
          <w:rFonts w:cs="Times New Roman"/>
        </w:rPr>
      </w:pPr>
      <w:bookmarkStart w:id="1" w:name="_Toc33379705"/>
      <w:bookmarkStart w:id="2" w:name="_Toc33381100"/>
      <w:bookmarkStart w:id="3" w:name="_Toc33502942"/>
      <w:r>
        <w:rPr>
          <w:rFonts w:cs="Times New Roman"/>
        </w:rPr>
        <w:t>Table of contents</w:t>
      </w:r>
      <w:bookmarkEnd w:id="1"/>
      <w:bookmarkEnd w:id="2"/>
      <w:bookmarkEnd w:id="3"/>
    </w:p>
    <w:p w14:paraId="283D7531" w14:textId="77777777" w:rsidR="00F45ABF" w:rsidRDefault="00F45ABF" w:rsidP="00F45ABF"/>
    <w:p w14:paraId="58C5A274" w14:textId="77777777" w:rsidR="00F45ABF" w:rsidRPr="00F45ABF" w:rsidRDefault="00F45ABF" w:rsidP="00F45ABF"/>
    <w:p w14:paraId="30F62B30" w14:textId="77777777" w:rsidR="00F45ABF" w:rsidRPr="00F45ABF" w:rsidRDefault="00AC0E9C" w:rsidP="00F45ABF">
      <w:pPr>
        <w:tabs>
          <w:tab w:val="right" w:pos="8613"/>
        </w:tabs>
        <w:spacing w:after="100" w:line="276" w:lineRule="auto"/>
        <w:rPr>
          <w:rFonts w:ascii="Calibri" w:eastAsia="Times New Roman" w:hAnsi="Calibri" w:cs="Iskoola Pota"/>
          <w:noProof/>
        </w:rPr>
      </w:pPr>
      <w:r w:rsidRPr="00F45ABF">
        <w:rPr>
          <w:rFonts w:ascii="Times New Roman" w:eastAsia="Calibri" w:hAnsi="Times New Roman" w:cs="Iskoola Pota"/>
          <w:noProof/>
          <w:sz w:val="24"/>
        </w:rPr>
        <w:t>DECLARATION</w:t>
      </w:r>
      <w:r w:rsidR="00F45ABF" w:rsidRPr="00F45ABF">
        <w:rPr>
          <w:rFonts w:ascii="Times New Roman" w:eastAsia="Calibri" w:hAnsi="Times New Roman" w:cs="Iskoola Pota"/>
          <w:noProof/>
          <w:sz w:val="24"/>
        </w:rPr>
        <w:tab/>
      </w:r>
      <w:r w:rsidR="00D35763">
        <w:rPr>
          <w:rFonts w:ascii="Times New Roman" w:eastAsia="Calibri" w:hAnsi="Times New Roman" w:cs="Iskoola Pota"/>
          <w:noProof/>
          <w:sz w:val="24"/>
        </w:rPr>
        <w:t>ii</w:t>
      </w:r>
    </w:p>
    <w:p w14:paraId="6EE38B41" w14:textId="77777777" w:rsidR="00F45ABF" w:rsidRPr="00F45ABF" w:rsidRDefault="00AC0E9C" w:rsidP="00F45ABF">
      <w:pPr>
        <w:tabs>
          <w:tab w:val="right" w:pos="8613"/>
        </w:tabs>
        <w:spacing w:after="100" w:line="276" w:lineRule="auto"/>
        <w:rPr>
          <w:rFonts w:ascii="Times New Roman" w:eastAsia="Calibri" w:hAnsi="Times New Roman" w:cs="Iskoola Pota"/>
          <w:noProof/>
          <w:sz w:val="24"/>
        </w:rPr>
      </w:pPr>
      <w:r>
        <w:rPr>
          <w:rFonts w:ascii="Times New Roman" w:eastAsia="Calibri" w:hAnsi="Times New Roman" w:cs="Iskoola Pota"/>
          <w:noProof/>
          <w:sz w:val="24"/>
        </w:rPr>
        <w:t>ABSTRACT</w:t>
      </w:r>
      <w:r w:rsidR="00F45ABF" w:rsidRPr="00F45ABF">
        <w:rPr>
          <w:rFonts w:ascii="Times New Roman" w:eastAsia="Calibri" w:hAnsi="Times New Roman" w:cs="Iskoola Pota"/>
          <w:noProof/>
          <w:sz w:val="24"/>
        </w:rPr>
        <w:tab/>
      </w:r>
      <w:r w:rsidR="00D35763">
        <w:rPr>
          <w:rFonts w:ascii="Times New Roman" w:eastAsia="Calibri" w:hAnsi="Times New Roman" w:cs="Iskoola Pota"/>
          <w:noProof/>
          <w:sz w:val="24"/>
        </w:rPr>
        <w:t>iii</w:t>
      </w:r>
    </w:p>
    <w:p w14:paraId="2A622D02" w14:textId="77777777" w:rsidR="00F45ABF" w:rsidRPr="00F45ABF" w:rsidRDefault="00AC0E9C" w:rsidP="00D35763">
      <w:pPr>
        <w:tabs>
          <w:tab w:val="right" w:pos="8640"/>
        </w:tabs>
        <w:spacing w:after="0" w:line="360" w:lineRule="auto"/>
        <w:rPr>
          <w:rFonts w:ascii="Times New Roman" w:eastAsia="Calibri" w:hAnsi="Times New Roman" w:cs="Iskoola Pota"/>
          <w:sz w:val="24"/>
        </w:rPr>
      </w:pPr>
      <w:r w:rsidRPr="00F45ABF">
        <w:rPr>
          <w:rFonts w:ascii="Times New Roman" w:eastAsia="Calibri" w:hAnsi="Times New Roman" w:cs="Iskoola Pota"/>
          <w:noProof/>
          <w:sz w:val="24"/>
        </w:rPr>
        <w:t>ACKNOWLEDGMENTS</w:t>
      </w:r>
      <w:r w:rsidRPr="00F45ABF">
        <w:rPr>
          <w:rFonts w:ascii="Times New Roman" w:eastAsia="Calibri" w:hAnsi="Times New Roman" w:cs="Iskoola Pota"/>
          <w:sz w:val="24"/>
        </w:rPr>
        <w:t xml:space="preserve"> </w:t>
      </w:r>
      <w:r w:rsidR="00D35763">
        <w:rPr>
          <w:rFonts w:ascii="Times New Roman" w:eastAsia="Calibri" w:hAnsi="Times New Roman" w:cs="Iskoola Pota"/>
          <w:sz w:val="24"/>
        </w:rPr>
        <w:tab/>
        <w:t>iv</w:t>
      </w:r>
    </w:p>
    <w:p w14:paraId="13656AE3" w14:textId="77777777" w:rsidR="00F45ABF" w:rsidRPr="00F45ABF" w:rsidRDefault="00AC0E9C" w:rsidP="00F45ABF">
      <w:pPr>
        <w:keepNext/>
        <w:keepLines/>
        <w:spacing w:after="0" w:line="360" w:lineRule="auto"/>
        <w:rPr>
          <w:rFonts w:ascii="Times New Roman" w:eastAsia="Times New Roman" w:hAnsi="Times New Roman" w:cs="Iskoola Pota"/>
          <w:b/>
          <w:color w:val="000000"/>
          <w:sz w:val="24"/>
          <w:szCs w:val="24"/>
        </w:rPr>
      </w:pPr>
      <w:r w:rsidRPr="00F45ABF">
        <w:rPr>
          <w:rFonts w:ascii="Times New Roman" w:eastAsia="Times New Roman" w:hAnsi="Times New Roman" w:cs="Iskoola Pota"/>
          <w:color w:val="000000"/>
          <w:sz w:val="24"/>
          <w:szCs w:val="24"/>
        </w:rPr>
        <w:t>TABLE OF CONTENTS</w:t>
      </w:r>
      <w:r>
        <w:rPr>
          <w:rFonts w:ascii="Times New Roman" w:eastAsia="Times New Roman" w:hAnsi="Times New Roman" w:cs="Iskoola Pota"/>
          <w:color w:val="000000"/>
          <w:sz w:val="24"/>
          <w:szCs w:val="24"/>
        </w:rPr>
        <w:t xml:space="preserve"> </w:t>
      </w:r>
      <w:r w:rsidRPr="00F45ABF">
        <w:rPr>
          <w:rFonts w:ascii="Times New Roman" w:eastAsia="Times New Roman" w:hAnsi="Times New Roman" w:cs="Iskoola Pota"/>
          <w:color w:val="000000"/>
          <w:sz w:val="24"/>
          <w:szCs w:val="24"/>
        </w:rPr>
        <w:t xml:space="preserve">                                                                      </w:t>
      </w:r>
      <w:r>
        <w:rPr>
          <w:rFonts w:ascii="Times New Roman" w:eastAsia="Times New Roman" w:hAnsi="Times New Roman" w:cs="Iskoola Pota"/>
          <w:color w:val="000000"/>
          <w:sz w:val="24"/>
          <w:szCs w:val="24"/>
        </w:rPr>
        <w:t xml:space="preserve">                             </w:t>
      </w:r>
      <w:r w:rsidRPr="00F45ABF">
        <w:rPr>
          <w:rFonts w:ascii="Times New Roman" w:eastAsia="Times New Roman" w:hAnsi="Times New Roman" w:cs="Iskoola Pota"/>
          <w:color w:val="000000"/>
          <w:sz w:val="24"/>
          <w:szCs w:val="24"/>
        </w:rPr>
        <w:t xml:space="preserve"> </w:t>
      </w:r>
      <w:r w:rsidR="0011615D">
        <w:rPr>
          <w:rFonts w:ascii="Times New Roman" w:eastAsia="Times New Roman" w:hAnsi="Times New Roman" w:cs="Iskoola Pota"/>
          <w:color w:val="000000"/>
          <w:sz w:val="24"/>
          <w:szCs w:val="24"/>
        </w:rPr>
        <w:t>v</w:t>
      </w:r>
    </w:p>
    <w:p w14:paraId="34C2530B" w14:textId="77777777" w:rsidR="00F45ABF" w:rsidRPr="00F45ABF" w:rsidRDefault="00AC0E9C" w:rsidP="00F45ABF">
      <w:pPr>
        <w:tabs>
          <w:tab w:val="right" w:pos="8613"/>
        </w:tabs>
        <w:spacing w:after="100" w:line="276" w:lineRule="auto"/>
        <w:rPr>
          <w:rFonts w:ascii="Calibri" w:eastAsia="Times New Roman" w:hAnsi="Calibri" w:cs="Iskoola Pota"/>
          <w:noProof/>
        </w:rPr>
      </w:pPr>
      <w:r>
        <w:rPr>
          <w:rFonts w:ascii="Times New Roman" w:eastAsia="Calibri" w:hAnsi="Times New Roman" w:cs="Iskoola Pota"/>
          <w:noProof/>
          <w:sz w:val="24"/>
        </w:rPr>
        <w:t>LIST O</w:t>
      </w:r>
      <w:r w:rsidRPr="00F45ABF">
        <w:rPr>
          <w:rFonts w:ascii="Times New Roman" w:eastAsia="Calibri" w:hAnsi="Times New Roman" w:cs="Iskoola Pota"/>
          <w:noProof/>
          <w:sz w:val="24"/>
        </w:rPr>
        <w:t>F FIGURES</w:t>
      </w:r>
      <w:r w:rsidR="00F45ABF" w:rsidRPr="00F45ABF">
        <w:rPr>
          <w:rFonts w:ascii="Times New Roman" w:eastAsia="Calibri" w:hAnsi="Times New Roman" w:cs="Iskoola Pota"/>
          <w:noProof/>
          <w:sz w:val="24"/>
        </w:rPr>
        <w:tab/>
      </w:r>
      <w:r w:rsidR="0011615D">
        <w:rPr>
          <w:rFonts w:ascii="Times New Roman" w:eastAsia="Calibri" w:hAnsi="Times New Roman" w:cs="Iskoola Pota"/>
          <w:noProof/>
          <w:sz w:val="24"/>
        </w:rPr>
        <w:t>vi</w:t>
      </w:r>
    </w:p>
    <w:p w14:paraId="1DF898E7" w14:textId="77777777" w:rsidR="00F45ABF" w:rsidRPr="00F45ABF" w:rsidRDefault="00AC0E9C" w:rsidP="00F45ABF">
      <w:pPr>
        <w:tabs>
          <w:tab w:val="right" w:pos="8613"/>
        </w:tabs>
        <w:spacing w:after="100" w:line="276" w:lineRule="auto"/>
        <w:rPr>
          <w:rFonts w:ascii="Calibri" w:eastAsia="Times New Roman" w:hAnsi="Calibri" w:cs="Iskoola Pota"/>
          <w:noProof/>
        </w:rPr>
      </w:pPr>
      <w:r>
        <w:rPr>
          <w:rFonts w:ascii="Times New Roman" w:eastAsia="Calibri" w:hAnsi="Times New Roman" w:cs="Iskoola Pota"/>
          <w:noProof/>
          <w:sz w:val="24"/>
        </w:rPr>
        <w:t>LIST O</w:t>
      </w:r>
      <w:r w:rsidRPr="00F45ABF">
        <w:rPr>
          <w:rFonts w:ascii="Times New Roman" w:eastAsia="Calibri" w:hAnsi="Times New Roman" w:cs="Iskoola Pota"/>
          <w:noProof/>
          <w:sz w:val="24"/>
        </w:rPr>
        <w:t>F TABLES</w:t>
      </w:r>
      <w:r w:rsidR="00F45ABF" w:rsidRPr="00F45ABF">
        <w:rPr>
          <w:rFonts w:ascii="Times New Roman" w:eastAsia="Calibri" w:hAnsi="Times New Roman" w:cs="Iskoola Pota"/>
          <w:noProof/>
          <w:sz w:val="24"/>
        </w:rPr>
        <w:tab/>
      </w:r>
      <w:r w:rsidR="0011615D">
        <w:rPr>
          <w:rFonts w:ascii="Times New Roman" w:eastAsia="Calibri" w:hAnsi="Times New Roman" w:cs="Iskoola Pota"/>
          <w:noProof/>
          <w:sz w:val="24"/>
        </w:rPr>
        <w:t>vii</w:t>
      </w:r>
    </w:p>
    <w:p w14:paraId="650E8977" w14:textId="77777777" w:rsidR="00F45ABF" w:rsidRPr="00F45ABF" w:rsidRDefault="00AC0E9C" w:rsidP="00F45ABF">
      <w:pPr>
        <w:tabs>
          <w:tab w:val="right" w:pos="8613"/>
        </w:tabs>
        <w:spacing w:after="100" w:line="276" w:lineRule="auto"/>
        <w:rPr>
          <w:rFonts w:ascii="Times New Roman" w:eastAsia="Calibri" w:hAnsi="Times New Roman" w:cs="Iskoola Pota"/>
          <w:noProof/>
          <w:sz w:val="24"/>
        </w:rPr>
      </w:pPr>
      <w:r>
        <w:rPr>
          <w:rFonts w:ascii="Times New Roman" w:eastAsia="Calibri" w:hAnsi="Times New Roman" w:cs="Iskoola Pota"/>
          <w:noProof/>
          <w:sz w:val="24"/>
        </w:rPr>
        <w:t>LIST O</w:t>
      </w:r>
      <w:r w:rsidRPr="00F45ABF">
        <w:rPr>
          <w:rFonts w:ascii="Times New Roman" w:eastAsia="Calibri" w:hAnsi="Times New Roman" w:cs="Iskoola Pota"/>
          <w:noProof/>
          <w:sz w:val="24"/>
        </w:rPr>
        <w:t>F ABBREVIATATION</w:t>
      </w:r>
      <w:r w:rsidR="00F45ABF" w:rsidRPr="00F45ABF">
        <w:rPr>
          <w:rFonts w:ascii="Times New Roman" w:eastAsia="Calibri" w:hAnsi="Times New Roman" w:cs="Iskoola Pota"/>
          <w:noProof/>
          <w:sz w:val="24"/>
        </w:rPr>
        <w:tab/>
      </w:r>
      <w:r w:rsidR="0011615D">
        <w:rPr>
          <w:rFonts w:ascii="Times New Roman" w:eastAsia="Calibri" w:hAnsi="Times New Roman" w:cs="Iskoola Pota"/>
          <w:noProof/>
          <w:sz w:val="24"/>
        </w:rPr>
        <w:t>viii</w:t>
      </w:r>
    </w:p>
    <w:p w14:paraId="79BC993B" w14:textId="77777777" w:rsidR="00F45ABF" w:rsidRPr="00F45ABF" w:rsidRDefault="00F45ABF" w:rsidP="00F45ABF">
      <w:pPr>
        <w:spacing w:after="200" w:line="276" w:lineRule="auto"/>
        <w:rPr>
          <w:rFonts w:ascii="Times New Roman" w:eastAsia="Calibri" w:hAnsi="Times New Roman" w:cs="Iskoola Pota"/>
          <w:sz w:val="24"/>
        </w:rPr>
      </w:pPr>
    </w:p>
    <w:p w14:paraId="534F6810" w14:textId="77777777" w:rsidR="00F45ABF" w:rsidRPr="00F45ABF" w:rsidRDefault="00F45ABF" w:rsidP="00F45ABF">
      <w:pPr>
        <w:tabs>
          <w:tab w:val="right" w:pos="8613"/>
        </w:tabs>
        <w:spacing w:after="100" w:line="276" w:lineRule="auto"/>
        <w:rPr>
          <w:rFonts w:ascii="Calibri" w:eastAsia="Times New Roman" w:hAnsi="Calibri" w:cs="Iskoola Pota"/>
          <w:noProof/>
        </w:rPr>
      </w:pPr>
      <w:r w:rsidRPr="00F45ABF">
        <w:rPr>
          <w:rFonts w:ascii="Times New Roman" w:eastAsia="Calibri" w:hAnsi="Times New Roman" w:cs="Iskoola Pota"/>
          <w:b/>
          <w:noProof/>
          <w:sz w:val="24"/>
        </w:rPr>
        <w:t>CHAPTER 1: INTRODUCTION</w:t>
      </w:r>
      <w:r w:rsidRPr="00F45ABF">
        <w:rPr>
          <w:rFonts w:ascii="Times New Roman" w:eastAsia="Calibri" w:hAnsi="Times New Roman" w:cs="Iskoola Pota"/>
          <w:b/>
          <w:noProof/>
          <w:sz w:val="24"/>
        </w:rPr>
        <w:tab/>
        <w:t>1</w:t>
      </w:r>
    </w:p>
    <w:p w14:paraId="285822ED" w14:textId="77777777" w:rsidR="00F45ABF" w:rsidRPr="00F45ABF" w:rsidRDefault="00F45ABF" w:rsidP="00F45ABF">
      <w:pPr>
        <w:tabs>
          <w:tab w:val="right" w:pos="8613"/>
        </w:tabs>
        <w:spacing w:after="100" w:line="276" w:lineRule="auto"/>
        <w:ind w:left="220"/>
        <w:rPr>
          <w:rFonts w:ascii="Calibri" w:eastAsia="Times New Roman" w:hAnsi="Calibri" w:cs="Iskoola Pota"/>
          <w:noProof/>
        </w:rPr>
      </w:pPr>
      <w:r w:rsidRPr="00F45ABF">
        <w:rPr>
          <w:rFonts w:ascii="Times New Roman" w:eastAsia="Calibri" w:hAnsi="Times New Roman" w:cs="Iskoola Pota"/>
          <w:noProof/>
          <w:sz w:val="24"/>
        </w:rPr>
        <w:t>1.1      Problem Statements</w:t>
      </w:r>
      <w:r w:rsidRPr="00F45ABF">
        <w:rPr>
          <w:rFonts w:ascii="Times New Roman" w:eastAsia="Calibri" w:hAnsi="Times New Roman" w:cs="Iskoola Pota"/>
          <w:noProof/>
          <w:sz w:val="24"/>
        </w:rPr>
        <w:tab/>
      </w:r>
      <w:r>
        <w:rPr>
          <w:rFonts w:ascii="Times New Roman" w:eastAsia="Calibri" w:hAnsi="Times New Roman" w:cs="Iskoola Pota"/>
          <w:noProof/>
          <w:sz w:val="24"/>
        </w:rPr>
        <w:t>1</w:t>
      </w:r>
    </w:p>
    <w:p w14:paraId="5840B444" w14:textId="77777777" w:rsidR="00F45ABF" w:rsidRPr="00F45ABF" w:rsidRDefault="00F45ABF" w:rsidP="00F45ABF">
      <w:pPr>
        <w:tabs>
          <w:tab w:val="left" w:pos="880"/>
          <w:tab w:val="right" w:pos="8613"/>
        </w:tabs>
        <w:spacing w:after="100" w:line="276" w:lineRule="auto"/>
        <w:ind w:left="220"/>
        <w:rPr>
          <w:rFonts w:ascii="Calibri" w:eastAsia="Times New Roman" w:hAnsi="Calibri" w:cs="Iskoola Pota"/>
          <w:noProof/>
        </w:rPr>
      </w:pPr>
      <w:r w:rsidRPr="00F45ABF">
        <w:rPr>
          <w:rFonts w:ascii="Times New Roman" w:eastAsia="Calibri" w:hAnsi="Times New Roman" w:cs="Iskoola Pota"/>
          <w:noProof/>
          <w:sz w:val="24"/>
        </w:rPr>
        <w:t>1.2</w:t>
      </w:r>
      <w:r w:rsidRPr="00F45ABF">
        <w:rPr>
          <w:rFonts w:ascii="Calibri" w:eastAsia="Times New Roman" w:hAnsi="Calibri" w:cs="Iskoola Pota"/>
          <w:noProof/>
        </w:rPr>
        <w:tab/>
      </w:r>
      <w:r w:rsidRPr="00F45ABF">
        <w:rPr>
          <w:rFonts w:ascii="Times New Roman" w:eastAsia="Calibri" w:hAnsi="Times New Roman" w:cs="Iskoola Pota"/>
          <w:noProof/>
          <w:sz w:val="24"/>
        </w:rPr>
        <w:t>Objectives</w:t>
      </w:r>
      <w:r w:rsidRPr="00F45ABF">
        <w:rPr>
          <w:rFonts w:ascii="Times New Roman" w:eastAsia="Calibri" w:hAnsi="Times New Roman" w:cs="Iskoola Pota"/>
          <w:noProof/>
          <w:sz w:val="24"/>
        </w:rPr>
        <w:tab/>
      </w:r>
      <w:r>
        <w:rPr>
          <w:rFonts w:ascii="Times New Roman" w:eastAsia="Calibri" w:hAnsi="Times New Roman" w:cs="Iskoola Pota"/>
          <w:noProof/>
          <w:sz w:val="24"/>
        </w:rPr>
        <w:t>1</w:t>
      </w:r>
    </w:p>
    <w:p w14:paraId="45506A32" w14:textId="77777777" w:rsidR="00F45ABF" w:rsidRPr="00F45ABF" w:rsidRDefault="00F45ABF" w:rsidP="00F45ABF">
      <w:pPr>
        <w:tabs>
          <w:tab w:val="right" w:pos="8613"/>
        </w:tabs>
        <w:spacing w:after="100" w:line="276" w:lineRule="auto"/>
        <w:ind w:left="220"/>
        <w:rPr>
          <w:rFonts w:ascii="Times New Roman" w:eastAsia="Calibri" w:hAnsi="Times New Roman" w:cs="Iskoola Pota"/>
          <w:noProof/>
          <w:sz w:val="24"/>
        </w:rPr>
      </w:pPr>
      <w:r w:rsidRPr="00F45ABF">
        <w:rPr>
          <w:rFonts w:ascii="Times New Roman" w:eastAsia="Calibri" w:hAnsi="Times New Roman" w:cs="Iskoola Pota"/>
          <w:noProof/>
          <w:sz w:val="24"/>
        </w:rPr>
        <w:t>1.3      Approach</w:t>
      </w:r>
      <w:r w:rsidRPr="00F45ABF">
        <w:rPr>
          <w:rFonts w:ascii="Times New Roman" w:eastAsia="Calibri" w:hAnsi="Times New Roman" w:cs="Iskoola Pota"/>
          <w:noProof/>
          <w:sz w:val="24"/>
        </w:rPr>
        <w:tab/>
      </w:r>
      <w:r>
        <w:rPr>
          <w:rFonts w:ascii="Times New Roman" w:eastAsia="Calibri" w:hAnsi="Times New Roman" w:cs="Iskoola Pota"/>
          <w:noProof/>
          <w:sz w:val="24"/>
        </w:rPr>
        <w:t>1</w:t>
      </w:r>
    </w:p>
    <w:p w14:paraId="3906E3AB" w14:textId="77777777" w:rsidR="00F45ABF" w:rsidRPr="00F45ABF" w:rsidRDefault="00F45ABF" w:rsidP="00F45ABF">
      <w:pPr>
        <w:spacing w:after="200" w:line="276" w:lineRule="auto"/>
        <w:rPr>
          <w:rFonts w:ascii="Times New Roman" w:eastAsia="Calibri" w:hAnsi="Times New Roman" w:cs="Iskoola Pota"/>
          <w:sz w:val="24"/>
        </w:rPr>
      </w:pPr>
    </w:p>
    <w:p w14:paraId="5858F95A" w14:textId="77777777" w:rsidR="00F45ABF" w:rsidRPr="00F45ABF" w:rsidRDefault="00F45ABF" w:rsidP="00F45ABF">
      <w:pPr>
        <w:tabs>
          <w:tab w:val="right" w:pos="8613"/>
        </w:tabs>
        <w:spacing w:after="100" w:line="360" w:lineRule="auto"/>
        <w:rPr>
          <w:rFonts w:ascii="Times New Roman" w:eastAsia="Calibri" w:hAnsi="Times New Roman" w:cs="Iskoola Pota"/>
          <w:b/>
          <w:noProof/>
          <w:sz w:val="24"/>
        </w:rPr>
      </w:pPr>
      <w:r w:rsidRPr="00F45ABF">
        <w:rPr>
          <w:rFonts w:ascii="Times New Roman" w:eastAsia="Calibri" w:hAnsi="Times New Roman" w:cs="Iskoola Pota"/>
          <w:b/>
          <w:noProof/>
          <w:sz w:val="24"/>
        </w:rPr>
        <w:t>CHAPTER 2: BACKGROUND</w:t>
      </w:r>
      <w:r w:rsidRPr="00F45ABF">
        <w:rPr>
          <w:rFonts w:ascii="Times New Roman" w:eastAsia="Calibri" w:hAnsi="Times New Roman" w:cs="Iskoola Pota"/>
          <w:b/>
          <w:noProof/>
          <w:sz w:val="24"/>
        </w:rPr>
        <w:tab/>
      </w:r>
      <w:r w:rsidR="00ED5742">
        <w:rPr>
          <w:rFonts w:ascii="Times New Roman" w:eastAsia="Calibri" w:hAnsi="Times New Roman" w:cs="Iskoola Pota"/>
          <w:b/>
          <w:noProof/>
          <w:sz w:val="24"/>
        </w:rPr>
        <w:t>2</w:t>
      </w:r>
    </w:p>
    <w:p w14:paraId="6862D08D" w14:textId="77777777" w:rsidR="00F45ABF" w:rsidRDefault="00F45ABF" w:rsidP="00F45ABF">
      <w:pPr>
        <w:pStyle w:val="TOC1"/>
      </w:pPr>
      <w:r>
        <w:t>CHAPTER 3</w:t>
      </w:r>
      <w:r w:rsidRPr="00F45ABF">
        <w:t xml:space="preserve">: </w:t>
      </w:r>
      <w:r>
        <w:t>LItERATURE REVIEW</w:t>
      </w:r>
      <w:r w:rsidR="00ED5742">
        <w:tab/>
        <w:t>3</w:t>
      </w:r>
    </w:p>
    <w:p w14:paraId="31E7AFC7" w14:textId="77777777" w:rsidR="00F45ABF" w:rsidRDefault="00F45ABF" w:rsidP="00F45ABF">
      <w:pPr>
        <w:pStyle w:val="TOC1"/>
      </w:pPr>
    </w:p>
    <w:p w14:paraId="204F371E" w14:textId="77777777" w:rsidR="00F45ABF" w:rsidRDefault="00F45ABF" w:rsidP="00F45ABF">
      <w:pPr>
        <w:pStyle w:val="TOC1"/>
      </w:pPr>
      <w:r>
        <w:t>CHAPTER 4</w:t>
      </w:r>
      <w:r w:rsidRPr="00F45ABF">
        <w:t xml:space="preserve">: </w:t>
      </w:r>
      <w:r>
        <w:t>METHODOLOGY</w:t>
      </w:r>
      <w:r w:rsidR="00ED5742">
        <w:tab/>
        <w:t>4</w:t>
      </w:r>
    </w:p>
    <w:p w14:paraId="1A023ADD" w14:textId="77777777" w:rsidR="00F45ABF" w:rsidRDefault="00F45ABF" w:rsidP="00F45ABF">
      <w:pPr>
        <w:pStyle w:val="TOC1"/>
      </w:pPr>
    </w:p>
    <w:p w14:paraId="6298F644" w14:textId="77777777" w:rsidR="00F45ABF" w:rsidRDefault="00F45ABF" w:rsidP="00F45ABF">
      <w:pPr>
        <w:pStyle w:val="TOC1"/>
      </w:pPr>
      <w:r>
        <w:t>CHAPTER 5</w:t>
      </w:r>
      <w:r w:rsidRPr="00F45ABF">
        <w:t xml:space="preserve">: </w:t>
      </w:r>
      <w:r>
        <w:t>RESULTS AND DISCUSSION</w:t>
      </w:r>
      <w:r w:rsidR="00ED5742">
        <w:tab/>
        <w:t>5</w:t>
      </w:r>
    </w:p>
    <w:p w14:paraId="212C8192" w14:textId="77777777" w:rsidR="00F45ABF" w:rsidRDefault="00F45ABF" w:rsidP="00F45ABF">
      <w:pPr>
        <w:pStyle w:val="TOC1"/>
      </w:pPr>
    </w:p>
    <w:p w14:paraId="437382F9" w14:textId="77777777" w:rsidR="00F45ABF" w:rsidRDefault="00F45ABF" w:rsidP="00F45ABF">
      <w:pPr>
        <w:pStyle w:val="TOC1"/>
      </w:pPr>
      <w:r>
        <w:lastRenderedPageBreak/>
        <w:t>CHAPTER 6</w:t>
      </w:r>
      <w:r w:rsidRPr="00F45ABF">
        <w:t xml:space="preserve">: </w:t>
      </w:r>
      <w:r>
        <w:t>CONCLUSIONS</w:t>
      </w:r>
      <w:r w:rsidR="00ED5742">
        <w:tab/>
        <w:t>6</w:t>
      </w:r>
    </w:p>
    <w:p w14:paraId="4174687E" w14:textId="77777777" w:rsidR="00F45ABF" w:rsidRDefault="00F45ABF" w:rsidP="00F45ABF">
      <w:pPr>
        <w:pStyle w:val="TOC1"/>
      </w:pPr>
    </w:p>
    <w:p w14:paraId="29D9820A" w14:textId="77777777" w:rsidR="00F45ABF" w:rsidRDefault="00F45ABF" w:rsidP="00F45ABF">
      <w:pPr>
        <w:pStyle w:val="TOC1"/>
      </w:pPr>
      <w:r>
        <w:t>CHAPTER 5</w:t>
      </w:r>
      <w:r w:rsidRPr="00F45ABF">
        <w:t xml:space="preserve">: </w:t>
      </w:r>
      <w:r>
        <w:t>FUTURE WORK</w:t>
      </w:r>
      <w:r w:rsidR="00ED5742">
        <w:tab/>
        <w:t>7</w:t>
      </w:r>
    </w:p>
    <w:p w14:paraId="185E926D" w14:textId="77777777" w:rsidR="00F45ABF" w:rsidRDefault="00F45ABF" w:rsidP="00F45ABF">
      <w:pPr>
        <w:spacing w:after="0" w:line="240" w:lineRule="auto"/>
      </w:pPr>
    </w:p>
    <w:p w14:paraId="7F241C70" w14:textId="77777777" w:rsidR="00F45ABF" w:rsidRDefault="00F45ABF" w:rsidP="00F45ABF">
      <w:pPr>
        <w:spacing w:after="0"/>
        <w:rPr>
          <w:rFonts w:ascii="Times New Roman" w:hAnsi="Times New Roman" w:cs="Times New Roman"/>
          <w:b/>
          <w:sz w:val="24"/>
          <w:szCs w:val="24"/>
        </w:rPr>
      </w:pPr>
      <w:r w:rsidRPr="00ED5742">
        <w:rPr>
          <w:rFonts w:ascii="Times New Roman" w:hAnsi="Times New Roman" w:cs="Times New Roman"/>
          <w:b/>
          <w:sz w:val="24"/>
          <w:szCs w:val="24"/>
        </w:rPr>
        <w:t>REFERENCES</w:t>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r>
      <w:r w:rsidR="00ED5742">
        <w:rPr>
          <w:rFonts w:ascii="Times New Roman" w:hAnsi="Times New Roman" w:cs="Times New Roman"/>
          <w:b/>
          <w:sz w:val="24"/>
          <w:szCs w:val="24"/>
        </w:rPr>
        <w:tab/>
        <w:t xml:space="preserve">          8</w:t>
      </w:r>
    </w:p>
    <w:p w14:paraId="2763E169" w14:textId="77777777" w:rsidR="00ED5742" w:rsidRDefault="00ED5742" w:rsidP="00F45ABF">
      <w:pPr>
        <w:spacing w:after="0"/>
        <w:rPr>
          <w:rFonts w:ascii="Times New Roman" w:hAnsi="Times New Roman" w:cs="Times New Roman"/>
          <w:b/>
          <w:sz w:val="24"/>
          <w:szCs w:val="24"/>
        </w:rPr>
      </w:pPr>
    </w:p>
    <w:p w14:paraId="3DCB4233" w14:textId="77777777" w:rsidR="00ED5742" w:rsidRPr="00ED5742" w:rsidRDefault="00ED5742" w:rsidP="00F45ABF">
      <w:pPr>
        <w:spacing w:after="0"/>
        <w:rPr>
          <w:rFonts w:ascii="Times New Roman" w:hAnsi="Times New Roman" w:cs="Times New Roman"/>
          <w:b/>
          <w:sz w:val="24"/>
          <w:szCs w:val="24"/>
        </w:rPr>
      </w:pPr>
      <w:r>
        <w:rPr>
          <w:rFonts w:ascii="Times New Roman" w:hAnsi="Times New Roman" w:cs="Times New Roman"/>
          <w:b/>
          <w:sz w:val="24"/>
          <w:szCs w:val="24"/>
        </w:rPr>
        <w:t>APPENDIX A</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9</w:t>
      </w:r>
    </w:p>
    <w:p w14:paraId="39B77C30" w14:textId="77777777" w:rsidR="00F45ABF" w:rsidRDefault="00F45ABF" w:rsidP="00F45ABF"/>
    <w:p w14:paraId="4F241939" w14:textId="77777777" w:rsidR="00ED5742" w:rsidRPr="00EE384F" w:rsidRDefault="00ED5742" w:rsidP="00ED5742">
      <w:pPr>
        <w:pStyle w:val="TOC1"/>
      </w:pPr>
    </w:p>
    <w:p w14:paraId="36E88D1A" w14:textId="77777777" w:rsidR="00EE384F" w:rsidRPr="00EE384F" w:rsidRDefault="00EE384F" w:rsidP="00EE384F"/>
    <w:p w14:paraId="1279FFC8" w14:textId="77777777" w:rsidR="00EC6377" w:rsidRDefault="00EC6377" w:rsidP="00F636CE">
      <w:pPr>
        <w:pStyle w:val="Heading1"/>
        <w:rPr>
          <w:rFonts w:cs="Times New Roman"/>
        </w:rPr>
      </w:pPr>
      <w:bookmarkStart w:id="4" w:name="_Toc33379706"/>
      <w:bookmarkStart w:id="5" w:name="_Toc33381101"/>
      <w:bookmarkStart w:id="6" w:name="_Toc33502943"/>
      <w:r w:rsidRPr="00D55C15">
        <w:rPr>
          <w:rFonts w:cs="Times New Roman"/>
        </w:rPr>
        <w:t>list of figures</w:t>
      </w:r>
      <w:bookmarkEnd w:id="4"/>
      <w:bookmarkEnd w:id="5"/>
      <w:bookmarkEnd w:id="6"/>
    </w:p>
    <w:p w14:paraId="6D564D42" w14:textId="77777777" w:rsidR="009A0477" w:rsidRPr="00D55C15" w:rsidRDefault="009A0477" w:rsidP="00C61D85">
      <w:pPr>
        <w:pStyle w:val="NoSpacing"/>
        <w:jc w:val="left"/>
        <w:rPr>
          <w:rFonts w:cs="Times New Roman"/>
        </w:rPr>
      </w:pPr>
    </w:p>
    <w:p w14:paraId="22DEC042" w14:textId="77777777" w:rsidR="00C61D85" w:rsidRDefault="00C61D85" w:rsidP="00C61D85">
      <w:pPr>
        <w:pStyle w:val="TableofFigures"/>
        <w:tabs>
          <w:tab w:val="left" w:pos="8384"/>
          <w:tab w:val="right" w:leader="dot" w:pos="8630"/>
        </w:tabs>
        <w:rPr>
          <w:rFonts w:asciiTheme="minorHAnsi" w:eastAsiaTheme="minorEastAsia" w:hAnsiTheme="minorHAnsi"/>
          <w:noProof/>
          <w:sz w:val="22"/>
        </w:rPr>
      </w:pPr>
      <w:r>
        <w:rPr>
          <w:rFonts w:cs="Times New Roman"/>
          <w:b/>
          <w:noProof/>
        </w:rPr>
        <w:t>Figure 1.1</w:t>
      </w:r>
      <w:r w:rsidRPr="00B97A12">
        <w:rPr>
          <w:rFonts w:cs="Times New Roman"/>
          <w:b/>
          <w:noProof/>
        </w:rPr>
        <w:t>:</w:t>
      </w:r>
      <w:r>
        <w:rPr>
          <w:rFonts w:cs="Times New Roman"/>
          <w:b/>
          <w:noProof/>
        </w:rPr>
        <w:t xml:space="preserve"> </w:t>
      </w:r>
      <w:r>
        <w:rPr>
          <w:rFonts w:cs="Times New Roman"/>
          <w:noProof/>
        </w:rPr>
        <w:t>Table Caption</w:t>
      </w:r>
      <w:r>
        <w:rPr>
          <w:noProof/>
        </w:rPr>
        <w:tab/>
        <w:t xml:space="preserve"> 1</w:t>
      </w:r>
    </w:p>
    <w:p w14:paraId="56827160" w14:textId="77777777" w:rsidR="009A0477" w:rsidRPr="00D55C15" w:rsidRDefault="009A0477" w:rsidP="005B3593">
      <w:pPr>
        <w:pStyle w:val="NoSpacing"/>
        <w:rPr>
          <w:rFonts w:cs="Times New Roman"/>
        </w:rPr>
      </w:pPr>
    </w:p>
    <w:p w14:paraId="65446210" w14:textId="77777777" w:rsidR="009A0477" w:rsidRDefault="009A0477" w:rsidP="00367C25">
      <w:pPr>
        <w:pStyle w:val="NoSpacing"/>
        <w:jc w:val="left"/>
        <w:rPr>
          <w:rFonts w:cs="Times New Roman"/>
        </w:rPr>
      </w:pPr>
    </w:p>
    <w:p w14:paraId="0B72F920" w14:textId="77777777" w:rsidR="00F933D8" w:rsidRDefault="00F933D8" w:rsidP="00367C25">
      <w:pPr>
        <w:pStyle w:val="NoSpacing"/>
        <w:jc w:val="left"/>
        <w:rPr>
          <w:rFonts w:cs="Times New Roman"/>
        </w:rPr>
      </w:pPr>
    </w:p>
    <w:p w14:paraId="54CBF706" w14:textId="77777777" w:rsidR="00E93CA3" w:rsidRDefault="00E93CA3" w:rsidP="00FA7CAF">
      <w:pPr>
        <w:pStyle w:val="Heading1"/>
        <w:rPr>
          <w:rFonts w:cs="Times New Roman"/>
        </w:rPr>
      </w:pPr>
      <w:bookmarkStart w:id="7" w:name="_Toc20131894"/>
    </w:p>
    <w:p w14:paraId="2FD07613" w14:textId="77777777" w:rsidR="00E93CA3" w:rsidRDefault="00E93CA3" w:rsidP="00FA7CAF">
      <w:pPr>
        <w:pStyle w:val="Heading1"/>
        <w:rPr>
          <w:rFonts w:cs="Times New Roman"/>
        </w:rPr>
      </w:pPr>
    </w:p>
    <w:bookmarkEnd w:id="7"/>
    <w:p w14:paraId="6B4E8905" w14:textId="77777777" w:rsidR="00F933D8" w:rsidRDefault="00F933D8" w:rsidP="00367C25">
      <w:pPr>
        <w:pStyle w:val="NoSpacing"/>
        <w:jc w:val="left"/>
        <w:rPr>
          <w:rFonts w:cs="Times New Roman"/>
        </w:rPr>
      </w:pPr>
    </w:p>
    <w:p w14:paraId="3EEB8804" w14:textId="77777777" w:rsidR="00E93CA3" w:rsidRDefault="00E93CA3" w:rsidP="00EC6377">
      <w:pPr>
        <w:pStyle w:val="TableofFigures"/>
        <w:tabs>
          <w:tab w:val="right" w:leader="dot" w:pos="8630"/>
        </w:tabs>
        <w:jc w:val="center"/>
        <w:rPr>
          <w:rFonts w:cs="Times New Roman"/>
          <w:b/>
          <w:noProof/>
        </w:rPr>
      </w:pPr>
    </w:p>
    <w:p w14:paraId="6CCDDD63" w14:textId="77777777" w:rsidR="00EC6377" w:rsidRDefault="00EC6377" w:rsidP="00EC6377"/>
    <w:p w14:paraId="30B31A4C" w14:textId="77777777" w:rsidR="00EC6377" w:rsidRPr="00EC6377" w:rsidRDefault="00EC6377" w:rsidP="00EC6377"/>
    <w:p w14:paraId="6204AED9" w14:textId="77777777" w:rsidR="00EC6377" w:rsidRDefault="00EC6377" w:rsidP="000A3E1B">
      <w:pPr>
        <w:pStyle w:val="TableofFigures"/>
        <w:tabs>
          <w:tab w:val="right" w:leader="dot" w:pos="8630"/>
        </w:tabs>
        <w:rPr>
          <w:rFonts w:cs="Times New Roman"/>
          <w:b/>
          <w:noProof/>
        </w:rPr>
      </w:pPr>
    </w:p>
    <w:p w14:paraId="68B4A17B" w14:textId="77777777" w:rsidR="00044361" w:rsidRDefault="00044361" w:rsidP="00044361"/>
    <w:p w14:paraId="74A3E60A" w14:textId="77777777" w:rsidR="00EE384F" w:rsidRDefault="00EE384F" w:rsidP="00044361"/>
    <w:p w14:paraId="4EBCFF39" w14:textId="77777777" w:rsidR="00EE384F" w:rsidRDefault="00EE384F" w:rsidP="00044361"/>
    <w:p w14:paraId="439815A2" w14:textId="77777777" w:rsidR="00EE384F" w:rsidRDefault="00EE384F" w:rsidP="00044361"/>
    <w:p w14:paraId="3C82BF38" w14:textId="77777777" w:rsidR="00EE384F" w:rsidRDefault="00EE384F" w:rsidP="00044361"/>
    <w:p w14:paraId="7EEE993D" w14:textId="77777777" w:rsidR="00EE384F" w:rsidRDefault="00EE384F" w:rsidP="00044361"/>
    <w:p w14:paraId="2279A775" w14:textId="77777777" w:rsidR="00EE384F" w:rsidRDefault="00EE384F" w:rsidP="00044361"/>
    <w:p w14:paraId="3019F55E" w14:textId="77777777" w:rsidR="00EE384F" w:rsidRDefault="00EE384F" w:rsidP="00044361"/>
    <w:p w14:paraId="6EE6E406" w14:textId="77777777" w:rsidR="00044361" w:rsidRDefault="00044361" w:rsidP="00044361"/>
    <w:p w14:paraId="2AC6A1F5" w14:textId="77777777" w:rsidR="00C61D85" w:rsidRDefault="00C61D85" w:rsidP="00044361"/>
    <w:p w14:paraId="213FFD83" w14:textId="77777777" w:rsidR="00C61D85" w:rsidRDefault="00C61D85" w:rsidP="00044361"/>
    <w:p w14:paraId="2EED4556" w14:textId="77777777" w:rsidR="00044361" w:rsidRPr="00044361" w:rsidRDefault="00044361" w:rsidP="00044361"/>
    <w:p w14:paraId="5F89B74D" w14:textId="77777777" w:rsidR="00044361" w:rsidRPr="00D55C15" w:rsidRDefault="00044361" w:rsidP="00044361">
      <w:pPr>
        <w:pStyle w:val="Heading1"/>
        <w:rPr>
          <w:rFonts w:cs="Times New Roman"/>
        </w:rPr>
      </w:pPr>
      <w:bookmarkStart w:id="8" w:name="_Toc33379707"/>
      <w:bookmarkStart w:id="9" w:name="_Toc33381102"/>
      <w:bookmarkStart w:id="10" w:name="_Toc33502944"/>
      <w:r w:rsidRPr="00D55C15">
        <w:rPr>
          <w:rFonts w:cs="Times New Roman"/>
        </w:rPr>
        <w:t>LIST of tables</w:t>
      </w:r>
      <w:bookmarkEnd w:id="8"/>
      <w:bookmarkEnd w:id="9"/>
      <w:bookmarkEnd w:id="10"/>
    </w:p>
    <w:p w14:paraId="4149F49E" w14:textId="77777777" w:rsidR="00044361" w:rsidRDefault="00044361" w:rsidP="000A3E1B">
      <w:pPr>
        <w:pStyle w:val="TableofFigures"/>
        <w:tabs>
          <w:tab w:val="right" w:leader="dot" w:pos="8630"/>
        </w:tabs>
        <w:rPr>
          <w:rFonts w:cs="Times New Roman"/>
          <w:b/>
          <w:noProof/>
        </w:rPr>
      </w:pPr>
    </w:p>
    <w:p w14:paraId="4D3A1D9A" w14:textId="77777777" w:rsidR="000A3E1B" w:rsidRDefault="000A3E1B" w:rsidP="00C61D85">
      <w:pPr>
        <w:pStyle w:val="TableofFigures"/>
        <w:tabs>
          <w:tab w:val="left" w:pos="8384"/>
          <w:tab w:val="right" w:leader="dot" w:pos="8630"/>
        </w:tabs>
        <w:rPr>
          <w:rFonts w:asciiTheme="minorHAnsi" w:eastAsiaTheme="minorEastAsia" w:hAnsiTheme="minorHAnsi"/>
          <w:noProof/>
          <w:sz w:val="22"/>
        </w:rPr>
      </w:pPr>
      <w:r>
        <w:rPr>
          <w:rFonts w:cs="Times New Roman"/>
          <w:b/>
          <w:noProof/>
        </w:rPr>
        <w:t>Table 1.1</w:t>
      </w:r>
      <w:r w:rsidRPr="00B97A12">
        <w:rPr>
          <w:rFonts w:cs="Times New Roman"/>
          <w:b/>
          <w:noProof/>
        </w:rPr>
        <w:t>:</w:t>
      </w:r>
      <w:r>
        <w:rPr>
          <w:rFonts w:cs="Times New Roman"/>
          <w:b/>
          <w:noProof/>
        </w:rPr>
        <w:t xml:space="preserve"> </w:t>
      </w:r>
      <w:r w:rsidR="005D2A84">
        <w:rPr>
          <w:rFonts w:cs="Times New Roman"/>
          <w:noProof/>
        </w:rPr>
        <w:t>Table Caption</w:t>
      </w:r>
      <w:r>
        <w:rPr>
          <w:noProof/>
        </w:rPr>
        <w:tab/>
      </w:r>
      <w:r w:rsidR="00C61D85">
        <w:rPr>
          <w:noProof/>
        </w:rPr>
        <w:t xml:space="preserve"> </w:t>
      </w:r>
      <w:r w:rsidR="006D6DB0">
        <w:rPr>
          <w:noProof/>
        </w:rPr>
        <w:t>1</w:t>
      </w:r>
    </w:p>
    <w:p w14:paraId="498E6C5E" w14:textId="77777777" w:rsidR="00F933D8" w:rsidRDefault="00F933D8" w:rsidP="00367C25">
      <w:pPr>
        <w:pStyle w:val="NoSpacing"/>
        <w:jc w:val="left"/>
        <w:rPr>
          <w:rFonts w:cs="Times New Roman"/>
        </w:rPr>
      </w:pPr>
    </w:p>
    <w:p w14:paraId="77E040AA" w14:textId="77777777" w:rsidR="00F933D8" w:rsidRDefault="00F933D8" w:rsidP="00367C25">
      <w:pPr>
        <w:pStyle w:val="NoSpacing"/>
        <w:jc w:val="left"/>
        <w:rPr>
          <w:rFonts w:cs="Times New Roman"/>
        </w:rPr>
      </w:pPr>
    </w:p>
    <w:p w14:paraId="711DB6E3" w14:textId="77777777" w:rsidR="00F933D8" w:rsidRDefault="00F933D8" w:rsidP="00367C25">
      <w:pPr>
        <w:pStyle w:val="NoSpacing"/>
        <w:jc w:val="left"/>
        <w:rPr>
          <w:rFonts w:cs="Times New Roman"/>
        </w:rPr>
      </w:pPr>
    </w:p>
    <w:p w14:paraId="1BFE097E" w14:textId="77777777" w:rsidR="00F933D8" w:rsidRDefault="00F933D8" w:rsidP="00367C25">
      <w:pPr>
        <w:pStyle w:val="NoSpacing"/>
        <w:jc w:val="left"/>
        <w:rPr>
          <w:rFonts w:cs="Times New Roman"/>
        </w:rPr>
      </w:pPr>
    </w:p>
    <w:p w14:paraId="7BBEF751" w14:textId="77777777" w:rsidR="00F933D8" w:rsidRDefault="00F933D8" w:rsidP="00367C25">
      <w:pPr>
        <w:pStyle w:val="NoSpacing"/>
        <w:jc w:val="left"/>
        <w:rPr>
          <w:rFonts w:cs="Times New Roman"/>
        </w:rPr>
      </w:pPr>
    </w:p>
    <w:p w14:paraId="6822E8BE" w14:textId="77777777" w:rsidR="001E7943" w:rsidRDefault="0078110F" w:rsidP="0093270F">
      <w:pPr>
        <w:pStyle w:val="NoSpacing"/>
        <w:jc w:val="left"/>
        <w:rPr>
          <w:rFonts w:cs="Times New Roman"/>
        </w:rPr>
      </w:pPr>
      <w:r>
        <w:rPr>
          <w:rFonts w:cs="Times New Roman"/>
        </w:rPr>
        <w:br w:type="page"/>
      </w:r>
    </w:p>
    <w:p w14:paraId="1E47A6DA" w14:textId="77777777" w:rsidR="00B3360B" w:rsidRPr="00B3360B" w:rsidRDefault="00EE384F" w:rsidP="00B3360B">
      <w:pPr>
        <w:pStyle w:val="Heading1"/>
        <w:spacing w:line="360" w:lineRule="auto"/>
        <w:rPr>
          <w:rFonts w:cs="Times New Roman"/>
        </w:rPr>
      </w:pPr>
      <w:bookmarkStart w:id="11" w:name="_Toc33379708"/>
      <w:bookmarkStart w:id="12" w:name="_Toc33381103"/>
      <w:bookmarkStart w:id="13" w:name="_Toc33502945"/>
      <w:r w:rsidRPr="00D55C15">
        <w:rPr>
          <w:rFonts w:cs="Times New Roman"/>
        </w:rPr>
        <w:lastRenderedPageBreak/>
        <w:t xml:space="preserve">LIST of </w:t>
      </w:r>
      <w:r>
        <w:rPr>
          <w:rFonts w:cs="Times New Roman"/>
        </w:rPr>
        <w:t>ABBRIVIARIONS</w:t>
      </w:r>
      <w:bookmarkEnd w:id="11"/>
      <w:bookmarkEnd w:id="12"/>
      <w:bookmarkEnd w:id="13"/>
    </w:p>
    <w:p w14:paraId="3DD8CD44" w14:textId="77777777" w:rsidR="000C3D23" w:rsidRPr="000C3D23" w:rsidRDefault="000C3D23" w:rsidP="00B3360B">
      <w:pPr>
        <w:spacing w:after="0"/>
      </w:pPr>
    </w:p>
    <w:p w14:paraId="008198FE" w14:textId="77777777" w:rsidR="00F40A89" w:rsidRDefault="000C3D23" w:rsidP="000C3D23">
      <w:pPr>
        <w:jc w:val="center"/>
        <w:sectPr w:rsidR="00F40A89" w:rsidSect="00F636CE">
          <w:headerReference w:type="default" r:id="rId9"/>
          <w:footerReference w:type="default" r:id="rId10"/>
          <w:pgSz w:w="12240" w:h="15840"/>
          <w:pgMar w:top="1440" w:right="1440" w:bottom="1440" w:left="2160" w:header="576" w:footer="576" w:gutter="0"/>
          <w:pgNumType w:fmt="lowerRoman" w:start="2"/>
          <w:cols w:space="720"/>
          <w:docGrid w:linePitch="360"/>
        </w:sectPr>
      </w:pPr>
      <w:r>
        <w:t>&lt;&lt;</w:t>
      </w:r>
      <w:r>
        <w:rPr>
          <w:rFonts w:ascii="Times New Roman" w:hAnsi="Times New Roman" w:cs="Times New Roman"/>
          <w:color w:val="FF0000"/>
          <w:sz w:val="24"/>
          <w:szCs w:val="24"/>
        </w:rPr>
        <w:t xml:space="preserve">Sort according to the alphabetical order </w:t>
      </w:r>
      <w:r>
        <w:t>&gt;&gt;</w:t>
      </w:r>
    </w:p>
    <w:p w14:paraId="76B77A5E" w14:textId="77777777" w:rsidR="00CA66D1" w:rsidRPr="00D55C15" w:rsidRDefault="00CD0DC5" w:rsidP="00C3650E">
      <w:pPr>
        <w:pStyle w:val="NoSpacing"/>
        <w:rPr>
          <w:rFonts w:cs="Times New Roman"/>
        </w:rPr>
      </w:pPr>
      <w:r w:rsidRPr="00D55C15">
        <w:rPr>
          <w:rFonts w:cs="Times New Roman"/>
        </w:rPr>
        <w:lastRenderedPageBreak/>
        <w:t>CHAPTER</w:t>
      </w:r>
      <w:r w:rsidR="00F96AF4">
        <w:rPr>
          <w:rFonts w:cs="Times New Roman"/>
        </w:rPr>
        <w:t xml:space="preserve"> </w:t>
      </w:r>
      <w:r w:rsidRPr="00D55C15">
        <w:rPr>
          <w:rFonts w:cs="Times New Roman"/>
        </w:rPr>
        <w:t>0</w:t>
      </w:r>
      <w:r w:rsidR="00914A91" w:rsidRPr="00D55C15">
        <w:rPr>
          <w:rFonts w:cs="Times New Roman"/>
        </w:rPr>
        <w:t>1</w:t>
      </w:r>
    </w:p>
    <w:p w14:paraId="77DE5F5B" w14:textId="77777777" w:rsidR="001625A4" w:rsidRPr="001625A4" w:rsidRDefault="00CD0DC5" w:rsidP="001625A4">
      <w:pPr>
        <w:pStyle w:val="Heading1"/>
        <w:spacing w:line="360" w:lineRule="auto"/>
        <w:rPr>
          <w:rFonts w:cs="Times New Roman"/>
        </w:rPr>
      </w:pPr>
      <w:bookmarkStart w:id="14" w:name="_Toc20446588"/>
      <w:bookmarkStart w:id="15" w:name="_Toc33379709"/>
      <w:bookmarkStart w:id="16" w:name="_Toc33381104"/>
      <w:bookmarkStart w:id="17" w:name="_Toc33502946"/>
      <w:r w:rsidRPr="00D55C15">
        <w:rPr>
          <w:rFonts w:cs="Times New Roman"/>
        </w:rPr>
        <w:t>INTRODUCTION</w:t>
      </w:r>
      <w:bookmarkEnd w:id="14"/>
      <w:bookmarkEnd w:id="15"/>
      <w:bookmarkEnd w:id="16"/>
      <w:bookmarkEnd w:id="17"/>
    </w:p>
    <w:p w14:paraId="28FD25F7" w14:textId="77777777" w:rsidR="001625A4" w:rsidRPr="001625A4" w:rsidRDefault="001625A4" w:rsidP="001625A4">
      <w:pPr>
        <w:spacing w:after="0"/>
        <w:rPr>
          <w:sz w:val="24"/>
          <w:szCs w:val="24"/>
        </w:rPr>
      </w:pPr>
    </w:p>
    <w:p w14:paraId="12A62A9B" w14:textId="77777777" w:rsidR="00B419DB" w:rsidRPr="001625A4" w:rsidRDefault="001625A4" w:rsidP="000C3D23">
      <w:pPr>
        <w:jc w:val="center"/>
        <w:rPr>
          <w:rFonts w:ascii="Times New Roman" w:hAnsi="Times New Roman" w:cs="Times New Roman"/>
          <w:sz w:val="24"/>
          <w:szCs w:val="24"/>
        </w:rPr>
      </w:pPr>
      <w:r w:rsidRPr="001625A4">
        <w:rPr>
          <w:rFonts w:ascii="Times New Roman" w:hAnsi="Times New Roman" w:cs="Times New Roman"/>
          <w:sz w:val="24"/>
          <w:szCs w:val="24"/>
        </w:rPr>
        <w:t>&lt;&lt;</w:t>
      </w:r>
      <w:r w:rsidRPr="000C3D23">
        <w:rPr>
          <w:rFonts w:ascii="Times New Roman" w:hAnsi="Times New Roman" w:cs="Times New Roman"/>
          <w:color w:val="FF0000"/>
          <w:sz w:val="24"/>
          <w:szCs w:val="24"/>
        </w:rPr>
        <w:t>Your Text Here</w:t>
      </w:r>
      <w:r w:rsidRPr="001625A4">
        <w:rPr>
          <w:rFonts w:ascii="Times New Roman" w:hAnsi="Times New Roman" w:cs="Times New Roman"/>
          <w:sz w:val="24"/>
          <w:szCs w:val="24"/>
        </w:rPr>
        <w:t>&gt;&gt;</w:t>
      </w:r>
    </w:p>
    <w:p w14:paraId="0BBD46CA" w14:textId="77777777" w:rsidR="00B419DB" w:rsidRPr="00B419DB" w:rsidRDefault="00B419DB" w:rsidP="00B419DB">
      <w:pPr>
        <w:pStyle w:val="ListParagraph"/>
        <w:rPr>
          <w:b/>
          <w:sz w:val="24"/>
          <w:szCs w:val="24"/>
        </w:rPr>
      </w:pPr>
    </w:p>
    <w:p w14:paraId="77517BFC" w14:textId="77777777" w:rsidR="00232ACE" w:rsidRPr="00D55C15" w:rsidRDefault="00232ACE" w:rsidP="00232ACE">
      <w:pPr>
        <w:rPr>
          <w:rFonts w:ascii="Times New Roman" w:hAnsi="Times New Roman" w:cs="Times New Roman"/>
        </w:rPr>
      </w:pPr>
    </w:p>
    <w:p w14:paraId="0C0E7321" w14:textId="77777777" w:rsidR="008E7291" w:rsidRDefault="008E7291" w:rsidP="00F431A5">
      <w:pPr>
        <w:pStyle w:val="Caption"/>
        <w:jc w:val="center"/>
        <w:rPr>
          <w:rFonts w:ascii="Times New Roman" w:hAnsi="Times New Roman" w:cs="Times New Roman"/>
          <w:b/>
          <w:i w:val="0"/>
          <w:color w:val="auto"/>
          <w:sz w:val="20"/>
          <w:szCs w:val="20"/>
        </w:rPr>
      </w:pPr>
    </w:p>
    <w:p w14:paraId="216360C7" w14:textId="77777777" w:rsidR="008E7291" w:rsidRDefault="008E7291" w:rsidP="00F431A5">
      <w:pPr>
        <w:pStyle w:val="Caption"/>
        <w:jc w:val="center"/>
        <w:rPr>
          <w:rFonts w:ascii="Times New Roman" w:hAnsi="Times New Roman" w:cs="Times New Roman"/>
          <w:b/>
          <w:i w:val="0"/>
          <w:color w:val="auto"/>
          <w:sz w:val="20"/>
          <w:szCs w:val="20"/>
        </w:rPr>
      </w:pPr>
    </w:p>
    <w:p w14:paraId="7C847713" w14:textId="77777777" w:rsidR="001B2DFD" w:rsidRDefault="001B2DFD" w:rsidP="00FF4D15">
      <w:pPr>
        <w:spacing w:line="360" w:lineRule="auto"/>
        <w:jc w:val="both"/>
        <w:rPr>
          <w:rFonts w:ascii="Times New Roman" w:hAnsi="Times New Roman" w:cs="Times New Roman"/>
          <w:sz w:val="24"/>
          <w:szCs w:val="24"/>
        </w:rPr>
      </w:pPr>
    </w:p>
    <w:p w14:paraId="00D90A5E" w14:textId="77777777" w:rsidR="00E368E2" w:rsidRPr="00910D5C" w:rsidRDefault="001B2DFD" w:rsidP="00910D5C">
      <w:pPr>
        <w:pStyle w:val="Caption"/>
        <w:ind w:left="1440"/>
        <w:rPr>
          <w:rFonts w:ascii="Times New Roman" w:hAnsi="Times New Roman" w:cs="Times New Roman"/>
          <w:sz w:val="24"/>
          <w:szCs w:val="24"/>
        </w:rPr>
      </w:pPr>
      <w:r>
        <w:rPr>
          <w:rFonts w:ascii="Times New Roman" w:hAnsi="Times New Roman" w:cs="Times New Roman"/>
          <w:i w:val="0"/>
          <w:iCs w:val="0"/>
          <w:color w:val="auto"/>
          <w:sz w:val="24"/>
          <w:szCs w:val="24"/>
        </w:rPr>
        <w:br/>
      </w:r>
      <w:r w:rsidR="00BC6C7D">
        <w:rPr>
          <w:rFonts w:ascii="Times New Roman" w:hAnsi="Times New Roman" w:cs="Times New Roman"/>
          <w:b/>
          <w:i w:val="0"/>
          <w:color w:val="auto"/>
          <w:sz w:val="20"/>
          <w:szCs w:val="20"/>
        </w:rPr>
        <w:br/>
      </w:r>
    </w:p>
    <w:p w14:paraId="216F725F" w14:textId="77777777" w:rsidR="00E368E2" w:rsidRPr="00D55C15" w:rsidRDefault="00E368E2" w:rsidP="00FF4D15">
      <w:pPr>
        <w:spacing w:line="360" w:lineRule="auto"/>
        <w:jc w:val="both"/>
        <w:rPr>
          <w:rFonts w:ascii="Times New Roman" w:hAnsi="Times New Roman" w:cs="Times New Roman"/>
          <w:sz w:val="24"/>
          <w:szCs w:val="24"/>
        </w:rPr>
      </w:pPr>
    </w:p>
    <w:p w14:paraId="4B835F29" w14:textId="77777777" w:rsidR="00E368E2" w:rsidRPr="00D55C15" w:rsidRDefault="00E368E2" w:rsidP="00FF4D15">
      <w:pPr>
        <w:spacing w:line="360" w:lineRule="auto"/>
        <w:jc w:val="both"/>
        <w:rPr>
          <w:rFonts w:ascii="Times New Roman" w:hAnsi="Times New Roman" w:cs="Times New Roman"/>
          <w:sz w:val="24"/>
          <w:szCs w:val="24"/>
        </w:rPr>
      </w:pPr>
    </w:p>
    <w:p w14:paraId="09E6732A" w14:textId="77777777" w:rsidR="00E368E2" w:rsidRPr="00D55C15" w:rsidRDefault="00E368E2" w:rsidP="00FF4D15">
      <w:pPr>
        <w:spacing w:line="360" w:lineRule="auto"/>
        <w:jc w:val="both"/>
        <w:rPr>
          <w:rFonts w:ascii="Times New Roman" w:hAnsi="Times New Roman" w:cs="Times New Roman"/>
          <w:sz w:val="24"/>
          <w:szCs w:val="24"/>
        </w:rPr>
      </w:pPr>
    </w:p>
    <w:p w14:paraId="68DCC428" w14:textId="77777777" w:rsidR="00E368E2" w:rsidRPr="00D55C15" w:rsidRDefault="00E368E2" w:rsidP="00FF4D15">
      <w:pPr>
        <w:spacing w:line="360" w:lineRule="auto"/>
        <w:jc w:val="both"/>
        <w:rPr>
          <w:rFonts w:ascii="Times New Roman" w:hAnsi="Times New Roman" w:cs="Times New Roman"/>
          <w:sz w:val="24"/>
          <w:szCs w:val="24"/>
        </w:rPr>
      </w:pPr>
    </w:p>
    <w:p w14:paraId="785E31AE" w14:textId="77777777" w:rsidR="00E368E2" w:rsidRPr="00D55C15" w:rsidRDefault="00E368E2" w:rsidP="00FF4D15">
      <w:pPr>
        <w:spacing w:line="360" w:lineRule="auto"/>
        <w:jc w:val="both"/>
        <w:rPr>
          <w:rFonts w:ascii="Times New Roman" w:hAnsi="Times New Roman" w:cs="Times New Roman"/>
          <w:sz w:val="24"/>
          <w:szCs w:val="24"/>
        </w:rPr>
      </w:pPr>
    </w:p>
    <w:p w14:paraId="50A4E9C7" w14:textId="77777777" w:rsidR="00E368E2" w:rsidRPr="00D55C15" w:rsidRDefault="00E368E2" w:rsidP="00FF4D15">
      <w:pPr>
        <w:spacing w:line="360" w:lineRule="auto"/>
        <w:jc w:val="both"/>
        <w:rPr>
          <w:rFonts w:ascii="Times New Roman" w:hAnsi="Times New Roman" w:cs="Times New Roman"/>
          <w:sz w:val="24"/>
          <w:szCs w:val="24"/>
        </w:rPr>
      </w:pPr>
    </w:p>
    <w:p w14:paraId="61A96403" w14:textId="77777777" w:rsidR="00E368E2" w:rsidRDefault="00E368E2" w:rsidP="00FF4D15">
      <w:pPr>
        <w:spacing w:line="360" w:lineRule="auto"/>
        <w:jc w:val="both"/>
        <w:rPr>
          <w:rFonts w:ascii="Times New Roman" w:hAnsi="Times New Roman" w:cs="Times New Roman"/>
          <w:sz w:val="24"/>
          <w:szCs w:val="24"/>
        </w:rPr>
      </w:pPr>
    </w:p>
    <w:p w14:paraId="3A6EB66F" w14:textId="77777777" w:rsidR="00910D5C" w:rsidRDefault="00910D5C" w:rsidP="00FF4D15">
      <w:pPr>
        <w:spacing w:line="360" w:lineRule="auto"/>
        <w:jc w:val="both"/>
        <w:rPr>
          <w:rFonts w:ascii="Times New Roman" w:hAnsi="Times New Roman" w:cs="Times New Roman"/>
          <w:sz w:val="24"/>
          <w:szCs w:val="24"/>
        </w:rPr>
      </w:pPr>
    </w:p>
    <w:p w14:paraId="44599704" w14:textId="77777777" w:rsidR="00910D5C" w:rsidRDefault="00910D5C" w:rsidP="00FF4D15">
      <w:pPr>
        <w:spacing w:line="360" w:lineRule="auto"/>
        <w:jc w:val="both"/>
        <w:rPr>
          <w:rFonts w:ascii="Times New Roman" w:hAnsi="Times New Roman" w:cs="Times New Roman"/>
          <w:sz w:val="24"/>
          <w:szCs w:val="24"/>
        </w:rPr>
      </w:pPr>
    </w:p>
    <w:p w14:paraId="3C03545D" w14:textId="77777777" w:rsidR="00910D5C" w:rsidRDefault="00910D5C" w:rsidP="00FF4D15">
      <w:pPr>
        <w:spacing w:line="360" w:lineRule="auto"/>
        <w:jc w:val="both"/>
        <w:rPr>
          <w:rFonts w:ascii="Times New Roman" w:hAnsi="Times New Roman" w:cs="Times New Roman"/>
          <w:sz w:val="24"/>
          <w:szCs w:val="24"/>
        </w:rPr>
      </w:pPr>
    </w:p>
    <w:p w14:paraId="66C83A71" w14:textId="77777777" w:rsidR="00910D5C" w:rsidRDefault="00910D5C" w:rsidP="00FF4D15">
      <w:pPr>
        <w:spacing w:line="360" w:lineRule="auto"/>
        <w:jc w:val="both"/>
        <w:rPr>
          <w:rFonts w:ascii="Times New Roman" w:hAnsi="Times New Roman" w:cs="Times New Roman"/>
          <w:sz w:val="24"/>
          <w:szCs w:val="24"/>
        </w:rPr>
      </w:pPr>
    </w:p>
    <w:p w14:paraId="2A76E5E8" w14:textId="77777777" w:rsidR="00910D5C" w:rsidRDefault="00910D5C" w:rsidP="00FF4D15">
      <w:pPr>
        <w:spacing w:line="360" w:lineRule="auto"/>
        <w:jc w:val="both"/>
        <w:rPr>
          <w:rFonts w:ascii="Times New Roman" w:hAnsi="Times New Roman" w:cs="Times New Roman"/>
          <w:sz w:val="24"/>
          <w:szCs w:val="24"/>
        </w:rPr>
      </w:pPr>
    </w:p>
    <w:p w14:paraId="2E5EBB7E" w14:textId="77777777" w:rsidR="00E368E2" w:rsidRPr="00D55C15" w:rsidRDefault="00E368E2" w:rsidP="00FF4D15">
      <w:pPr>
        <w:spacing w:line="360" w:lineRule="auto"/>
        <w:jc w:val="both"/>
        <w:rPr>
          <w:rFonts w:ascii="Times New Roman" w:hAnsi="Times New Roman" w:cs="Times New Roman"/>
          <w:sz w:val="24"/>
          <w:szCs w:val="24"/>
        </w:rPr>
      </w:pPr>
    </w:p>
    <w:p w14:paraId="034B8BD2" w14:textId="77777777" w:rsidR="0040612A" w:rsidRPr="00D55C15" w:rsidRDefault="0040612A" w:rsidP="00C3650E">
      <w:pPr>
        <w:pStyle w:val="NoSpacing"/>
        <w:rPr>
          <w:rFonts w:cs="Times New Roman"/>
        </w:rPr>
      </w:pPr>
      <w:r w:rsidRPr="00D55C15">
        <w:rPr>
          <w:rFonts w:cs="Times New Roman"/>
        </w:rPr>
        <w:lastRenderedPageBreak/>
        <w:t>CHAPTER 02</w:t>
      </w:r>
    </w:p>
    <w:p w14:paraId="043FAFDD" w14:textId="77777777" w:rsidR="00F636CE" w:rsidRDefault="00F636CE" w:rsidP="00E168DF">
      <w:pPr>
        <w:pStyle w:val="Heading1"/>
        <w:rPr>
          <w:rFonts w:cs="Times New Roman"/>
        </w:rPr>
      </w:pPr>
      <w:bookmarkStart w:id="18" w:name="_Toc33502947"/>
      <w:r>
        <w:rPr>
          <w:rFonts w:cs="Times New Roman"/>
        </w:rPr>
        <w:t>BACKGROUND</w:t>
      </w:r>
      <w:bookmarkEnd w:id="18"/>
    </w:p>
    <w:p w14:paraId="1A4A6A16" w14:textId="77777777" w:rsidR="00E168DF" w:rsidRPr="00E168DF" w:rsidRDefault="00E168DF" w:rsidP="000C3D23">
      <w:pPr>
        <w:spacing w:after="0"/>
      </w:pPr>
    </w:p>
    <w:p w14:paraId="33D48C53" w14:textId="77777777" w:rsidR="00F636CE" w:rsidRPr="00F636CE" w:rsidRDefault="00F636CE" w:rsidP="00F636CE">
      <w:pPr>
        <w:jc w:val="center"/>
        <w:rPr>
          <w:rFonts w:ascii="Times New Roman" w:hAnsi="Times New Roman" w:cs="Times New Roman"/>
          <w:sz w:val="24"/>
          <w:szCs w:val="24"/>
        </w:rPr>
      </w:pPr>
      <w:r w:rsidRPr="00F636CE">
        <w:rPr>
          <w:rFonts w:ascii="Times New Roman" w:hAnsi="Times New Roman" w:cs="Times New Roman"/>
          <w:sz w:val="24"/>
          <w:szCs w:val="24"/>
        </w:rPr>
        <w:t>&lt;&lt;</w:t>
      </w:r>
      <w:r w:rsidR="002D71BD">
        <w:rPr>
          <w:rFonts w:ascii="Times New Roman" w:hAnsi="Times New Roman" w:cs="Times New Roman"/>
          <w:color w:val="FF0000"/>
          <w:sz w:val="24"/>
          <w:szCs w:val="24"/>
        </w:rPr>
        <w:t>This chapter is o</w:t>
      </w:r>
      <w:r w:rsidRPr="00F636CE">
        <w:rPr>
          <w:rFonts w:ascii="Times New Roman" w:hAnsi="Times New Roman" w:cs="Times New Roman"/>
          <w:color w:val="FF0000"/>
          <w:sz w:val="24"/>
          <w:szCs w:val="24"/>
        </w:rPr>
        <w:t>ptional</w:t>
      </w:r>
      <w:r w:rsidRPr="00F636CE">
        <w:rPr>
          <w:rFonts w:ascii="Times New Roman" w:hAnsi="Times New Roman" w:cs="Times New Roman"/>
          <w:sz w:val="24"/>
          <w:szCs w:val="24"/>
        </w:rPr>
        <w:t>&gt;&gt;</w:t>
      </w:r>
    </w:p>
    <w:p w14:paraId="7C181B89" w14:textId="77777777" w:rsidR="00FF4D15" w:rsidRPr="00D55C15" w:rsidRDefault="00FF4D15" w:rsidP="00E368E2">
      <w:pPr>
        <w:pStyle w:val="NoSpacing"/>
        <w:rPr>
          <w:rFonts w:cs="Times New Roman"/>
        </w:rPr>
      </w:pPr>
    </w:p>
    <w:p w14:paraId="43E554FD" w14:textId="77777777" w:rsidR="00910D5C" w:rsidRDefault="00910D5C" w:rsidP="00910D5C">
      <w:pPr>
        <w:spacing w:line="360" w:lineRule="auto"/>
        <w:jc w:val="both"/>
        <w:rPr>
          <w:rFonts w:ascii="Times New Roman" w:hAnsi="Times New Roman" w:cs="Times New Roman"/>
          <w:sz w:val="24"/>
          <w:szCs w:val="24"/>
        </w:rPr>
      </w:pPr>
    </w:p>
    <w:p w14:paraId="4FFA33AB" w14:textId="77777777" w:rsidR="00910D5C" w:rsidRDefault="00910D5C" w:rsidP="00910D5C">
      <w:pPr>
        <w:spacing w:line="360" w:lineRule="auto"/>
        <w:jc w:val="both"/>
        <w:rPr>
          <w:rFonts w:ascii="Times New Roman" w:hAnsi="Times New Roman" w:cs="Times New Roman"/>
          <w:sz w:val="24"/>
          <w:szCs w:val="24"/>
        </w:rPr>
      </w:pPr>
    </w:p>
    <w:p w14:paraId="4C9D0515" w14:textId="77777777" w:rsidR="00910D5C" w:rsidRDefault="00910D5C" w:rsidP="00910D5C">
      <w:pPr>
        <w:spacing w:line="360" w:lineRule="auto"/>
        <w:jc w:val="both"/>
        <w:rPr>
          <w:rFonts w:ascii="Times New Roman" w:hAnsi="Times New Roman" w:cs="Times New Roman"/>
          <w:sz w:val="24"/>
          <w:szCs w:val="24"/>
        </w:rPr>
      </w:pPr>
    </w:p>
    <w:p w14:paraId="3ED8C7ED" w14:textId="77777777" w:rsidR="00910D5C" w:rsidRDefault="00910D5C" w:rsidP="00910D5C">
      <w:pPr>
        <w:spacing w:line="360" w:lineRule="auto"/>
        <w:jc w:val="both"/>
        <w:rPr>
          <w:rFonts w:ascii="Times New Roman" w:hAnsi="Times New Roman" w:cs="Times New Roman"/>
          <w:sz w:val="24"/>
          <w:szCs w:val="24"/>
        </w:rPr>
      </w:pPr>
    </w:p>
    <w:p w14:paraId="1D7AAC03" w14:textId="77777777" w:rsidR="00910D5C" w:rsidRDefault="00910D5C" w:rsidP="00910D5C">
      <w:pPr>
        <w:spacing w:line="360" w:lineRule="auto"/>
        <w:jc w:val="both"/>
        <w:rPr>
          <w:rFonts w:ascii="Times New Roman" w:hAnsi="Times New Roman" w:cs="Times New Roman"/>
          <w:sz w:val="24"/>
          <w:szCs w:val="24"/>
        </w:rPr>
      </w:pPr>
    </w:p>
    <w:p w14:paraId="0625AB90" w14:textId="77777777" w:rsidR="00910D5C" w:rsidRDefault="00910D5C" w:rsidP="00910D5C">
      <w:pPr>
        <w:spacing w:line="360" w:lineRule="auto"/>
        <w:jc w:val="both"/>
        <w:rPr>
          <w:rFonts w:ascii="Times New Roman" w:hAnsi="Times New Roman" w:cs="Times New Roman"/>
          <w:sz w:val="24"/>
          <w:szCs w:val="24"/>
        </w:rPr>
      </w:pPr>
    </w:p>
    <w:p w14:paraId="6E3356D3" w14:textId="77777777" w:rsidR="00910D5C" w:rsidRDefault="00910D5C" w:rsidP="00910D5C">
      <w:pPr>
        <w:spacing w:line="360" w:lineRule="auto"/>
        <w:jc w:val="both"/>
        <w:rPr>
          <w:rFonts w:ascii="Times New Roman" w:hAnsi="Times New Roman" w:cs="Times New Roman"/>
          <w:sz w:val="24"/>
          <w:szCs w:val="24"/>
        </w:rPr>
      </w:pPr>
    </w:p>
    <w:p w14:paraId="4296E09A" w14:textId="77777777" w:rsidR="00910D5C" w:rsidRDefault="00910D5C" w:rsidP="00910D5C">
      <w:pPr>
        <w:spacing w:line="360" w:lineRule="auto"/>
        <w:jc w:val="both"/>
        <w:rPr>
          <w:rFonts w:ascii="Times New Roman" w:hAnsi="Times New Roman" w:cs="Times New Roman"/>
          <w:sz w:val="24"/>
          <w:szCs w:val="24"/>
        </w:rPr>
      </w:pPr>
    </w:p>
    <w:p w14:paraId="313348D7" w14:textId="77777777" w:rsidR="00910D5C" w:rsidRDefault="00910D5C" w:rsidP="00910D5C">
      <w:pPr>
        <w:spacing w:line="360" w:lineRule="auto"/>
        <w:jc w:val="both"/>
        <w:rPr>
          <w:rFonts w:ascii="Times New Roman" w:hAnsi="Times New Roman" w:cs="Times New Roman"/>
          <w:sz w:val="24"/>
          <w:szCs w:val="24"/>
        </w:rPr>
      </w:pPr>
    </w:p>
    <w:p w14:paraId="177E323B" w14:textId="77777777" w:rsidR="00910D5C" w:rsidRDefault="00910D5C" w:rsidP="00910D5C">
      <w:pPr>
        <w:spacing w:line="360" w:lineRule="auto"/>
        <w:jc w:val="both"/>
        <w:rPr>
          <w:rFonts w:ascii="Times New Roman" w:hAnsi="Times New Roman" w:cs="Times New Roman"/>
          <w:sz w:val="24"/>
          <w:szCs w:val="24"/>
        </w:rPr>
      </w:pPr>
    </w:p>
    <w:p w14:paraId="5F59B7E8" w14:textId="77777777" w:rsidR="00910D5C" w:rsidRDefault="00910D5C" w:rsidP="00910D5C">
      <w:pPr>
        <w:spacing w:line="360" w:lineRule="auto"/>
        <w:jc w:val="both"/>
        <w:rPr>
          <w:rFonts w:ascii="Times New Roman" w:hAnsi="Times New Roman" w:cs="Times New Roman"/>
          <w:sz w:val="24"/>
          <w:szCs w:val="24"/>
        </w:rPr>
      </w:pPr>
    </w:p>
    <w:p w14:paraId="0FF11B26" w14:textId="77777777" w:rsidR="00910D5C" w:rsidRDefault="00910D5C" w:rsidP="00910D5C">
      <w:pPr>
        <w:spacing w:line="360" w:lineRule="auto"/>
        <w:jc w:val="both"/>
        <w:rPr>
          <w:rFonts w:ascii="Times New Roman" w:hAnsi="Times New Roman" w:cs="Times New Roman"/>
          <w:sz w:val="24"/>
          <w:szCs w:val="24"/>
        </w:rPr>
      </w:pPr>
    </w:p>
    <w:p w14:paraId="2FAB2871" w14:textId="77777777" w:rsidR="00910D5C" w:rsidRDefault="00910D5C" w:rsidP="00910D5C">
      <w:pPr>
        <w:spacing w:line="360" w:lineRule="auto"/>
        <w:jc w:val="both"/>
        <w:rPr>
          <w:rFonts w:ascii="Times New Roman" w:hAnsi="Times New Roman" w:cs="Times New Roman"/>
          <w:sz w:val="24"/>
          <w:szCs w:val="24"/>
        </w:rPr>
      </w:pPr>
    </w:p>
    <w:p w14:paraId="543B5443" w14:textId="77777777" w:rsidR="00910D5C" w:rsidRDefault="00910D5C" w:rsidP="00910D5C">
      <w:pPr>
        <w:spacing w:line="360" w:lineRule="auto"/>
        <w:jc w:val="both"/>
        <w:rPr>
          <w:rFonts w:ascii="Times New Roman" w:hAnsi="Times New Roman" w:cs="Times New Roman"/>
          <w:sz w:val="24"/>
          <w:szCs w:val="24"/>
        </w:rPr>
      </w:pPr>
    </w:p>
    <w:p w14:paraId="031C66AF" w14:textId="77777777" w:rsidR="00910D5C" w:rsidRDefault="00910D5C" w:rsidP="00910D5C">
      <w:pPr>
        <w:spacing w:line="360" w:lineRule="auto"/>
        <w:jc w:val="both"/>
        <w:rPr>
          <w:rFonts w:ascii="Times New Roman" w:hAnsi="Times New Roman" w:cs="Times New Roman"/>
          <w:sz w:val="24"/>
          <w:szCs w:val="24"/>
        </w:rPr>
      </w:pPr>
    </w:p>
    <w:p w14:paraId="739C00F7" w14:textId="77777777" w:rsidR="00910D5C" w:rsidRDefault="00910D5C" w:rsidP="00910D5C">
      <w:pPr>
        <w:spacing w:line="360" w:lineRule="auto"/>
        <w:jc w:val="both"/>
        <w:rPr>
          <w:rFonts w:ascii="Times New Roman" w:hAnsi="Times New Roman" w:cs="Times New Roman"/>
          <w:sz w:val="24"/>
          <w:szCs w:val="24"/>
        </w:rPr>
      </w:pPr>
    </w:p>
    <w:p w14:paraId="42DE092E" w14:textId="77777777" w:rsidR="00910D5C" w:rsidRDefault="00910D5C" w:rsidP="00910D5C">
      <w:pPr>
        <w:spacing w:line="360" w:lineRule="auto"/>
        <w:jc w:val="both"/>
        <w:rPr>
          <w:rFonts w:ascii="Times New Roman" w:hAnsi="Times New Roman" w:cs="Times New Roman"/>
          <w:sz w:val="24"/>
          <w:szCs w:val="24"/>
        </w:rPr>
      </w:pPr>
    </w:p>
    <w:p w14:paraId="5B130772" w14:textId="77777777" w:rsidR="005A37DC" w:rsidRDefault="005A37DC" w:rsidP="005A37DC">
      <w:pPr>
        <w:pStyle w:val="NoSpacing"/>
        <w:jc w:val="left"/>
        <w:rPr>
          <w:rFonts w:cs="Times New Roman"/>
          <w:b w:val="0"/>
          <w:caps w:val="0"/>
          <w:sz w:val="24"/>
          <w:szCs w:val="24"/>
        </w:rPr>
      </w:pPr>
    </w:p>
    <w:p w14:paraId="0411832C" w14:textId="77777777" w:rsidR="003D1813" w:rsidRPr="00D55C15" w:rsidRDefault="00C54A9C" w:rsidP="005A37DC">
      <w:pPr>
        <w:pStyle w:val="NoSpacing"/>
        <w:rPr>
          <w:rFonts w:cs="Times New Roman"/>
        </w:rPr>
      </w:pPr>
      <w:r w:rsidRPr="00D55C15">
        <w:rPr>
          <w:rFonts w:cs="Times New Roman"/>
        </w:rPr>
        <w:lastRenderedPageBreak/>
        <w:t>CHAPTER 03</w:t>
      </w:r>
    </w:p>
    <w:p w14:paraId="2EE1F1E6" w14:textId="77777777" w:rsidR="00C54A9C" w:rsidRPr="00D55C15" w:rsidRDefault="00F636CE" w:rsidP="00E368E2">
      <w:pPr>
        <w:pStyle w:val="Heading1"/>
        <w:rPr>
          <w:rFonts w:eastAsia="Times New Roman" w:cs="Times New Roman"/>
        </w:rPr>
      </w:pPr>
      <w:bookmarkStart w:id="19" w:name="_Toc33502948"/>
      <w:r>
        <w:rPr>
          <w:noProof/>
        </w:rPr>
        <w:t>LITERATURE REVIEW</w:t>
      </w:r>
      <w:bookmarkEnd w:id="19"/>
    </w:p>
    <w:p w14:paraId="2D09BFE6" w14:textId="77777777" w:rsidR="0032457B" w:rsidRDefault="0032457B" w:rsidP="008906F8">
      <w:pPr>
        <w:spacing w:line="360" w:lineRule="auto"/>
        <w:jc w:val="both"/>
        <w:rPr>
          <w:rFonts w:ascii="Times New Roman" w:hAnsi="Times New Roman" w:cs="Times New Roman"/>
          <w:sz w:val="24"/>
          <w:szCs w:val="24"/>
        </w:rPr>
      </w:pPr>
    </w:p>
    <w:p w14:paraId="6A13AEFF" w14:textId="77777777" w:rsidR="0032457B" w:rsidRDefault="0032457B" w:rsidP="008906F8">
      <w:pPr>
        <w:spacing w:line="360" w:lineRule="auto"/>
        <w:jc w:val="both"/>
        <w:rPr>
          <w:rFonts w:ascii="Times New Roman" w:hAnsi="Times New Roman" w:cs="Times New Roman"/>
          <w:sz w:val="24"/>
          <w:szCs w:val="24"/>
        </w:rPr>
      </w:pPr>
    </w:p>
    <w:p w14:paraId="102D61AE" w14:textId="77777777" w:rsidR="00910D5C" w:rsidRDefault="00910D5C" w:rsidP="008906F8">
      <w:pPr>
        <w:spacing w:line="360" w:lineRule="auto"/>
        <w:jc w:val="both"/>
        <w:rPr>
          <w:rFonts w:ascii="Times New Roman" w:hAnsi="Times New Roman" w:cs="Times New Roman"/>
          <w:sz w:val="24"/>
          <w:szCs w:val="24"/>
        </w:rPr>
      </w:pPr>
    </w:p>
    <w:p w14:paraId="3808F90C" w14:textId="77777777" w:rsidR="00910D5C" w:rsidRDefault="00910D5C" w:rsidP="008906F8">
      <w:pPr>
        <w:spacing w:line="360" w:lineRule="auto"/>
        <w:jc w:val="both"/>
        <w:rPr>
          <w:rFonts w:ascii="Times New Roman" w:hAnsi="Times New Roman" w:cs="Times New Roman"/>
          <w:sz w:val="24"/>
          <w:szCs w:val="24"/>
        </w:rPr>
      </w:pPr>
    </w:p>
    <w:p w14:paraId="4B471AF9" w14:textId="77777777" w:rsidR="00910D5C" w:rsidRDefault="00910D5C" w:rsidP="008906F8">
      <w:pPr>
        <w:spacing w:line="360" w:lineRule="auto"/>
        <w:jc w:val="both"/>
        <w:rPr>
          <w:rFonts w:ascii="Times New Roman" w:hAnsi="Times New Roman" w:cs="Times New Roman"/>
          <w:sz w:val="24"/>
          <w:szCs w:val="24"/>
        </w:rPr>
      </w:pPr>
    </w:p>
    <w:p w14:paraId="01E2A597" w14:textId="77777777" w:rsidR="00910D5C" w:rsidRDefault="00910D5C" w:rsidP="008906F8">
      <w:pPr>
        <w:spacing w:line="360" w:lineRule="auto"/>
        <w:jc w:val="both"/>
        <w:rPr>
          <w:rFonts w:ascii="Times New Roman" w:hAnsi="Times New Roman" w:cs="Times New Roman"/>
          <w:sz w:val="24"/>
          <w:szCs w:val="24"/>
        </w:rPr>
      </w:pPr>
    </w:p>
    <w:p w14:paraId="6EF7513E" w14:textId="77777777" w:rsidR="00910D5C" w:rsidRDefault="00910D5C" w:rsidP="008906F8">
      <w:pPr>
        <w:spacing w:line="360" w:lineRule="auto"/>
        <w:jc w:val="both"/>
        <w:rPr>
          <w:rFonts w:ascii="Times New Roman" w:hAnsi="Times New Roman" w:cs="Times New Roman"/>
          <w:sz w:val="24"/>
          <w:szCs w:val="24"/>
        </w:rPr>
      </w:pPr>
    </w:p>
    <w:p w14:paraId="20F4AAFE" w14:textId="77777777" w:rsidR="00910D5C" w:rsidRDefault="00910D5C" w:rsidP="008906F8">
      <w:pPr>
        <w:spacing w:line="360" w:lineRule="auto"/>
        <w:jc w:val="both"/>
        <w:rPr>
          <w:rFonts w:ascii="Times New Roman" w:hAnsi="Times New Roman" w:cs="Times New Roman"/>
          <w:sz w:val="24"/>
          <w:szCs w:val="24"/>
        </w:rPr>
      </w:pPr>
    </w:p>
    <w:p w14:paraId="6550993B" w14:textId="77777777" w:rsidR="00910D5C" w:rsidRDefault="00910D5C" w:rsidP="008906F8">
      <w:pPr>
        <w:spacing w:line="360" w:lineRule="auto"/>
        <w:jc w:val="both"/>
        <w:rPr>
          <w:rFonts w:ascii="Times New Roman" w:hAnsi="Times New Roman" w:cs="Times New Roman"/>
          <w:sz w:val="24"/>
          <w:szCs w:val="24"/>
        </w:rPr>
      </w:pPr>
    </w:p>
    <w:p w14:paraId="601346CC" w14:textId="77777777" w:rsidR="00910D5C" w:rsidRDefault="00910D5C" w:rsidP="008906F8">
      <w:pPr>
        <w:spacing w:line="360" w:lineRule="auto"/>
        <w:jc w:val="both"/>
        <w:rPr>
          <w:rFonts w:ascii="Times New Roman" w:hAnsi="Times New Roman" w:cs="Times New Roman"/>
          <w:sz w:val="24"/>
          <w:szCs w:val="24"/>
        </w:rPr>
      </w:pPr>
    </w:p>
    <w:p w14:paraId="5E8FDC32" w14:textId="77777777" w:rsidR="00910D5C" w:rsidRDefault="00910D5C" w:rsidP="008906F8">
      <w:pPr>
        <w:spacing w:line="360" w:lineRule="auto"/>
        <w:jc w:val="both"/>
        <w:rPr>
          <w:rFonts w:ascii="Times New Roman" w:hAnsi="Times New Roman" w:cs="Times New Roman"/>
          <w:sz w:val="24"/>
          <w:szCs w:val="24"/>
        </w:rPr>
      </w:pPr>
    </w:p>
    <w:p w14:paraId="4FFF4D12" w14:textId="77777777" w:rsidR="00910D5C" w:rsidRDefault="00910D5C" w:rsidP="008906F8">
      <w:pPr>
        <w:spacing w:line="360" w:lineRule="auto"/>
        <w:jc w:val="both"/>
        <w:rPr>
          <w:rFonts w:ascii="Times New Roman" w:hAnsi="Times New Roman" w:cs="Times New Roman"/>
          <w:sz w:val="24"/>
          <w:szCs w:val="24"/>
        </w:rPr>
      </w:pPr>
    </w:p>
    <w:p w14:paraId="103C7C64" w14:textId="77777777" w:rsidR="00910D5C" w:rsidRDefault="00910D5C" w:rsidP="008906F8">
      <w:pPr>
        <w:spacing w:line="360" w:lineRule="auto"/>
        <w:jc w:val="both"/>
        <w:rPr>
          <w:rFonts w:ascii="Times New Roman" w:hAnsi="Times New Roman" w:cs="Times New Roman"/>
          <w:sz w:val="24"/>
          <w:szCs w:val="24"/>
        </w:rPr>
      </w:pPr>
    </w:p>
    <w:p w14:paraId="7B7CBB6D" w14:textId="77777777" w:rsidR="00910D5C" w:rsidRDefault="00910D5C" w:rsidP="008906F8">
      <w:pPr>
        <w:spacing w:line="360" w:lineRule="auto"/>
        <w:jc w:val="both"/>
        <w:rPr>
          <w:rFonts w:ascii="Times New Roman" w:hAnsi="Times New Roman" w:cs="Times New Roman"/>
          <w:sz w:val="24"/>
          <w:szCs w:val="24"/>
        </w:rPr>
      </w:pPr>
    </w:p>
    <w:p w14:paraId="7B2F4027" w14:textId="77777777" w:rsidR="00910D5C" w:rsidRDefault="00910D5C" w:rsidP="008906F8">
      <w:pPr>
        <w:spacing w:line="360" w:lineRule="auto"/>
        <w:jc w:val="both"/>
        <w:rPr>
          <w:rFonts w:ascii="Times New Roman" w:hAnsi="Times New Roman" w:cs="Times New Roman"/>
          <w:sz w:val="24"/>
          <w:szCs w:val="24"/>
        </w:rPr>
      </w:pPr>
    </w:p>
    <w:p w14:paraId="5EBD063C" w14:textId="77777777" w:rsidR="00910D5C" w:rsidRDefault="00910D5C" w:rsidP="008906F8">
      <w:pPr>
        <w:spacing w:line="360" w:lineRule="auto"/>
        <w:jc w:val="both"/>
        <w:rPr>
          <w:rFonts w:ascii="Times New Roman" w:hAnsi="Times New Roman" w:cs="Times New Roman"/>
          <w:sz w:val="24"/>
          <w:szCs w:val="24"/>
        </w:rPr>
      </w:pPr>
    </w:p>
    <w:p w14:paraId="14A5258F" w14:textId="77777777" w:rsidR="00910D5C" w:rsidRDefault="00910D5C" w:rsidP="008906F8">
      <w:pPr>
        <w:spacing w:line="360" w:lineRule="auto"/>
        <w:jc w:val="both"/>
        <w:rPr>
          <w:rFonts w:ascii="Times New Roman" w:hAnsi="Times New Roman" w:cs="Times New Roman"/>
          <w:sz w:val="24"/>
          <w:szCs w:val="24"/>
        </w:rPr>
      </w:pPr>
    </w:p>
    <w:p w14:paraId="1E9E98CC" w14:textId="77777777" w:rsidR="00910D5C" w:rsidRDefault="00910D5C" w:rsidP="008906F8">
      <w:pPr>
        <w:spacing w:line="360" w:lineRule="auto"/>
        <w:jc w:val="both"/>
        <w:rPr>
          <w:rFonts w:ascii="Times New Roman" w:hAnsi="Times New Roman" w:cs="Times New Roman"/>
          <w:sz w:val="24"/>
          <w:szCs w:val="24"/>
        </w:rPr>
      </w:pPr>
    </w:p>
    <w:p w14:paraId="45588647" w14:textId="77777777" w:rsidR="00910D5C" w:rsidRDefault="00910D5C" w:rsidP="008906F8">
      <w:pPr>
        <w:spacing w:line="360" w:lineRule="auto"/>
        <w:jc w:val="both"/>
        <w:rPr>
          <w:rFonts w:ascii="Times New Roman" w:hAnsi="Times New Roman" w:cs="Times New Roman"/>
          <w:sz w:val="24"/>
          <w:szCs w:val="24"/>
        </w:rPr>
      </w:pPr>
    </w:p>
    <w:p w14:paraId="70242629" w14:textId="77777777" w:rsidR="00F636CE" w:rsidRDefault="00F636CE" w:rsidP="0032457B">
      <w:pPr>
        <w:pStyle w:val="NoSpacing"/>
        <w:jc w:val="left"/>
        <w:rPr>
          <w:rFonts w:cs="Times New Roman"/>
          <w:b w:val="0"/>
          <w:caps w:val="0"/>
          <w:sz w:val="24"/>
          <w:szCs w:val="24"/>
        </w:rPr>
      </w:pPr>
    </w:p>
    <w:p w14:paraId="35D8E0F7" w14:textId="77777777" w:rsidR="00A943FC" w:rsidRPr="00D55C15" w:rsidRDefault="00F636CE" w:rsidP="00A943FC">
      <w:pPr>
        <w:pStyle w:val="NoSpacing"/>
        <w:rPr>
          <w:rFonts w:cs="Times New Roman"/>
        </w:rPr>
      </w:pPr>
      <w:r>
        <w:rPr>
          <w:rFonts w:cs="Times New Roman"/>
          <w:b w:val="0"/>
          <w:caps w:val="0"/>
          <w:sz w:val="24"/>
          <w:szCs w:val="24"/>
        </w:rPr>
        <w:br w:type="page"/>
      </w:r>
      <w:r w:rsidR="00A943FC">
        <w:rPr>
          <w:rFonts w:cs="Times New Roman"/>
        </w:rPr>
        <w:lastRenderedPageBreak/>
        <w:t>CHAPTER 04</w:t>
      </w:r>
    </w:p>
    <w:p w14:paraId="5C3B3720" w14:textId="77777777" w:rsidR="00A943FC" w:rsidRPr="00D55C15" w:rsidRDefault="00A943FC" w:rsidP="00A943FC">
      <w:pPr>
        <w:pStyle w:val="Heading1"/>
        <w:rPr>
          <w:rFonts w:eastAsia="Times New Roman" w:cs="Times New Roman"/>
        </w:rPr>
      </w:pPr>
      <w:bookmarkStart w:id="20" w:name="_Toc33502949"/>
      <w:r>
        <w:rPr>
          <w:noProof/>
        </w:rPr>
        <w:t>METHODOLOGY</w:t>
      </w:r>
      <w:bookmarkEnd w:id="20"/>
    </w:p>
    <w:p w14:paraId="66BEA6D5" w14:textId="77777777" w:rsidR="00F636CE" w:rsidRDefault="00F636CE">
      <w:pPr>
        <w:rPr>
          <w:rFonts w:ascii="Times New Roman" w:hAnsi="Times New Roman" w:cs="Times New Roman"/>
          <w:sz w:val="24"/>
          <w:szCs w:val="24"/>
        </w:rPr>
      </w:pPr>
    </w:p>
    <w:p w14:paraId="3B131BE9" w14:textId="77777777" w:rsidR="00A943FC" w:rsidRDefault="00A943FC">
      <w:pPr>
        <w:rPr>
          <w:rFonts w:ascii="Times New Roman" w:hAnsi="Times New Roman" w:cs="Times New Roman"/>
          <w:sz w:val="24"/>
          <w:szCs w:val="24"/>
        </w:rPr>
      </w:pPr>
    </w:p>
    <w:p w14:paraId="67228E03" w14:textId="77777777" w:rsidR="00A943FC" w:rsidRDefault="00A943FC">
      <w:pPr>
        <w:rPr>
          <w:rFonts w:ascii="Times New Roman" w:hAnsi="Times New Roman" w:cs="Times New Roman"/>
          <w:sz w:val="24"/>
          <w:szCs w:val="24"/>
        </w:rPr>
      </w:pPr>
    </w:p>
    <w:p w14:paraId="33AEF729" w14:textId="77777777" w:rsidR="00A943FC" w:rsidRDefault="00A943FC">
      <w:pPr>
        <w:rPr>
          <w:rFonts w:ascii="Times New Roman" w:hAnsi="Times New Roman" w:cs="Times New Roman"/>
          <w:sz w:val="24"/>
          <w:szCs w:val="24"/>
        </w:rPr>
      </w:pPr>
    </w:p>
    <w:p w14:paraId="5A4CB337" w14:textId="77777777" w:rsidR="00A943FC" w:rsidRDefault="00A943FC">
      <w:pPr>
        <w:rPr>
          <w:rFonts w:ascii="Times New Roman" w:hAnsi="Times New Roman" w:cs="Times New Roman"/>
          <w:sz w:val="24"/>
          <w:szCs w:val="24"/>
        </w:rPr>
      </w:pPr>
    </w:p>
    <w:p w14:paraId="4B841E38" w14:textId="77777777" w:rsidR="00A943FC" w:rsidRDefault="00A943FC">
      <w:pPr>
        <w:rPr>
          <w:rFonts w:ascii="Times New Roman" w:hAnsi="Times New Roman" w:cs="Times New Roman"/>
          <w:sz w:val="24"/>
          <w:szCs w:val="24"/>
        </w:rPr>
      </w:pPr>
    </w:p>
    <w:p w14:paraId="268830FF" w14:textId="77777777" w:rsidR="00A943FC" w:rsidRDefault="00A943FC">
      <w:pPr>
        <w:rPr>
          <w:rFonts w:ascii="Times New Roman" w:hAnsi="Times New Roman" w:cs="Times New Roman"/>
          <w:sz w:val="24"/>
          <w:szCs w:val="24"/>
        </w:rPr>
      </w:pPr>
    </w:p>
    <w:p w14:paraId="51CC7AA1" w14:textId="77777777" w:rsidR="00A943FC" w:rsidRDefault="00A943FC">
      <w:pPr>
        <w:rPr>
          <w:rFonts w:ascii="Times New Roman" w:hAnsi="Times New Roman" w:cs="Times New Roman"/>
          <w:sz w:val="24"/>
          <w:szCs w:val="24"/>
        </w:rPr>
      </w:pPr>
    </w:p>
    <w:p w14:paraId="2C896415" w14:textId="77777777" w:rsidR="00A943FC" w:rsidRDefault="00A943FC">
      <w:pPr>
        <w:rPr>
          <w:rFonts w:ascii="Times New Roman" w:hAnsi="Times New Roman" w:cs="Times New Roman"/>
          <w:sz w:val="24"/>
          <w:szCs w:val="24"/>
        </w:rPr>
      </w:pPr>
    </w:p>
    <w:p w14:paraId="2DD13B31" w14:textId="77777777" w:rsidR="00A943FC" w:rsidRDefault="00A943FC">
      <w:pPr>
        <w:rPr>
          <w:rFonts w:ascii="Times New Roman" w:hAnsi="Times New Roman" w:cs="Times New Roman"/>
          <w:sz w:val="24"/>
          <w:szCs w:val="24"/>
        </w:rPr>
      </w:pPr>
    </w:p>
    <w:p w14:paraId="4ED89E2B" w14:textId="77777777" w:rsidR="00A943FC" w:rsidRDefault="00A943FC">
      <w:pPr>
        <w:rPr>
          <w:rFonts w:ascii="Times New Roman" w:hAnsi="Times New Roman" w:cs="Times New Roman"/>
          <w:sz w:val="24"/>
          <w:szCs w:val="24"/>
        </w:rPr>
      </w:pPr>
    </w:p>
    <w:p w14:paraId="6738A984" w14:textId="77777777" w:rsidR="00A943FC" w:rsidRDefault="00A943FC">
      <w:pPr>
        <w:rPr>
          <w:rFonts w:ascii="Times New Roman" w:hAnsi="Times New Roman" w:cs="Times New Roman"/>
          <w:sz w:val="24"/>
          <w:szCs w:val="24"/>
        </w:rPr>
      </w:pPr>
    </w:p>
    <w:p w14:paraId="03CC1B40" w14:textId="77777777" w:rsidR="00A943FC" w:rsidRDefault="00A943FC">
      <w:pPr>
        <w:rPr>
          <w:rFonts w:ascii="Times New Roman" w:hAnsi="Times New Roman" w:cs="Times New Roman"/>
          <w:sz w:val="24"/>
          <w:szCs w:val="24"/>
        </w:rPr>
      </w:pPr>
    </w:p>
    <w:p w14:paraId="483E281D" w14:textId="77777777" w:rsidR="00A943FC" w:rsidRDefault="00A943FC">
      <w:pPr>
        <w:rPr>
          <w:rFonts w:ascii="Times New Roman" w:hAnsi="Times New Roman" w:cs="Times New Roman"/>
          <w:sz w:val="24"/>
          <w:szCs w:val="24"/>
        </w:rPr>
      </w:pPr>
    </w:p>
    <w:p w14:paraId="1395AD6A" w14:textId="77777777" w:rsidR="00A943FC" w:rsidRDefault="00A943FC">
      <w:pPr>
        <w:rPr>
          <w:rFonts w:ascii="Times New Roman" w:hAnsi="Times New Roman" w:cs="Times New Roman"/>
          <w:sz w:val="24"/>
          <w:szCs w:val="24"/>
        </w:rPr>
      </w:pPr>
    </w:p>
    <w:p w14:paraId="702A7CEB" w14:textId="77777777" w:rsidR="00A943FC" w:rsidRDefault="00A943FC">
      <w:pPr>
        <w:rPr>
          <w:rFonts w:ascii="Times New Roman" w:hAnsi="Times New Roman" w:cs="Times New Roman"/>
          <w:sz w:val="24"/>
          <w:szCs w:val="24"/>
        </w:rPr>
      </w:pPr>
    </w:p>
    <w:p w14:paraId="2907332A" w14:textId="77777777" w:rsidR="00A943FC" w:rsidRDefault="00A943FC">
      <w:pPr>
        <w:rPr>
          <w:rFonts w:ascii="Times New Roman" w:hAnsi="Times New Roman" w:cs="Times New Roman"/>
          <w:sz w:val="24"/>
          <w:szCs w:val="24"/>
        </w:rPr>
      </w:pPr>
    </w:p>
    <w:p w14:paraId="1442AC66" w14:textId="77777777" w:rsidR="00A943FC" w:rsidRDefault="00A943FC">
      <w:pPr>
        <w:rPr>
          <w:rFonts w:ascii="Times New Roman" w:hAnsi="Times New Roman" w:cs="Times New Roman"/>
          <w:sz w:val="24"/>
          <w:szCs w:val="24"/>
        </w:rPr>
      </w:pPr>
    </w:p>
    <w:p w14:paraId="5CDC8C3C" w14:textId="77777777" w:rsidR="00A943FC" w:rsidRDefault="00A943FC">
      <w:pPr>
        <w:rPr>
          <w:rFonts w:ascii="Times New Roman" w:hAnsi="Times New Roman" w:cs="Times New Roman"/>
          <w:sz w:val="24"/>
          <w:szCs w:val="24"/>
        </w:rPr>
      </w:pPr>
    </w:p>
    <w:p w14:paraId="13FCC912" w14:textId="77777777" w:rsidR="00A943FC" w:rsidRDefault="00A943FC">
      <w:pPr>
        <w:rPr>
          <w:rFonts w:ascii="Times New Roman" w:hAnsi="Times New Roman" w:cs="Times New Roman"/>
          <w:sz w:val="24"/>
          <w:szCs w:val="24"/>
        </w:rPr>
      </w:pPr>
    </w:p>
    <w:p w14:paraId="63BA60E6" w14:textId="77777777" w:rsidR="00A943FC" w:rsidRDefault="00A943FC">
      <w:pPr>
        <w:rPr>
          <w:rFonts w:ascii="Times New Roman" w:hAnsi="Times New Roman" w:cs="Times New Roman"/>
          <w:sz w:val="24"/>
          <w:szCs w:val="24"/>
        </w:rPr>
      </w:pPr>
    </w:p>
    <w:p w14:paraId="00243B97" w14:textId="77777777" w:rsidR="00A943FC" w:rsidRDefault="00A943FC">
      <w:pPr>
        <w:rPr>
          <w:rFonts w:ascii="Times New Roman" w:hAnsi="Times New Roman" w:cs="Times New Roman"/>
          <w:sz w:val="24"/>
          <w:szCs w:val="24"/>
        </w:rPr>
      </w:pPr>
    </w:p>
    <w:p w14:paraId="090EAFC7" w14:textId="77777777" w:rsidR="00A943FC" w:rsidRDefault="00A943FC">
      <w:pPr>
        <w:rPr>
          <w:rFonts w:ascii="Times New Roman" w:hAnsi="Times New Roman" w:cs="Times New Roman"/>
          <w:sz w:val="24"/>
          <w:szCs w:val="24"/>
        </w:rPr>
      </w:pPr>
    </w:p>
    <w:p w14:paraId="137A274F" w14:textId="77777777" w:rsidR="00A943FC" w:rsidRDefault="00A943FC">
      <w:pPr>
        <w:rPr>
          <w:rFonts w:ascii="Times New Roman" w:hAnsi="Times New Roman" w:cs="Times New Roman"/>
          <w:sz w:val="24"/>
          <w:szCs w:val="24"/>
        </w:rPr>
      </w:pPr>
    </w:p>
    <w:p w14:paraId="5042C486" w14:textId="77777777" w:rsidR="00EE384F" w:rsidRDefault="00EE384F" w:rsidP="0032457B">
      <w:pPr>
        <w:pStyle w:val="NoSpacing"/>
        <w:jc w:val="left"/>
        <w:rPr>
          <w:rFonts w:cs="Times New Roman"/>
          <w:b w:val="0"/>
          <w:caps w:val="0"/>
          <w:sz w:val="24"/>
          <w:szCs w:val="24"/>
        </w:rPr>
      </w:pPr>
    </w:p>
    <w:p w14:paraId="2C7A3A89" w14:textId="77777777" w:rsidR="0083650B" w:rsidRPr="00D55C15" w:rsidRDefault="00A943FC" w:rsidP="0032457B">
      <w:pPr>
        <w:pStyle w:val="NoSpacing"/>
        <w:rPr>
          <w:rFonts w:cs="Times New Roman"/>
        </w:rPr>
      </w:pPr>
      <w:r>
        <w:rPr>
          <w:rFonts w:cs="Times New Roman"/>
        </w:rPr>
        <w:lastRenderedPageBreak/>
        <w:t>CHAPTER 05</w:t>
      </w:r>
    </w:p>
    <w:p w14:paraId="68246080" w14:textId="77777777" w:rsidR="0083650B" w:rsidRPr="00D55C15" w:rsidRDefault="0083650B" w:rsidP="00056467">
      <w:pPr>
        <w:pStyle w:val="Heading1"/>
        <w:rPr>
          <w:rFonts w:cs="Times New Roman"/>
        </w:rPr>
      </w:pPr>
      <w:bookmarkStart w:id="21" w:name="_Toc20446600"/>
      <w:bookmarkStart w:id="22" w:name="_Toc33379712"/>
      <w:bookmarkStart w:id="23" w:name="_Toc33381107"/>
      <w:bookmarkStart w:id="24" w:name="_Toc33502950"/>
      <w:r w:rsidRPr="00D55C15">
        <w:rPr>
          <w:rFonts w:cs="Times New Roman"/>
        </w:rPr>
        <w:t>RESULTS AND DISCUSSION</w:t>
      </w:r>
      <w:bookmarkEnd w:id="21"/>
      <w:bookmarkEnd w:id="22"/>
      <w:bookmarkEnd w:id="23"/>
      <w:bookmarkEnd w:id="24"/>
    </w:p>
    <w:p w14:paraId="5696FA52" w14:textId="77777777" w:rsidR="00D605CA" w:rsidRDefault="00D605CA" w:rsidP="00335644">
      <w:pPr>
        <w:pStyle w:val="NoSpacing"/>
        <w:rPr>
          <w:rFonts w:cs="Times New Roman"/>
        </w:rPr>
      </w:pPr>
    </w:p>
    <w:p w14:paraId="790E043C" w14:textId="77777777" w:rsidR="00910D5C" w:rsidRDefault="00910D5C" w:rsidP="00335644">
      <w:pPr>
        <w:pStyle w:val="NoSpacing"/>
        <w:rPr>
          <w:rFonts w:cs="Times New Roman"/>
        </w:rPr>
      </w:pPr>
    </w:p>
    <w:p w14:paraId="29C579F1" w14:textId="77777777" w:rsidR="00910D5C" w:rsidRDefault="00910D5C" w:rsidP="00335644">
      <w:pPr>
        <w:pStyle w:val="NoSpacing"/>
        <w:rPr>
          <w:rFonts w:cs="Times New Roman"/>
        </w:rPr>
      </w:pPr>
    </w:p>
    <w:p w14:paraId="17E3EE0A" w14:textId="77777777" w:rsidR="00910D5C" w:rsidRDefault="00910D5C" w:rsidP="00335644">
      <w:pPr>
        <w:pStyle w:val="NoSpacing"/>
        <w:rPr>
          <w:rFonts w:cs="Times New Roman"/>
        </w:rPr>
      </w:pPr>
    </w:p>
    <w:p w14:paraId="1E2FC728" w14:textId="77777777" w:rsidR="00910D5C" w:rsidRDefault="00910D5C" w:rsidP="00335644">
      <w:pPr>
        <w:pStyle w:val="NoSpacing"/>
        <w:rPr>
          <w:rFonts w:cs="Times New Roman"/>
        </w:rPr>
      </w:pPr>
    </w:p>
    <w:p w14:paraId="29F814FC" w14:textId="77777777" w:rsidR="00910D5C" w:rsidRDefault="00910D5C" w:rsidP="00335644">
      <w:pPr>
        <w:pStyle w:val="NoSpacing"/>
        <w:rPr>
          <w:rFonts w:cs="Times New Roman"/>
        </w:rPr>
      </w:pPr>
    </w:p>
    <w:p w14:paraId="2D49DE04" w14:textId="77777777" w:rsidR="00910D5C" w:rsidRDefault="00910D5C" w:rsidP="00335644">
      <w:pPr>
        <w:pStyle w:val="NoSpacing"/>
        <w:rPr>
          <w:rFonts w:cs="Times New Roman"/>
        </w:rPr>
      </w:pPr>
    </w:p>
    <w:p w14:paraId="05D70A76" w14:textId="77777777" w:rsidR="00910D5C" w:rsidRDefault="00910D5C" w:rsidP="00335644">
      <w:pPr>
        <w:pStyle w:val="NoSpacing"/>
        <w:rPr>
          <w:rFonts w:cs="Times New Roman"/>
        </w:rPr>
      </w:pPr>
    </w:p>
    <w:p w14:paraId="25B8FD87" w14:textId="77777777" w:rsidR="00910D5C" w:rsidRDefault="00910D5C" w:rsidP="00335644">
      <w:pPr>
        <w:pStyle w:val="NoSpacing"/>
        <w:rPr>
          <w:rFonts w:cs="Times New Roman"/>
        </w:rPr>
      </w:pPr>
    </w:p>
    <w:p w14:paraId="44E2E169" w14:textId="77777777" w:rsidR="00910D5C" w:rsidRDefault="00910D5C" w:rsidP="00335644">
      <w:pPr>
        <w:pStyle w:val="NoSpacing"/>
        <w:rPr>
          <w:rFonts w:cs="Times New Roman"/>
        </w:rPr>
      </w:pPr>
    </w:p>
    <w:p w14:paraId="4EEE49EB" w14:textId="77777777" w:rsidR="00910D5C" w:rsidRDefault="00910D5C" w:rsidP="00335644">
      <w:pPr>
        <w:pStyle w:val="NoSpacing"/>
        <w:rPr>
          <w:rFonts w:cs="Times New Roman"/>
        </w:rPr>
      </w:pPr>
    </w:p>
    <w:p w14:paraId="26968EDE" w14:textId="77777777" w:rsidR="00910D5C" w:rsidRDefault="00910D5C" w:rsidP="00335644">
      <w:pPr>
        <w:pStyle w:val="NoSpacing"/>
        <w:rPr>
          <w:rFonts w:cs="Times New Roman"/>
        </w:rPr>
      </w:pPr>
    </w:p>
    <w:p w14:paraId="78F3B3F6" w14:textId="77777777" w:rsidR="00910D5C" w:rsidRDefault="00910D5C" w:rsidP="00335644">
      <w:pPr>
        <w:pStyle w:val="NoSpacing"/>
        <w:rPr>
          <w:rFonts w:cs="Times New Roman"/>
        </w:rPr>
      </w:pPr>
    </w:p>
    <w:p w14:paraId="384BD1FD" w14:textId="77777777" w:rsidR="00910D5C" w:rsidRDefault="00910D5C" w:rsidP="00335644">
      <w:pPr>
        <w:pStyle w:val="NoSpacing"/>
        <w:rPr>
          <w:rFonts w:cs="Times New Roman"/>
        </w:rPr>
      </w:pPr>
    </w:p>
    <w:p w14:paraId="4FC3A6DC" w14:textId="77777777" w:rsidR="00910D5C" w:rsidRDefault="00910D5C" w:rsidP="00335644">
      <w:pPr>
        <w:pStyle w:val="NoSpacing"/>
        <w:rPr>
          <w:rFonts w:cs="Times New Roman"/>
        </w:rPr>
      </w:pPr>
    </w:p>
    <w:p w14:paraId="1FE5187F" w14:textId="77777777" w:rsidR="00910D5C" w:rsidRDefault="00910D5C" w:rsidP="00335644">
      <w:pPr>
        <w:pStyle w:val="NoSpacing"/>
        <w:rPr>
          <w:rFonts w:cs="Times New Roman"/>
        </w:rPr>
      </w:pPr>
    </w:p>
    <w:p w14:paraId="32E97A0F" w14:textId="77777777" w:rsidR="00910D5C" w:rsidRDefault="00910D5C" w:rsidP="00335644">
      <w:pPr>
        <w:pStyle w:val="NoSpacing"/>
        <w:rPr>
          <w:rFonts w:cs="Times New Roman"/>
        </w:rPr>
      </w:pPr>
    </w:p>
    <w:p w14:paraId="41FC5496" w14:textId="77777777" w:rsidR="00910D5C" w:rsidRDefault="00910D5C" w:rsidP="00335644">
      <w:pPr>
        <w:pStyle w:val="NoSpacing"/>
        <w:rPr>
          <w:rFonts w:cs="Times New Roman"/>
        </w:rPr>
      </w:pPr>
    </w:p>
    <w:p w14:paraId="0845CEBE" w14:textId="77777777" w:rsidR="00910D5C" w:rsidRDefault="00910D5C" w:rsidP="00335644">
      <w:pPr>
        <w:pStyle w:val="NoSpacing"/>
        <w:rPr>
          <w:rFonts w:cs="Times New Roman"/>
        </w:rPr>
      </w:pPr>
    </w:p>
    <w:p w14:paraId="7919171A" w14:textId="77777777" w:rsidR="00910D5C" w:rsidRDefault="00910D5C" w:rsidP="00335644">
      <w:pPr>
        <w:pStyle w:val="NoSpacing"/>
        <w:rPr>
          <w:rFonts w:cs="Times New Roman"/>
        </w:rPr>
      </w:pPr>
    </w:p>
    <w:p w14:paraId="5298369B" w14:textId="77777777" w:rsidR="00910D5C" w:rsidRDefault="00910D5C" w:rsidP="00335644">
      <w:pPr>
        <w:pStyle w:val="NoSpacing"/>
        <w:rPr>
          <w:rFonts w:cs="Times New Roman"/>
        </w:rPr>
      </w:pPr>
    </w:p>
    <w:p w14:paraId="3473C362" w14:textId="77777777" w:rsidR="00910D5C" w:rsidRDefault="00910D5C" w:rsidP="00335644">
      <w:pPr>
        <w:pStyle w:val="NoSpacing"/>
        <w:rPr>
          <w:rFonts w:cs="Times New Roman"/>
        </w:rPr>
      </w:pPr>
    </w:p>
    <w:p w14:paraId="581B4FBB" w14:textId="77777777" w:rsidR="00910D5C" w:rsidRDefault="00910D5C" w:rsidP="00335644">
      <w:pPr>
        <w:pStyle w:val="NoSpacing"/>
        <w:rPr>
          <w:rFonts w:cs="Times New Roman"/>
        </w:rPr>
      </w:pPr>
    </w:p>
    <w:p w14:paraId="2ACE9D90" w14:textId="77777777" w:rsidR="00910D5C" w:rsidRDefault="00910D5C" w:rsidP="00335644">
      <w:pPr>
        <w:pStyle w:val="NoSpacing"/>
        <w:rPr>
          <w:rFonts w:cs="Times New Roman"/>
        </w:rPr>
      </w:pPr>
    </w:p>
    <w:p w14:paraId="537F74FA" w14:textId="77777777" w:rsidR="000813EA" w:rsidRPr="00D55C15" w:rsidRDefault="000813EA" w:rsidP="00335644">
      <w:pPr>
        <w:pStyle w:val="NoSpacing"/>
        <w:rPr>
          <w:rFonts w:cs="Times New Roman"/>
        </w:rPr>
      </w:pPr>
      <w:r w:rsidRPr="00D55C15">
        <w:rPr>
          <w:rFonts w:cs="Times New Roman"/>
        </w:rPr>
        <w:lastRenderedPageBreak/>
        <w:t>CHAPTER 0</w:t>
      </w:r>
      <w:r w:rsidR="005C19BE">
        <w:rPr>
          <w:rFonts w:cs="Times New Roman"/>
        </w:rPr>
        <w:t>6</w:t>
      </w:r>
    </w:p>
    <w:p w14:paraId="5BB78897" w14:textId="77777777" w:rsidR="000813EA" w:rsidRPr="00D55C15" w:rsidRDefault="000813EA" w:rsidP="000813EA">
      <w:pPr>
        <w:pStyle w:val="Heading1"/>
        <w:rPr>
          <w:rFonts w:cs="Times New Roman"/>
        </w:rPr>
      </w:pPr>
      <w:bookmarkStart w:id="25" w:name="_Toc20446622"/>
      <w:bookmarkStart w:id="26" w:name="_Toc33379713"/>
      <w:bookmarkStart w:id="27" w:name="_Toc33381108"/>
      <w:bookmarkStart w:id="28" w:name="_Toc33502951"/>
      <w:r w:rsidRPr="00D55C15">
        <w:rPr>
          <w:rFonts w:cs="Times New Roman"/>
        </w:rPr>
        <w:t>CONCLUSION</w:t>
      </w:r>
      <w:bookmarkEnd w:id="25"/>
      <w:bookmarkEnd w:id="26"/>
      <w:bookmarkEnd w:id="27"/>
      <w:r w:rsidR="002921AB">
        <w:rPr>
          <w:rFonts w:cs="Times New Roman"/>
        </w:rPr>
        <w:t>S</w:t>
      </w:r>
      <w:bookmarkEnd w:id="28"/>
    </w:p>
    <w:p w14:paraId="2AFFE6AB" w14:textId="77777777" w:rsidR="000813EA" w:rsidRPr="00D55C15" w:rsidRDefault="000813EA" w:rsidP="000813EA">
      <w:pPr>
        <w:rPr>
          <w:rFonts w:ascii="Times New Roman" w:hAnsi="Times New Roman" w:cs="Times New Roman"/>
        </w:rPr>
      </w:pPr>
    </w:p>
    <w:p w14:paraId="3640F17C" w14:textId="77777777" w:rsidR="000813EA" w:rsidRDefault="000813EA" w:rsidP="000813EA">
      <w:pPr>
        <w:rPr>
          <w:rFonts w:ascii="Times New Roman" w:hAnsi="Times New Roman" w:cs="Times New Roman"/>
          <w:sz w:val="24"/>
          <w:szCs w:val="24"/>
        </w:rPr>
      </w:pPr>
    </w:p>
    <w:p w14:paraId="747CE0D5" w14:textId="77777777" w:rsidR="00910D5C" w:rsidRDefault="00910D5C" w:rsidP="000813EA">
      <w:pPr>
        <w:rPr>
          <w:rFonts w:ascii="Times New Roman" w:hAnsi="Times New Roman" w:cs="Times New Roman"/>
          <w:sz w:val="24"/>
          <w:szCs w:val="24"/>
        </w:rPr>
      </w:pPr>
    </w:p>
    <w:p w14:paraId="75CA53D2" w14:textId="77777777" w:rsidR="00910D5C" w:rsidRDefault="00910D5C" w:rsidP="000813EA">
      <w:pPr>
        <w:rPr>
          <w:rFonts w:ascii="Times New Roman" w:hAnsi="Times New Roman" w:cs="Times New Roman"/>
          <w:sz w:val="24"/>
          <w:szCs w:val="24"/>
        </w:rPr>
      </w:pPr>
    </w:p>
    <w:p w14:paraId="6DFE96A6" w14:textId="77777777" w:rsidR="00910D5C" w:rsidRDefault="00910D5C" w:rsidP="000813EA">
      <w:pPr>
        <w:rPr>
          <w:rFonts w:ascii="Times New Roman" w:hAnsi="Times New Roman" w:cs="Times New Roman"/>
          <w:sz w:val="24"/>
          <w:szCs w:val="24"/>
        </w:rPr>
      </w:pPr>
    </w:p>
    <w:p w14:paraId="5AE645C8" w14:textId="77777777" w:rsidR="00910D5C" w:rsidRDefault="00910D5C" w:rsidP="000813EA">
      <w:pPr>
        <w:rPr>
          <w:rFonts w:ascii="Times New Roman" w:hAnsi="Times New Roman" w:cs="Times New Roman"/>
          <w:sz w:val="24"/>
          <w:szCs w:val="24"/>
        </w:rPr>
      </w:pPr>
    </w:p>
    <w:p w14:paraId="4F0FDDA6" w14:textId="77777777" w:rsidR="00910D5C" w:rsidRDefault="00910D5C" w:rsidP="000813EA">
      <w:pPr>
        <w:rPr>
          <w:rFonts w:ascii="Times New Roman" w:hAnsi="Times New Roman" w:cs="Times New Roman"/>
          <w:sz w:val="24"/>
          <w:szCs w:val="24"/>
        </w:rPr>
      </w:pPr>
    </w:p>
    <w:p w14:paraId="2EB71AE6" w14:textId="77777777" w:rsidR="00910D5C" w:rsidRDefault="00910D5C" w:rsidP="000813EA">
      <w:pPr>
        <w:rPr>
          <w:rFonts w:ascii="Times New Roman" w:hAnsi="Times New Roman" w:cs="Times New Roman"/>
          <w:sz w:val="24"/>
          <w:szCs w:val="24"/>
        </w:rPr>
      </w:pPr>
    </w:p>
    <w:p w14:paraId="418FAB1E" w14:textId="77777777" w:rsidR="00910D5C" w:rsidRPr="00D55C15" w:rsidRDefault="00910D5C" w:rsidP="000813EA">
      <w:pPr>
        <w:rPr>
          <w:rFonts w:ascii="Times New Roman" w:hAnsi="Times New Roman" w:cs="Times New Roman"/>
        </w:rPr>
      </w:pPr>
    </w:p>
    <w:p w14:paraId="3FA47544" w14:textId="77777777" w:rsidR="000813EA" w:rsidRPr="00D55C15" w:rsidRDefault="000813EA" w:rsidP="000813EA">
      <w:pPr>
        <w:rPr>
          <w:rFonts w:ascii="Times New Roman" w:hAnsi="Times New Roman" w:cs="Times New Roman"/>
        </w:rPr>
      </w:pPr>
    </w:p>
    <w:p w14:paraId="2333839A" w14:textId="77777777" w:rsidR="000813EA" w:rsidRPr="00D55C15" w:rsidRDefault="000813EA" w:rsidP="000813EA">
      <w:pPr>
        <w:rPr>
          <w:rFonts w:ascii="Times New Roman" w:hAnsi="Times New Roman" w:cs="Times New Roman"/>
        </w:rPr>
      </w:pPr>
    </w:p>
    <w:p w14:paraId="0A4C72E1" w14:textId="77777777" w:rsidR="000813EA" w:rsidRPr="00D55C15" w:rsidRDefault="000813EA" w:rsidP="000813EA">
      <w:pPr>
        <w:rPr>
          <w:rFonts w:ascii="Times New Roman" w:hAnsi="Times New Roman" w:cs="Times New Roman"/>
        </w:rPr>
      </w:pPr>
    </w:p>
    <w:p w14:paraId="31DFE39A" w14:textId="77777777" w:rsidR="000813EA" w:rsidRPr="00D55C15" w:rsidRDefault="000813EA" w:rsidP="000813EA">
      <w:pPr>
        <w:spacing w:line="331" w:lineRule="atLeast"/>
        <w:rPr>
          <w:rFonts w:ascii="Times New Roman" w:eastAsia="Times New Roman" w:hAnsi="Times New Roman" w:cs="Times New Roman"/>
          <w:color w:val="000000"/>
          <w:sz w:val="24"/>
          <w:szCs w:val="24"/>
        </w:rPr>
      </w:pPr>
      <w:r w:rsidRPr="00D55C15">
        <w:rPr>
          <w:rFonts w:ascii="Times New Roman" w:eastAsia="Times New Roman" w:hAnsi="Times New Roman" w:cs="Times New Roman"/>
          <w:color w:val="000000"/>
          <w:sz w:val="24"/>
          <w:szCs w:val="24"/>
        </w:rPr>
        <w:tab/>
      </w:r>
    </w:p>
    <w:p w14:paraId="752B57D2" w14:textId="77777777" w:rsidR="0084047F" w:rsidRDefault="0084047F"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1AD4FB11" w14:textId="77777777" w:rsidR="0084047F" w:rsidRDefault="0084047F"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77B084AD" w14:textId="77777777" w:rsidR="0084047F" w:rsidRDefault="0084047F"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49DEE851" w14:textId="77777777" w:rsidR="0084047F" w:rsidRDefault="0084047F"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078354DB" w14:textId="77777777" w:rsidR="0084047F" w:rsidRDefault="0084047F"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545AF879" w14:textId="77777777" w:rsidR="002921AB" w:rsidRDefault="002921AB">
      <w:pPr>
        <w:rPr>
          <w:rFonts w:ascii="Times New Roman" w:hAnsi="Times New Roman" w:cs="Times New Roman"/>
          <w:noProof/>
          <w:sz w:val="24"/>
          <w:szCs w:val="24"/>
        </w:rPr>
      </w:pPr>
      <w:r>
        <w:rPr>
          <w:rFonts w:ascii="Times New Roman" w:hAnsi="Times New Roman" w:cs="Times New Roman"/>
          <w:noProof/>
          <w:sz w:val="24"/>
          <w:szCs w:val="24"/>
        </w:rPr>
        <w:br w:type="page"/>
      </w:r>
    </w:p>
    <w:p w14:paraId="40FB2C86" w14:textId="77777777" w:rsidR="002921AB" w:rsidRPr="00D55C15" w:rsidRDefault="002921AB" w:rsidP="002921AB">
      <w:pPr>
        <w:pStyle w:val="NoSpacing"/>
        <w:rPr>
          <w:rFonts w:cs="Times New Roman"/>
        </w:rPr>
      </w:pPr>
      <w:r w:rsidRPr="00D55C15">
        <w:rPr>
          <w:rFonts w:cs="Times New Roman"/>
        </w:rPr>
        <w:lastRenderedPageBreak/>
        <w:t>CHAPTER 0</w:t>
      </w:r>
      <w:r>
        <w:rPr>
          <w:rFonts w:cs="Times New Roman"/>
        </w:rPr>
        <w:t>7</w:t>
      </w:r>
    </w:p>
    <w:p w14:paraId="7EE7E01A" w14:textId="77777777" w:rsidR="002921AB" w:rsidRPr="00D55C15" w:rsidRDefault="002921AB" w:rsidP="002921AB">
      <w:pPr>
        <w:pStyle w:val="Heading1"/>
        <w:rPr>
          <w:rFonts w:cs="Times New Roman"/>
        </w:rPr>
      </w:pPr>
      <w:bookmarkStart w:id="29" w:name="_Toc33502952"/>
      <w:r>
        <w:rPr>
          <w:rFonts w:cs="Times New Roman"/>
        </w:rPr>
        <w:t>FUTURE WORK</w:t>
      </w:r>
      <w:bookmarkEnd w:id="29"/>
    </w:p>
    <w:p w14:paraId="208D33F7" w14:textId="77777777" w:rsidR="00910D5C" w:rsidRDefault="00910D5C"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640F6192" w14:textId="77777777" w:rsidR="00910D5C" w:rsidRDefault="00910D5C"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3D1F0BE2" w14:textId="77777777" w:rsidR="00910D5C" w:rsidRDefault="00910D5C"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6B17C1E1"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0975BA58"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047A8123"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6AB8D3E9"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4FA67453"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3FC97675"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2ED24C55"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54C72CF3"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78143878" w14:textId="77777777" w:rsidR="002921AB" w:rsidRDefault="002921AB" w:rsidP="000813EA">
      <w:pPr>
        <w:widowControl w:val="0"/>
        <w:autoSpaceDE w:val="0"/>
        <w:autoSpaceDN w:val="0"/>
        <w:adjustRightInd w:val="0"/>
        <w:spacing w:line="360" w:lineRule="auto"/>
        <w:ind w:left="640" w:hanging="640"/>
        <w:rPr>
          <w:rFonts w:ascii="Times New Roman" w:hAnsi="Times New Roman" w:cs="Times New Roman"/>
          <w:noProof/>
          <w:sz w:val="24"/>
          <w:szCs w:val="24"/>
        </w:rPr>
      </w:pPr>
    </w:p>
    <w:p w14:paraId="3AC75DC3" w14:textId="77777777" w:rsidR="00133953" w:rsidRDefault="002921AB" w:rsidP="002921AB">
      <w:pPr>
        <w:rPr>
          <w:rFonts w:ascii="Times New Roman" w:hAnsi="Times New Roman" w:cs="Times New Roman"/>
          <w:noProof/>
          <w:sz w:val="24"/>
          <w:szCs w:val="24"/>
        </w:rPr>
      </w:pPr>
      <w:r>
        <w:rPr>
          <w:rFonts w:ascii="Times New Roman" w:hAnsi="Times New Roman" w:cs="Times New Roman"/>
          <w:noProof/>
          <w:sz w:val="24"/>
          <w:szCs w:val="24"/>
        </w:rPr>
        <w:br w:type="page"/>
      </w:r>
    </w:p>
    <w:p w14:paraId="0D64D996" w14:textId="77777777" w:rsidR="00A943FC" w:rsidRDefault="0084047F" w:rsidP="00A943FC">
      <w:pPr>
        <w:pStyle w:val="Heading1"/>
        <w:rPr>
          <w:rFonts w:cs="Times New Roman"/>
        </w:rPr>
      </w:pPr>
      <w:bookmarkStart w:id="30" w:name="_Toc20446624"/>
      <w:bookmarkStart w:id="31" w:name="_Toc33379714"/>
      <w:bookmarkStart w:id="32" w:name="_Toc33381109"/>
      <w:bookmarkStart w:id="33" w:name="_Toc33502953"/>
      <w:r w:rsidRPr="00D55C15">
        <w:rPr>
          <w:rFonts w:cs="Times New Roman"/>
        </w:rPr>
        <w:lastRenderedPageBreak/>
        <w:t>REFERENCES</w:t>
      </w:r>
      <w:bookmarkEnd w:id="30"/>
      <w:bookmarkEnd w:id="31"/>
      <w:bookmarkEnd w:id="32"/>
      <w:bookmarkEnd w:id="33"/>
    </w:p>
    <w:p w14:paraId="70FBF780" w14:textId="77777777" w:rsidR="00A943FC" w:rsidRPr="00A943FC" w:rsidRDefault="00A943FC" w:rsidP="00A943FC"/>
    <w:p w14:paraId="0D52E98E" w14:textId="77777777" w:rsidR="00A943FC" w:rsidRPr="00A943FC" w:rsidRDefault="00A943FC" w:rsidP="00A943FC"/>
    <w:p w14:paraId="40D6B065" w14:textId="77777777" w:rsidR="002323F6" w:rsidRDefault="002323F6" w:rsidP="003D2A4A">
      <w:pPr>
        <w:widowControl w:val="0"/>
        <w:autoSpaceDE w:val="0"/>
        <w:autoSpaceDN w:val="0"/>
        <w:adjustRightInd w:val="0"/>
        <w:spacing w:line="360" w:lineRule="auto"/>
        <w:ind w:left="640" w:hanging="640"/>
        <w:rPr>
          <w:rFonts w:ascii="Times New Roman" w:hAnsi="Times New Roman" w:cs="Times New Roman"/>
          <w:noProof/>
          <w:sz w:val="24"/>
          <w:szCs w:val="24"/>
        </w:rPr>
      </w:pPr>
    </w:p>
    <w:p w14:paraId="0739FB4C" w14:textId="77777777" w:rsidR="002921AB" w:rsidRDefault="002921AB" w:rsidP="003D2A4A">
      <w:pPr>
        <w:widowControl w:val="0"/>
        <w:autoSpaceDE w:val="0"/>
        <w:autoSpaceDN w:val="0"/>
        <w:adjustRightInd w:val="0"/>
        <w:spacing w:line="360" w:lineRule="auto"/>
        <w:ind w:left="640" w:hanging="640"/>
        <w:rPr>
          <w:rFonts w:ascii="Times New Roman" w:hAnsi="Times New Roman" w:cs="Times New Roman"/>
          <w:noProof/>
          <w:sz w:val="24"/>
          <w:szCs w:val="24"/>
        </w:rPr>
      </w:pPr>
    </w:p>
    <w:p w14:paraId="566A359A" w14:textId="77777777" w:rsidR="002921AB" w:rsidRDefault="002921AB">
      <w:pPr>
        <w:rPr>
          <w:rFonts w:ascii="Times New Roman" w:hAnsi="Times New Roman" w:cs="Times New Roman"/>
          <w:noProof/>
          <w:sz w:val="24"/>
          <w:szCs w:val="24"/>
        </w:rPr>
      </w:pPr>
      <w:r>
        <w:rPr>
          <w:rFonts w:ascii="Times New Roman" w:hAnsi="Times New Roman" w:cs="Times New Roman"/>
          <w:noProof/>
          <w:sz w:val="24"/>
          <w:szCs w:val="24"/>
        </w:rPr>
        <w:br w:type="page"/>
      </w:r>
    </w:p>
    <w:p w14:paraId="4397281E" w14:textId="77777777" w:rsidR="002921AB" w:rsidRDefault="002921AB" w:rsidP="002921AB">
      <w:pPr>
        <w:pStyle w:val="Heading1"/>
        <w:rPr>
          <w:rFonts w:cs="Times New Roman"/>
        </w:rPr>
      </w:pPr>
      <w:bookmarkStart w:id="34" w:name="_Toc33502954"/>
      <w:r>
        <w:rPr>
          <w:rFonts w:cs="Times New Roman"/>
        </w:rPr>
        <w:lastRenderedPageBreak/>
        <w:t>APPENDIX A</w:t>
      </w:r>
      <w:bookmarkEnd w:id="34"/>
    </w:p>
    <w:p w14:paraId="18EAD234" w14:textId="77777777" w:rsidR="002921AB" w:rsidRPr="00D55C15" w:rsidRDefault="002921AB" w:rsidP="002921AB">
      <w:pPr>
        <w:widowControl w:val="0"/>
        <w:autoSpaceDE w:val="0"/>
        <w:autoSpaceDN w:val="0"/>
        <w:adjustRightInd w:val="0"/>
        <w:spacing w:line="360" w:lineRule="auto"/>
        <w:rPr>
          <w:rFonts w:ascii="Times New Roman" w:hAnsi="Times New Roman" w:cs="Times New Roman"/>
          <w:noProof/>
          <w:sz w:val="24"/>
          <w:szCs w:val="24"/>
        </w:rPr>
      </w:pPr>
    </w:p>
    <w:sectPr w:rsidR="002921AB" w:rsidRPr="00D55C15" w:rsidSect="002D71BD">
      <w:headerReference w:type="default" r:id="rId11"/>
      <w:footerReference w:type="default" r:id="rId12"/>
      <w:pgSz w:w="12240" w:h="15840"/>
      <w:pgMar w:top="1411" w:right="850" w:bottom="1411" w:left="2261" w:header="576" w:footer="576"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EA77B" w14:textId="77777777" w:rsidR="002F363F" w:rsidRDefault="002F363F" w:rsidP="001F1D4F">
      <w:pPr>
        <w:spacing w:after="0" w:line="240" w:lineRule="auto"/>
      </w:pPr>
      <w:r>
        <w:separator/>
      </w:r>
    </w:p>
  </w:endnote>
  <w:endnote w:type="continuationSeparator" w:id="0">
    <w:p w14:paraId="0C0938EC" w14:textId="77777777" w:rsidR="002F363F" w:rsidRDefault="002F363F" w:rsidP="001F1D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B6C2A" w14:textId="77777777" w:rsidR="002921AB" w:rsidRPr="00A950F3" w:rsidRDefault="002921AB">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A44F5" w14:textId="77777777" w:rsidR="002921AB" w:rsidRPr="00A950F3" w:rsidRDefault="002921AB">
    <w:pPr>
      <w:pStyle w:val="Footer"/>
      <w:jc w:val="center"/>
      <w:rPr>
        <w:rFonts w:ascii="Times New Roman" w:hAnsi="Times New Roman" w:cs="Times New Roman"/>
      </w:rPr>
    </w:pPr>
    <w:r w:rsidRPr="00A950F3">
      <w:rPr>
        <w:rFonts w:ascii="Times New Roman" w:hAnsi="Times New Roman" w:cs="Times New Roman"/>
      </w:rPr>
      <w:fldChar w:fldCharType="begin"/>
    </w:r>
    <w:r w:rsidRPr="00A950F3">
      <w:rPr>
        <w:rFonts w:ascii="Times New Roman" w:hAnsi="Times New Roman" w:cs="Times New Roman"/>
      </w:rPr>
      <w:instrText xml:space="preserve"> PAGE   \* MERGEFORMAT </w:instrText>
    </w:r>
    <w:r w:rsidRPr="00A950F3">
      <w:rPr>
        <w:rFonts w:ascii="Times New Roman" w:hAnsi="Times New Roman" w:cs="Times New Roman"/>
      </w:rPr>
      <w:fldChar w:fldCharType="separate"/>
    </w:r>
    <w:r w:rsidR="00B3360B" w:rsidRPr="00A950F3">
      <w:rPr>
        <w:rFonts w:ascii="Times New Roman" w:hAnsi="Times New Roman" w:cs="Times New Roman"/>
        <w:noProof/>
      </w:rPr>
      <w:t>1</w:t>
    </w:r>
    <w:r w:rsidRPr="00A950F3">
      <w:rPr>
        <w:rFonts w:ascii="Times New Roman" w:hAnsi="Times New Roman" w:cs="Times New Roman"/>
        <w:noProof/>
      </w:rPr>
      <w:fldChar w:fldCharType="end"/>
    </w:r>
  </w:p>
  <w:p w14:paraId="79045F11" w14:textId="77777777" w:rsidR="002921AB" w:rsidRPr="00A950F3" w:rsidRDefault="002921AB">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59A80" w14:textId="77777777" w:rsidR="002F363F" w:rsidRDefault="002F363F" w:rsidP="001F1D4F">
      <w:pPr>
        <w:spacing w:after="0" w:line="240" w:lineRule="auto"/>
      </w:pPr>
      <w:r>
        <w:separator/>
      </w:r>
    </w:p>
  </w:footnote>
  <w:footnote w:type="continuationSeparator" w:id="0">
    <w:p w14:paraId="0864775E" w14:textId="77777777" w:rsidR="002F363F" w:rsidRDefault="002F363F" w:rsidP="001F1D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13E" w14:textId="676325BC" w:rsidR="00A83048" w:rsidRDefault="00A83048">
    <w:pPr>
      <w:pStyle w:val="Header"/>
      <w:jc w:val="center"/>
    </w:pPr>
  </w:p>
  <w:p w14:paraId="74D9B163" w14:textId="77777777" w:rsidR="00F40A89" w:rsidRDefault="00F40A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4579622"/>
      <w:docPartObj>
        <w:docPartGallery w:val="Page Numbers (Top of Page)"/>
        <w:docPartUnique/>
      </w:docPartObj>
    </w:sdtPr>
    <w:sdtEndPr>
      <w:rPr>
        <w:noProof/>
      </w:rPr>
    </w:sdtEndPr>
    <w:sdtContent>
      <w:p w14:paraId="477A5AEE" w14:textId="77777777" w:rsidR="00A83048" w:rsidRDefault="00A83048">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3BFF4117" w14:textId="77777777" w:rsidR="00A83048" w:rsidRDefault="00A8304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B804CA" w14:textId="77777777" w:rsidR="00A83048" w:rsidRDefault="00A830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31F8B"/>
    <w:multiLevelType w:val="hybridMultilevel"/>
    <w:tmpl w:val="4B428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879B4"/>
    <w:multiLevelType w:val="hybridMultilevel"/>
    <w:tmpl w:val="924A8F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F05069"/>
    <w:multiLevelType w:val="hybridMultilevel"/>
    <w:tmpl w:val="FFBED0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AD0F46"/>
    <w:multiLevelType w:val="hybridMultilevel"/>
    <w:tmpl w:val="13DA16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CD42F6"/>
    <w:multiLevelType w:val="hybridMultilevel"/>
    <w:tmpl w:val="440A99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8C26E5"/>
    <w:multiLevelType w:val="hybridMultilevel"/>
    <w:tmpl w:val="AB4E7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BF1962"/>
    <w:multiLevelType w:val="multilevel"/>
    <w:tmpl w:val="FD02C49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33A57D6"/>
    <w:multiLevelType w:val="hybridMultilevel"/>
    <w:tmpl w:val="A452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217222"/>
    <w:multiLevelType w:val="hybridMultilevel"/>
    <w:tmpl w:val="BF84B74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5046365"/>
    <w:multiLevelType w:val="hybridMultilevel"/>
    <w:tmpl w:val="4B428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C948EB"/>
    <w:multiLevelType w:val="hybridMultilevel"/>
    <w:tmpl w:val="4D960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DE2C87"/>
    <w:multiLevelType w:val="multilevel"/>
    <w:tmpl w:val="D52EE0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3D305E9"/>
    <w:multiLevelType w:val="hybridMultilevel"/>
    <w:tmpl w:val="A4525C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5F752F"/>
    <w:multiLevelType w:val="hybridMultilevel"/>
    <w:tmpl w:val="DFA442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E71E09"/>
    <w:multiLevelType w:val="hybridMultilevel"/>
    <w:tmpl w:val="C7EAF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274E6B"/>
    <w:multiLevelType w:val="multilevel"/>
    <w:tmpl w:val="26365946"/>
    <w:lvl w:ilvl="0">
      <w:start w:val="3"/>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600" w:hanging="72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400" w:hanging="108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200" w:hanging="1440"/>
      </w:pPr>
      <w:rPr>
        <w:rFonts w:hint="default"/>
        <w:b/>
      </w:rPr>
    </w:lvl>
  </w:abstractNum>
  <w:abstractNum w:abstractNumId="16" w15:restartNumberingAfterBreak="0">
    <w:nsid w:val="70C923A6"/>
    <w:multiLevelType w:val="hybridMultilevel"/>
    <w:tmpl w:val="078E1F3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32D5529"/>
    <w:multiLevelType w:val="hybridMultilevel"/>
    <w:tmpl w:val="83D617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634702B"/>
    <w:multiLevelType w:val="hybridMultilevel"/>
    <w:tmpl w:val="E1365B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F86F48"/>
    <w:multiLevelType w:val="hybridMultilevel"/>
    <w:tmpl w:val="F6CA430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9"/>
  </w:num>
  <w:num w:numId="2">
    <w:abstractNumId w:val="0"/>
  </w:num>
  <w:num w:numId="3">
    <w:abstractNumId w:val="13"/>
  </w:num>
  <w:num w:numId="4">
    <w:abstractNumId w:val="4"/>
  </w:num>
  <w:num w:numId="5">
    <w:abstractNumId w:val="18"/>
  </w:num>
  <w:num w:numId="6">
    <w:abstractNumId w:val="14"/>
  </w:num>
  <w:num w:numId="7">
    <w:abstractNumId w:val="1"/>
  </w:num>
  <w:num w:numId="8">
    <w:abstractNumId w:val="19"/>
  </w:num>
  <w:num w:numId="9">
    <w:abstractNumId w:val="8"/>
  </w:num>
  <w:num w:numId="10">
    <w:abstractNumId w:val="16"/>
  </w:num>
  <w:num w:numId="11">
    <w:abstractNumId w:val="3"/>
  </w:num>
  <w:num w:numId="12">
    <w:abstractNumId w:val="17"/>
  </w:num>
  <w:num w:numId="13">
    <w:abstractNumId w:val="6"/>
  </w:num>
  <w:num w:numId="14">
    <w:abstractNumId w:val="10"/>
  </w:num>
  <w:num w:numId="15">
    <w:abstractNumId w:val="2"/>
  </w:num>
  <w:num w:numId="16">
    <w:abstractNumId w:val="5"/>
  </w:num>
  <w:num w:numId="17">
    <w:abstractNumId w:val="7"/>
  </w:num>
  <w:num w:numId="18">
    <w:abstractNumId w:val="12"/>
  </w:num>
  <w:num w:numId="19">
    <w:abstractNumId w:val="15"/>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3MTU2NLewNDUyMDdV0lEKTi0uzszPAykwrAUA3IBdqywAAAA="/>
  </w:docVars>
  <w:rsids>
    <w:rsidRoot w:val="00914A91"/>
    <w:rsid w:val="0000420F"/>
    <w:rsid w:val="0001158B"/>
    <w:rsid w:val="00017CEF"/>
    <w:rsid w:val="00041562"/>
    <w:rsid w:val="000417AF"/>
    <w:rsid w:val="00044361"/>
    <w:rsid w:val="00044419"/>
    <w:rsid w:val="000477F5"/>
    <w:rsid w:val="000508D5"/>
    <w:rsid w:val="0005452A"/>
    <w:rsid w:val="00056467"/>
    <w:rsid w:val="00067691"/>
    <w:rsid w:val="00076EEE"/>
    <w:rsid w:val="000813EA"/>
    <w:rsid w:val="00084AC8"/>
    <w:rsid w:val="00084C74"/>
    <w:rsid w:val="00085D12"/>
    <w:rsid w:val="0008623B"/>
    <w:rsid w:val="000A3E1B"/>
    <w:rsid w:val="000A5B34"/>
    <w:rsid w:val="000A66A3"/>
    <w:rsid w:val="000B73C1"/>
    <w:rsid w:val="000B7B75"/>
    <w:rsid w:val="000C30F3"/>
    <w:rsid w:val="000C3D23"/>
    <w:rsid w:val="000D0E27"/>
    <w:rsid w:val="000D5279"/>
    <w:rsid w:val="000D7D09"/>
    <w:rsid w:val="000E1D41"/>
    <w:rsid w:val="000E4C69"/>
    <w:rsid w:val="000E69AF"/>
    <w:rsid w:val="000E7297"/>
    <w:rsid w:val="000F3361"/>
    <w:rsid w:val="000F39F9"/>
    <w:rsid w:val="00102726"/>
    <w:rsid w:val="00106126"/>
    <w:rsid w:val="001113F2"/>
    <w:rsid w:val="001122B4"/>
    <w:rsid w:val="0011615D"/>
    <w:rsid w:val="00117C4E"/>
    <w:rsid w:val="00117F90"/>
    <w:rsid w:val="0012222C"/>
    <w:rsid w:val="0012326B"/>
    <w:rsid w:val="00124E05"/>
    <w:rsid w:val="001257EE"/>
    <w:rsid w:val="00133953"/>
    <w:rsid w:val="00137BCD"/>
    <w:rsid w:val="0014386A"/>
    <w:rsid w:val="0015280A"/>
    <w:rsid w:val="00156813"/>
    <w:rsid w:val="001625A4"/>
    <w:rsid w:val="00167CFC"/>
    <w:rsid w:val="001744D8"/>
    <w:rsid w:val="001745BA"/>
    <w:rsid w:val="001846BE"/>
    <w:rsid w:val="001958A1"/>
    <w:rsid w:val="00196501"/>
    <w:rsid w:val="001A27EA"/>
    <w:rsid w:val="001A438B"/>
    <w:rsid w:val="001A56C1"/>
    <w:rsid w:val="001B09CC"/>
    <w:rsid w:val="001B274D"/>
    <w:rsid w:val="001B2DFD"/>
    <w:rsid w:val="001B6E27"/>
    <w:rsid w:val="001C3637"/>
    <w:rsid w:val="001C386E"/>
    <w:rsid w:val="001C39A7"/>
    <w:rsid w:val="001C4897"/>
    <w:rsid w:val="001C6975"/>
    <w:rsid w:val="001D0BF7"/>
    <w:rsid w:val="001D3E3E"/>
    <w:rsid w:val="001D5EBA"/>
    <w:rsid w:val="001E4205"/>
    <w:rsid w:val="001E505F"/>
    <w:rsid w:val="001E6AE8"/>
    <w:rsid w:val="001E7943"/>
    <w:rsid w:val="001F10A1"/>
    <w:rsid w:val="001F1D4F"/>
    <w:rsid w:val="00201002"/>
    <w:rsid w:val="00204024"/>
    <w:rsid w:val="00216CC0"/>
    <w:rsid w:val="002212FC"/>
    <w:rsid w:val="00225E44"/>
    <w:rsid w:val="002310B3"/>
    <w:rsid w:val="002323F6"/>
    <w:rsid w:val="00232ACE"/>
    <w:rsid w:val="002372CF"/>
    <w:rsid w:val="00244E69"/>
    <w:rsid w:val="0025292D"/>
    <w:rsid w:val="00255AA9"/>
    <w:rsid w:val="002572B2"/>
    <w:rsid w:val="002605A0"/>
    <w:rsid w:val="002703D9"/>
    <w:rsid w:val="00271DA5"/>
    <w:rsid w:val="00276FAD"/>
    <w:rsid w:val="00283C24"/>
    <w:rsid w:val="002844E2"/>
    <w:rsid w:val="002921AB"/>
    <w:rsid w:val="002A291C"/>
    <w:rsid w:val="002B5AE7"/>
    <w:rsid w:val="002D71BD"/>
    <w:rsid w:val="002E04B9"/>
    <w:rsid w:val="002E43C4"/>
    <w:rsid w:val="002E5871"/>
    <w:rsid w:val="002E5965"/>
    <w:rsid w:val="002F021B"/>
    <w:rsid w:val="002F25EA"/>
    <w:rsid w:val="002F363F"/>
    <w:rsid w:val="00305643"/>
    <w:rsid w:val="00311CCD"/>
    <w:rsid w:val="00312ABB"/>
    <w:rsid w:val="0032457B"/>
    <w:rsid w:val="00327D5B"/>
    <w:rsid w:val="00335644"/>
    <w:rsid w:val="003473AC"/>
    <w:rsid w:val="00353A02"/>
    <w:rsid w:val="00361B61"/>
    <w:rsid w:val="00365D05"/>
    <w:rsid w:val="00366B25"/>
    <w:rsid w:val="00367C25"/>
    <w:rsid w:val="00371237"/>
    <w:rsid w:val="00377466"/>
    <w:rsid w:val="003810A4"/>
    <w:rsid w:val="00384954"/>
    <w:rsid w:val="00395382"/>
    <w:rsid w:val="003A3F28"/>
    <w:rsid w:val="003B457B"/>
    <w:rsid w:val="003C38CD"/>
    <w:rsid w:val="003C436D"/>
    <w:rsid w:val="003D1813"/>
    <w:rsid w:val="003D2A4A"/>
    <w:rsid w:val="003D6F28"/>
    <w:rsid w:val="003E092F"/>
    <w:rsid w:val="003E1958"/>
    <w:rsid w:val="003E2090"/>
    <w:rsid w:val="003E285D"/>
    <w:rsid w:val="003E2B2C"/>
    <w:rsid w:val="003E45BD"/>
    <w:rsid w:val="003F04CD"/>
    <w:rsid w:val="003F1EEC"/>
    <w:rsid w:val="003F7802"/>
    <w:rsid w:val="0040612A"/>
    <w:rsid w:val="004062DA"/>
    <w:rsid w:val="0041354B"/>
    <w:rsid w:val="004140AC"/>
    <w:rsid w:val="0041508D"/>
    <w:rsid w:val="00422093"/>
    <w:rsid w:val="00422EBF"/>
    <w:rsid w:val="00422F8A"/>
    <w:rsid w:val="0042386E"/>
    <w:rsid w:val="00427C64"/>
    <w:rsid w:val="00443F70"/>
    <w:rsid w:val="004469B5"/>
    <w:rsid w:val="004525F5"/>
    <w:rsid w:val="00460164"/>
    <w:rsid w:val="00467A48"/>
    <w:rsid w:val="00470C2D"/>
    <w:rsid w:val="004807DD"/>
    <w:rsid w:val="00480D40"/>
    <w:rsid w:val="00482AAB"/>
    <w:rsid w:val="00484C51"/>
    <w:rsid w:val="004A03F3"/>
    <w:rsid w:val="004A0EDA"/>
    <w:rsid w:val="004A6508"/>
    <w:rsid w:val="004B6E6B"/>
    <w:rsid w:val="004C2458"/>
    <w:rsid w:val="004C5144"/>
    <w:rsid w:val="004D07E3"/>
    <w:rsid w:val="004D249E"/>
    <w:rsid w:val="004D3A91"/>
    <w:rsid w:val="004D7B28"/>
    <w:rsid w:val="004E4AFF"/>
    <w:rsid w:val="004E53ED"/>
    <w:rsid w:val="004E588E"/>
    <w:rsid w:val="004E5A21"/>
    <w:rsid w:val="00500CCF"/>
    <w:rsid w:val="00505EFB"/>
    <w:rsid w:val="00512C47"/>
    <w:rsid w:val="00516AC5"/>
    <w:rsid w:val="00521231"/>
    <w:rsid w:val="00524EC4"/>
    <w:rsid w:val="00533AF6"/>
    <w:rsid w:val="00536A50"/>
    <w:rsid w:val="00541559"/>
    <w:rsid w:val="00542472"/>
    <w:rsid w:val="00542DC2"/>
    <w:rsid w:val="00554F95"/>
    <w:rsid w:val="00556185"/>
    <w:rsid w:val="00561877"/>
    <w:rsid w:val="005629FF"/>
    <w:rsid w:val="005658DC"/>
    <w:rsid w:val="00587AD9"/>
    <w:rsid w:val="00591178"/>
    <w:rsid w:val="005A0D07"/>
    <w:rsid w:val="005A37DC"/>
    <w:rsid w:val="005A592E"/>
    <w:rsid w:val="005A64FD"/>
    <w:rsid w:val="005B3593"/>
    <w:rsid w:val="005B51C8"/>
    <w:rsid w:val="005B5717"/>
    <w:rsid w:val="005C19BE"/>
    <w:rsid w:val="005C67F5"/>
    <w:rsid w:val="005D2A84"/>
    <w:rsid w:val="005E458D"/>
    <w:rsid w:val="005E6B33"/>
    <w:rsid w:val="005E76C5"/>
    <w:rsid w:val="005E77EF"/>
    <w:rsid w:val="005F3B14"/>
    <w:rsid w:val="0060361F"/>
    <w:rsid w:val="00606F7D"/>
    <w:rsid w:val="0061030E"/>
    <w:rsid w:val="00617A0F"/>
    <w:rsid w:val="0062237F"/>
    <w:rsid w:val="00640605"/>
    <w:rsid w:val="0064122A"/>
    <w:rsid w:val="00642A3A"/>
    <w:rsid w:val="00647BC6"/>
    <w:rsid w:val="006519D7"/>
    <w:rsid w:val="0065288B"/>
    <w:rsid w:val="00656199"/>
    <w:rsid w:val="006563BB"/>
    <w:rsid w:val="00665F7A"/>
    <w:rsid w:val="006715A8"/>
    <w:rsid w:val="006722BF"/>
    <w:rsid w:val="00684E11"/>
    <w:rsid w:val="006900CC"/>
    <w:rsid w:val="00690FDB"/>
    <w:rsid w:val="00692324"/>
    <w:rsid w:val="00692775"/>
    <w:rsid w:val="00693823"/>
    <w:rsid w:val="00695357"/>
    <w:rsid w:val="006962D1"/>
    <w:rsid w:val="006A0942"/>
    <w:rsid w:val="006A4963"/>
    <w:rsid w:val="006A5F32"/>
    <w:rsid w:val="006B5D0C"/>
    <w:rsid w:val="006B6E03"/>
    <w:rsid w:val="006D2126"/>
    <w:rsid w:val="006D5AAC"/>
    <w:rsid w:val="006D6DB0"/>
    <w:rsid w:val="006D7702"/>
    <w:rsid w:val="006E6A35"/>
    <w:rsid w:val="006F0E0C"/>
    <w:rsid w:val="006F2F1C"/>
    <w:rsid w:val="006F307E"/>
    <w:rsid w:val="006F351A"/>
    <w:rsid w:val="0070274E"/>
    <w:rsid w:val="00711CE4"/>
    <w:rsid w:val="00716077"/>
    <w:rsid w:val="00735BF8"/>
    <w:rsid w:val="007377F9"/>
    <w:rsid w:val="007428F0"/>
    <w:rsid w:val="00760429"/>
    <w:rsid w:val="00764D82"/>
    <w:rsid w:val="00765C19"/>
    <w:rsid w:val="00765D63"/>
    <w:rsid w:val="00765E4B"/>
    <w:rsid w:val="00776170"/>
    <w:rsid w:val="00780A13"/>
    <w:rsid w:val="0078110F"/>
    <w:rsid w:val="00786DD0"/>
    <w:rsid w:val="007A3698"/>
    <w:rsid w:val="007C0CDC"/>
    <w:rsid w:val="007C30F3"/>
    <w:rsid w:val="007C4427"/>
    <w:rsid w:val="007C65B2"/>
    <w:rsid w:val="007D7011"/>
    <w:rsid w:val="007E54AC"/>
    <w:rsid w:val="007F047E"/>
    <w:rsid w:val="00803E40"/>
    <w:rsid w:val="00805A6E"/>
    <w:rsid w:val="00806D32"/>
    <w:rsid w:val="00813E86"/>
    <w:rsid w:val="008143ED"/>
    <w:rsid w:val="0083545A"/>
    <w:rsid w:val="0083650B"/>
    <w:rsid w:val="0084047F"/>
    <w:rsid w:val="00844065"/>
    <w:rsid w:val="00845212"/>
    <w:rsid w:val="00855BCD"/>
    <w:rsid w:val="008564F2"/>
    <w:rsid w:val="00860810"/>
    <w:rsid w:val="008731FC"/>
    <w:rsid w:val="008809C2"/>
    <w:rsid w:val="00881736"/>
    <w:rsid w:val="0088224E"/>
    <w:rsid w:val="008906F8"/>
    <w:rsid w:val="008932DA"/>
    <w:rsid w:val="008934A6"/>
    <w:rsid w:val="008A03CE"/>
    <w:rsid w:val="008A22BD"/>
    <w:rsid w:val="008A5A5B"/>
    <w:rsid w:val="008B013E"/>
    <w:rsid w:val="008B24FF"/>
    <w:rsid w:val="008B4E09"/>
    <w:rsid w:val="008B5986"/>
    <w:rsid w:val="008E512B"/>
    <w:rsid w:val="008E7291"/>
    <w:rsid w:val="008F78FF"/>
    <w:rsid w:val="00910D5C"/>
    <w:rsid w:val="00914A91"/>
    <w:rsid w:val="00916392"/>
    <w:rsid w:val="00916B12"/>
    <w:rsid w:val="00917093"/>
    <w:rsid w:val="009270B6"/>
    <w:rsid w:val="009275A8"/>
    <w:rsid w:val="00930001"/>
    <w:rsid w:val="0093215D"/>
    <w:rsid w:val="0093270F"/>
    <w:rsid w:val="00943047"/>
    <w:rsid w:val="00944C2F"/>
    <w:rsid w:val="009475A1"/>
    <w:rsid w:val="00947629"/>
    <w:rsid w:val="00951203"/>
    <w:rsid w:val="0095190F"/>
    <w:rsid w:val="0095338B"/>
    <w:rsid w:val="0095342E"/>
    <w:rsid w:val="0095362F"/>
    <w:rsid w:val="00955D39"/>
    <w:rsid w:val="0096165A"/>
    <w:rsid w:val="00964CD1"/>
    <w:rsid w:val="00972736"/>
    <w:rsid w:val="009753F7"/>
    <w:rsid w:val="0098033F"/>
    <w:rsid w:val="00993372"/>
    <w:rsid w:val="00993469"/>
    <w:rsid w:val="009A01B4"/>
    <w:rsid w:val="009A0477"/>
    <w:rsid w:val="009A05B6"/>
    <w:rsid w:val="009B1705"/>
    <w:rsid w:val="009B3D98"/>
    <w:rsid w:val="009B4A26"/>
    <w:rsid w:val="009C1FD9"/>
    <w:rsid w:val="009C48E1"/>
    <w:rsid w:val="009D1E2C"/>
    <w:rsid w:val="009D1F01"/>
    <w:rsid w:val="009E4677"/>
    <w:rsid w:val="009E5C3D"/>
    <w:rsid w:val="009F088B"/>
    <w:rsid w:val="009F36D7"/>
    <w:rsid w:val="00A07099"/>
    <w:rsid w:val="00A306AF"/>
    <w:rsid w:val="00A31640"/>
    <w:rsid w:val="00A351FD"/>
    <w:rsid w:val="00A357F9"/>
    <w:rsid w:val="00A359C5"/>
    <w:rsid w:val="00A37267"/>
    <w:rsid w:val="00A449B9"/>
    <w:rsid w:val="00A811FF"/>
    <w:rsid w:val="00A83048"/>
    <w:rsid w:val="00A83870"/>
    <w:rsid w:val="00A8504A"/>
    <w:rsid w:val="00A87022"/>
    <w:rsid w:val="00A943FC"/>
    <w:rsid w:val="00A94E77"/>
    <w:rsid w:val="00A950F3"/>
    <w:rsid w:val="00A971C6"/>
    <w:rsid w:val="00AA4FEF"/>
    <w:rsid w:val="00AA5AC6"/>
    <w:rsid w:val="00AB1CF9"/>
    <w:rsid w:val="00AB45C2"/>
    <w:rsid w:val="00AC0B6E"/>
    <w:rsid w:val="00AC0E9C"/>
    <w:rsid w:val="00AC1DB9"/>
    <w:rsid w:val="00AC2005"/>
    <w:rsid w:val="00AD1F59"/>
    <w:rsid w:val="00AE19F1"/>
    <w:rsid w:val="00AF1764"/>
    <w:rsid w:val="00B03E30"/>
    <w:rsid w:val="00B04B44"/>
    <w:rsid w:val="00B05CF8"/>
    <w:rsid w:val="00B10BDB"/>
    <w:rsid w:val="00B12889"/>
    <w:rsid w:val="00B14A3B"/>
    <w:rsid w:val="00B17944"/>
    <w:rsid w:val="00B2480C"/>
    <w:rsid w:val="00B32782"/>
    <w:rsid w:val="00B3360B"/>
    <w:rsid w:val="00B4162E"/>
    <w:rsid w:val="00B419DB"/>
    <w:rsid w:val="00B44E90"/>
    <w:rsid w:val="00B72534"/>
    <w:rsid w:val="00B73411"/>
    <w:rsid w:val="00BA2ADB"/>
    <w:rsid w:val="00BA3371"/>
    <w:rsid w:val="00BA7D24"/>
    <w:rsid w:val="00BC4D56"/>
    <w:rsid w:val="00BC6C7D"/>
    <w:rsid w:val="00BC7978"/>
    <w:rsid w:val="00BC79CF"/>
    <w:rsid w:val="00BD6559"/>
    <w:rsid w:val="00BD7F2C"/>
    <w:rsid w:val="00BE4BC2"/>
    <w:rsid w:val="00BE4BD1"/>
    <w:rsid w:val="00BF2728"/>
    <w:rsid w:val="00BF2B94"/>
    <w:rsid w:val="00C005C6"/>
    <w:rsid w:val="00C00B78"/>
    <w:rsid w:val="00C025A5"/>
    <w:rsid w:val="00C16E4F"/>
    <w:rsid w:val="00C30156"/>
    <w:rsid w:val="00C30E69"/>
    <w:rsid w:val="00C31BE2"/>
    <w:rsid w:val="00C34F93"/>
    <w:rsid w:val="00C3650E"/>
    <w:rsid w:val="00C4285B"/>
    <w:rsid w:val="00C4418F"/>
    <w:rsid w:val="00C44273"/>
    <w:rsid w:val="00C46751"/>
    <w:rsid w:val="00C5376A"/>
    <w:rsid w:val="00C54A9C"/>
    <w:rsid w:val="00C61D85"/>
    <w:rsid w:val="00C63939"/>
    <w:rsid w:val="00C63F15"/>
    <w:rsid w:val="00C70443"/>
    <w:rsid w:val="00C70F38"/>
    <w:rsid w:val="00C710EB"/>
    <w:rsid w:val="00C74705"/>
    <w:rsid w:val="00C74842"/>
    <w:rsid w:val="00C74A6B"/>
    <w:rsid w:val="00C7644E"/>
    <w:rsid w:val="00C82C17"/>
    <w:rsid w:val="00C839B3"/>
    <w:rsid w:val="00C84632"/>
    <w:rsid w:val="00C84D22"/>
    <w:rsid w:val="00CA3488"/>
    <w:rsid w:val="00CA66D1"/>
    <w:rsid w:val="00CA7AF1"/>
    <w:rsid w:val="00CC1F07"/>
    <w:rsid w:val="00CD0DC5"/>
    <w:rsid w:val="00CD17D6"/>
    <w:rsid w:val="00CD33A5"/>
    <w:rsid w:val="00CD5D95"/>
    <w:rsid w:val="00CD6783"/>
    <w:rsid w:val="00CD70E8"/>
    <w:rsid w:val="00CE1A4A"/>
    <w:rsid w:val="00CE2EE0"/>
    <w:rsid w:val="00D0432F"/>
    <w:rsid w:val="00D35763"/>
    <w:rsid w:val="00D430D2"/>
    <w:rsid w:val="00D46AE3"/>
    <w:rsid w:val="00D5223A"/>
    <w:rsid w:val="00D52B0F"/>
    <w:rsid w:val="00D55C15"/>
    <w:rsid w:val="00D605CA"/>
    <w:rsid w:val="00D611AA"/>
    <w:rsid w:val="00D66AC9"/>
    <w:rsid w:val="00D7424F"/>
    <w:rsid w:val="00D75C33"/>
    <w:rsid w:val="00D8256E"/>
    <w:rsid w:val="00D82B59"/>
    <w:rsid w:val="00D82FF6"/>
    <w:rsid w:val="00D844BB"/>
    <w:rsid w:val="00D92DFB"/>
    <w:rsid w:val="00D93CF6"/>
    <w:rsid w:val="00D96CDB"/>
    <w:rsid w:val="00DA5A45"/>
    <w:rsid w:val="00DA6836"/>
    <w:rsid w:val="00DA7CDC"/>
    <w:rsid w:val="00DB2674"/>
    <w:rsid w:val="00DB5FED"/>
    <w:rsid w:val="00DD5C2F"/>
    <w:rsid w:val="00DE6A60"/>
    <w:rsid w:val="00DF0CF1"/>
    <w:rsid w:val="00DF33D7"/>
    <w:rsid w:val="00E03137"/>
    <w:rsid w:val="00E0365A"/>
    <w:rsid w:val="00E04491"/>
    <w:rsid w:val="00E04A3E"/>
    <w:rsid w:val="00E06E5E"/>
    <w:rsid w:val="00E115E4"/>
    <w:rsid w:val="00E15C67"/>
    <w:rsid w:val="00E168DF"/>
    <w:rsid w:val="00E25D2F"/>
    <w:rsid w:val="00E26885"/>
    <w:rsid w:val="00E3190A"/>
    <w:rsid w:val="00E338D0"/>
    <w:rsid w:val="00E35325"/>
    <w:rsid w:val="00E368E2"/>
    <w:rsid w:val="00E450D7"/>
    <w:rsid w:val="00E5334B"/>
    <w:rsid w:val="00E54B0F"/>
    <w:rsid w:val="00E629D8"/>
    <w:rsid w:val="00E671D5"/>
    <w:rsid w:val="00E81C87"/>
    <w:rsid w:val="00E838F5"/>
    <w:rsid w:val="00E84C67"/>
    <w:rsid w:val="00E93CA3"/>
    <w:rsid w:val="00EA2341"/>
    <w:rsid w:val="00EA3790"/>
    <w:rsid w:val="00EA5D86"/>
    <w:rsid w:val="00EB140D"/>
    <w:rsid w:val="00EB35E2"/>
    <w:rsid w:val="00EB767D"/>
    <w:rsid w:val="00EC6377"/>
    <w:rsid w:val="00EC708B"/>
    <w:rsid w:val="00EC784B"/>
    <w:rsid w:val="00EC79EE"/>
    <w:rsid w:val="00ED031A"/>
    <w:rsid w:val="00ED1571"/>
    <w:rsid w:val="00ED5742"/>
    <w:rsid w:val="00EE1C13"/>
    <w:rsid w:val="00EE357C"/>
    <w:rsid w:val="00EE384F"/>
    <w:rsid w:val="00EE4201"/>
    <w:rsid w:val="00EF0EBE"/>
    <w:rsid w:val="00EF471F"/>
    <w:rsid w:val="00F00DDC"/>
    <w:rsid w:val="00F03E07"/>
    <w:rsid w:val="00F07F4A"/>
    <w:rsid w:val="00F33AE4"/>
    <w:rsid w:val="00F35B39"/>
    <w:rsid w:val="00F37CC1"/>
    <w:rsid w:val="00F40A89"/>
    <w:rsid w:val="00F431A5"/>
    <w:rsid w:val="00F45088"/>
    <w:rsid w:val="00F45ABF"/>
    <w:rsid w:val="00F523FD"/>
    <w:rsid w:val="00F55743"/>
    <w:rsid w:val="00F636CE"/>
    <w:rsid w:val="00F700B0"/>
    <w:rsid w:val="00F709C7"/>
    <w:rsid w:val="00F86B2B"/>
    <w:rsid w:val="00F933D8"/>
    <w:rsid w:val="00F96AF4"/>
    <w:rsid w:val="00FA7CAF"/>
    <w:rsid w:val="00FB52A6"/>
    <w:rsid w:val="00FB59E0"/>
    <w:rsid w:val="00FB5CB6"/>
    <w:rsid w:val="00FC0E93"/>
    <w:rsid w:val="00FC1A2D"/>
    <w:rsid w:val="00FC2A45"/>
    <w:rsid w:val="00FC2F77"/>
    <w:rsid w:val="00FC6411"/>
    <w:rsid w:val="00FC644C"/>
    <w:rsid w:val="00FF1842"/>
    <w:rsid w:val="00FF1B7A"/>
    <w:rsid w:val="00FF4D15"/>
    <w:rsid w:val="00FF58D9"/>
  </w:rsids>
  <m:mathPr>
    <m:mathFont m:val="Cambria Math"/>
    <m:brkBin m:val="before"/>
    <m:brkBinSub m:val="--"/>
    <m:smallFrac/>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9DE30"/>
  <w15:docId w15:val="{144D5CA2-3D4D-4CF2-9776-E9E90EB77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392"/>
  </w:style>
  <w:style w:type="paragraph" w:styleId="Heading1">
    <w:name w:val="heading 1"/>
    <w:basedOn w:val="Normal"/>
    <w:next w:val="Normal"/>
    <w:link w:val="Heading1Char"/>
    <w:uiPriority w:val="9"/>
    <w:qFormat/>
    <w:rsid w:val="00232ACE"/>
    <w:pPr>
      <w:keepNext/>
      <w:keepLines/>
      <w:spacing w:before="240" w:after="0" w:line="480" w:lineRule="auto"/>
      <w:jc w:val="center"/>
      <w:outlineLvl w:val="0"/>
    </w:pPr>
    <w:rPr>
      <w:rFonts w:ascii="Times New Roman" w:eastAsiaTheme="majorEastAsia" w:hAnsi="Times New Roman" w:cstheme="majorBidi"/>
      <w:b/>
      <w:caps/>
      <w:sz w:val="28"/>
      <w:szCs w:val="32"/>
    </w:rPr>
  </w:style>
  <w:style w:type="paragraph" w:styleId="Heading2">
    <w:name w:val="heading 2"/>
    <w:basedOn w:val="Normal"/>
    <w:next w:val="Normal"/>
    <w:link w:val="Heading2Char"/>
    <w:uiPriority w:val="9"/>
    <w:unhideWhenUsed/>
    <w:qFormat/>
    <w:rsid w:val="008932DA"/>
    <w:pPr>
      <w:keepNext/>
      <w:keepLines/>
      <w:spacing w:before="120" w:after="40" w:line="480" w:lineRule="auto"/>
      <w:jc w:val="both"/>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0429"/>
    <w:pPr>
      <w:ind w:left="720"/>
      <w:contextualSpacing/>
    </w:pPr>
  </w:style>
  <w:style w:type="character" w:styleId="Hyperlink">
    <w:name w:val="Hyperlink"/>
    <w:basedOn w:val="DefaultParagraphFont"/>
    <w:uiPriority w:val="99"/>
    <w:unhideWhenUsed/>
    <w:rsid w:val="003E45BD"/>
    <w:rPr>
      <w:color w:val="0563C1" w:themeColor="hyperlink"/>
      <w:u w:val="single"/>
    </w:rPr>
  </w:style>
  <w:style w:type="character" w:styleId="FollowedHyperlink">
    <w:name w:val="FollowedHyperlink"/>
    <w:basedOn w:val="DefaultParagraphFont"/>
    <w:uiPriority w:val="99"/>
    <w:semiHidden/>
    <w:unhideWhenUsed/>
    <w:rsid w:val="001B6E27"/>
    <w:rPr>
      <w:color w:val="954F72" w:themeColor="followedHyperlink"/>
      <w:u w:val="single"/>
    </w:rPr>
  </w:style>
  <w:style w:type="character" w:styleId="CommentReference">
    <w:name w:val="annotation reference"/>
    <w:basedOn w:val="DefaultParagraphFont"/>
    <w:uiPriority w:val="99"/>
    <w:semiHidden/>
    <w:unhideWhenUsed/>
    <w:rsid w:val="000D7D09"/>
    <w:rPr>
      <w:sz w:val="16"/>
      <w:szCs w:val="16"/>
    </w:rPr>
  </w:style>
  <w:style w:type="paragraph" w:styleId="CommentText">
    <w:name w:val="annotation text"/>
    <w:basedOn w:val="Normal"/>
    <w:link w:val="CommentTextChar"/>
    <w:uiPriority w:val="99"/>
    <w:semiHidden/>
    <w:unhideWhenUsed/>
    <w:rsid w:val="000D7D09"/>
    <w:pPr>
      <w:spacing w:line="240" w:lineRule="auto"/>
    </w:pPr>
    <w:rPr>
      <w:sz w:val="20"/>
      <w:szCs w:val="20"/>
    </w:rPr>
  </w:style>
  <w:style w:type="character" w:customStyle="1" w:styleId="CommentTextChar">
    <w:name w:val="Comment Text Char"/>
    <w:basedOn w:val="DefaultParagraphFont"/>
    <w:link w:val="CommentText"/>
    <w:uiPriority w:val="99"/>
    <w:semiHidden/>
    <w:rsid w:val="000D7D09"/>
    <w:rPr>
      <w:sz w:val="20"/>
      <w:szCs w:val="20"/>
    </w:rPr>
  </w:style>
  <w:style w:type="paragraph" w:styleId="CommentSubject">
    <w:name w:val="annotation subject"/>
    <w:basedOn w:val="CommentText"/>
    <w:next w:val="CommentText"/>
    <w:link w:val="CommentSubjectChar"/>
    <w:uiPriority w:val="99"/>
    <w:semiHidden/>
    <w:unhideWhenUsed/>
    <w:rsid w:val="000D7D09"/>
    <w:rPr>
      <w:b/>
      <w:bCs/>
    </w:rPr>
  </w:style>
  <w:style w:type="character" w:customStyle="1" w:styleId="CommentSubjectChar">
    <w:name w:val="Comment Subject Char"/>
    <w:basedOn w:val="CommentTextChar"/>
    <w:link w:val="CommentSubject"/>
    <w:uiPriority w:val="99"/>
    <w:semiHidden/>
    <w:rsid w:val="000D7D09"/>
    <w:rPr>
      <w:b/>
      <w:bCs/>
      <w:sz w:val="20"/>
      <w:szCs w:val="20"/>
    </w:rPr>
  </w:style>
  <w:style w:type="paragraph" w:styleId="BalloonText">
    <w:name w:val="Balloon Text"/>
    <w:basedOn w:val="Normal"/>
    <w:link w:val="BalloonTextChar"/>
    <w:uiPriority w:val="99"/>
    <w:semiHidden/>
    <w:unhideWhenUsed/>
    <w:rsid w:val="000D7D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7D09"/>
    <w:rPr>
      <w:rFonts w:ascii="Segoe UI" w:hAnsi="Segoe UI" w:cs="Segoe UI"/>
      <w:sz w:val="18"/>
      <w:szCs w:val="18"/>
    </w:rPr>
  </w:style>
  <w:style w:type="table" w:styleId="TableGrid">
    <w:name w:val="Table Grid"/>
    <w:basedOn w:val="TableNormal"/>
    <w:uiPriority w:val="39"/>
    <w:rsid w:val="006103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9232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232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32ACE"/>
    <w:rPr>
      <w:rFonts w:ascii="Times New Roman" w:eastAsiaTheme="majorEastAsia" w:hAnsi="Times New Roman" w:cstheme="majorBidi"/>
      <w:b/>
      <w:caps/>
      <w:sz w:val="28"/>
      <w:szCs w:val="32"/>
    </w:rPr>
  </w:style>
  <w:style w:type="paragraph" w:styleId="TOCHeading">
    <w:name w:val="TOC Heading"/>
    <w:basedOn w:val="Heading1"/>
    <w:next w:val="Normal"/>
    <w:uiPriority w:val="39"/>
    <w:unhideWhenUsed/>
    <w:qFormat/>
    <w:rsid w:val="00CA66D1"/>
    <w:pPr>
      <w:spacing w:line="360" w:lineRule="auto"/>
      <w:outlineLvl w:val="9"/>
    </w:pPr>
    <w:rPr>
      <w:caps w:val="0"/>
    </w:rPr>
  </w:style>
  <w:style w:type="paragraph" w:styleId="NoSpacing">
    <w:name w:val="No Spacing"/>
    <w:uiPriority w:val="1"/>
    <w:qFormat/>
    <w:rsid w:val="00E368E2"/>
    <w:pPr>
      <w:spacing w:after="0" w:line="360" w:lineRule="auto"/>
      <w:jc w:val="center"/>
    </w:pPr>
    <w:rPr>
      <w:rFonts w:ascii="Times New Roman" w:hAnsi="Times New Roman"/>
      <w:b/>
      <w:caps/>
      <w:sz w:val="28"/>
    </w:rPr>
  </w:style>
  <w:style w:type="paragraph" w:styleId="TOC1">
    <w:name w:val="toc 1"/>
    <w:basedOn w:val="Normal"/>
    <w:next w:val="Normal"/>
    <w:autoRedefine/>
    <w:uiPriority w:val="39"/>
    <w:unhideWhenUsed/>
    <w:rsid w:val="00F45ABF"/>
    <w:pPr>
      <w:tabs>
        <w:tab w:val="right" w:pos="8630"/>
      </w:tabs>
      <w:spacing w:after="0" w:line="240" w:lineRule="auto"/>
    </w:pPr>
    <w:rPr>
      <w:rFonts w:ascii="Times New Roman" w:hAnsi="Times New Roman" w:cs="Times New Roman"/>
      <w:b/>
      <w:bCs/>
      <w:caps/>
      <w:noProof/>
      <w:sz w:val="24"/>
      <w:szCs w:val="24"/>
    </w:rPr>
  </w:style>
  <w:style w:type="character" w:customStyle="1" w:styleId="Heading2Char">
    <w:name w:val="Heading 2 Char"/>
    <w:basedOn w:val="DefaultParagraphFont"/>
    <w:link w:val="Heading2"/>
    <w:uiPriority w:val="9"/>
    <w:rsid w:val="008932DA"/>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232ACE"/>
    <w:pPr>
      <w:spacing w:after="200" w:line="240" w:lineRule="auto"/>
    </w:pPr>
    <w:rPr>
      <w:i/>
      <w:iCs/>
      <w:color w:val="44546A" w:themeColor="text2"/>
      <w:sz w:val="18"/>
      <w:szCs w:val="18"/>
    </w:rPr>
  </w:style>
  <w:style w:type="paragraph" w:styleId="TableofFigures">
    <w:name w:val="table of figures"/>
    <w:basedOn w:val="Normal"/>
    <w:next w:val="Normal"/>
    <w:autoRedefine/>
    <w:uiPriority w:val="99"/>
    <w:unhideWhenUsed/>
    <w:rsid w:val="00232ACE"/>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368E2"/>
    <w:pPr>
      <w:spacing w:before="240" w:after="0"/>
    </w:pPr>
    <w:rPr>
      <w:rFonts w:cstheme="minorHAnsi"/>
      <w:b/>
      <w:bCs/>
      <w:sz w:val="20"/>
      <w:szCs w:val="20"/>
    </w:rPr>
  </w:style>
  <w:style w:type="paragraph" w:styleId="Header">
    <w:name w:val="header"/>
    <w:basedOn w:val="Normal"/>
    <w:link w:val="HeaderChar"/>
    <w:uiPriority w:val="99"/>
    <w:unhideWhenUsed/>
    <w:rsid w:val="001F1D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1D4F"/>
  </w:style>
  <w:style w:type="paragraph" w:styleId="Footer">
    <w:name w:val="footer"/>
    <w:basedOn w:val="Normal"/>
    <w:link w:val="FooterChar"/>
    <w:uiPriority w:val="99"/>
    <w:unhideWhenUsed/>
    <w:rsid w:val="001F1D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1D4F"/>
  </w:style>
  <w:style w:type="character" w:styleId="Emphasis">
    <w:name w:val="Emphasis"/>
    <w:basedOn w:val="DefaultParagraphFont"/>
    <w:uiPriority w:val="20"/>
    <w:qFormat/>
    <w:rsid w:val="009B4A26"/>
    <w:rPr>
      <w:i/>
      <w:iCs/>
    </w:rPr>
  </w:style>
  <w:style w:type="paragraph" w:styleId="TOC3">
    <w:name w:val="toc 3"/>
    <w:basedOn w:val="Normal"/>
    <w:next w:val="Normal"/>
    <w:autoRedefine/>
    <w:uiPriority w:val="39"/>
    <w:unhideWhenUsed/>
    <w:rsid w:val="00EC6377"/>
    <w:pPr>
      <w:spacing w:after="0"/>
      <w:ind w:left="220"/>
    </w:pPr>
    <w:rPr>
      <w:rFonts w:cstheme="minorHAnsi"/>
      <w:sz w:val="20"/>
      <w:szCs w:val="20"/>
    </w:rPr>
  </w:style>
  <w:style w:type="paragraph" w:styleId="TOC4">
    <w:name w:val="toc 4"/>
    <w:basedOn w:val="Normal"/>
    <w:next w:val="Normal"/>
    <w:autoRedefine/>
    <w:uiPriority w:val="39"/>
    <w:unhideWhenUsed/>
    <w:rsid w:val="00A306AF"/>
    <w:pPr>
      <w:spacing w:after="0"/>
      <w:ind w:left="440"/>
    </w:pPr>
    <w:rPr>
      <w:rFonts w:cstheme="minorHAnsi"/>
      <w:sz w:val="20"/>
      <w:szCs w:val="20"/>
    </w:rPr>
  </w:style>
  <w:style w:type="paragraph" w:styleId="TOC5">
    <w:name w:val="toc 5"/>
    <w:basedOn w:val="Normal"/>
    <w:next w:val="Normal"/>
    <w:autoRedefine/>
    <w:uiPriority w:val="39"/>
    <w:unhideWhenUsed/>
    <w:rsid w:val="00A306AF"/>
    <w:pPr>
      <w:spacing w:after="0"/>
      <w:ind w:left="660"/>
    </w:pPr>
    <w:rPr>
      <w:rFonts w:cstheme="minorHAnsi"/>
      <w:sz w:val="20"/>
      <w:szCs w:val="20"/>
    </w:rPr>
  </w:style>
  <w:style w:type="paragraph" w:styleId="TOC6">
    <w:name w:val="toc 6"/>
    <w:basedOn w:val="Normal"/>
    <w:next w:val="Normal"/>
    <w:autoRedefine/>
    <w:uiPriority w:val="39"/>
    <w:unhideWhenUsed/>
    <w:rsid w:val="00A306AF"/>
    <w:pPr>
      <w:spacing w:after="0"/>
      <w:ind w:left="880"/>
    </w:pPr>
    <w:rPr>
      <w:rFonts w:cstheme="minorHAnsi"/>
      <w:sz w:val="20"/>
      <w:szCs w:val="20"/>
    </w:rPr>
  </w:style>
  <w:style w:type="paragraph" w:styleId="TOC7">
    <w:name w:val="toc 7"/>
    <w:basedOn w:val="Normal"/>
    <w:next w:val="Normal"/>
    <w:autoRedefine/>
    <w:uiPriority w:val="39"/>
    <w:unhideWhenUsed/>
    <w:rsid w:val="00A306AF"/>
    <w:pPr>
      <w:spacing w:after="0"/>
      <w:ind w:left="1100"/>
    </w:pPr>
    <w:rPr>
      <w:rFonts w:cstheme="minorHAnsi"/>
      <w:sz w:val="20"/>
      <w:szCs w:val="20"/>
    </w:rPr>
  </w:style>
  <w:style w:type="paragraph" w:styleId="TOC8">
    <w:name w:val="toc 8"/>
    <w:basedOn w:val="Normal"/>
    <w:next w:val="Normal"/>
    <w:autoRedefine/>
    <w:uiPriority w:val="39"/>
    <w:unhideWhenUsed/>
    <w:rsid w:val="00A306AF"/>
    <w:pPr>
      <w:spacing w:after="0"/>
      <w:ind w:left="1320"/>
    </w:pPr>
    <w:rPr>
      <w:rFonts w:cstheme="minorHAnsi"/>
      <w:sz w:val="20"/>
      <w:szCs w:val="20"/>
    </w:rPr>
  </w:style>
  <w:style w:type="paragraph" w:styleId="TOC9">
    <w:name w:val="toc 9"/>
    <w:basedOn w:val="Normal"/>
    <w:next w:val="Normal"/>
    <w:autoRedefine/>
    <w:uiPriority w:val="39"/>
    <w:unhideWhenUsed/>
    <w:rsid w:val="00A306AF"/>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132837">
      <w:bodyDiv w:val="1"/>
      <w:marLeft w:val="0"/>
      <w:marRight w:val="0"/>
      <w:marTop w:val="0"/>
      <w:marBottom w:val="0"/>
      <w:divBdr>
        <w:top w:val="none" w:sz="0" w:space="0" w:color="auto"/>
        <w:left w:val="none" w:sz="0" w:space="0" w:color="auto"/>
        <w:bottom w:val="none" w:sz="0" w:space="0" w:color="auto"/>
        <w:right w:val="none" w:sz="0" w:space="0" w:color="auto"/>
      </w:divBdr>
    </w:div>
    <w:div w:id="505092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4AF45-F7CA-4098-8CCF-1EEFF5AE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4</TotalTime>
  <Pages>17</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Janitha Nawarathna</cp:lastModifiedBy>
  <cp:revision>22</cp:revision>
  <cp:lastPrinted>2020-02-25T05:50:00Z</cp:lastPrinted>
  <dcterms:created xsi:type="dcterms:W3CDTF">2020-02-19T10:26:00Z</dcterms:created>
  <dcterms:modified xsi:type="dcterms:W3CDTF">2022-03-26T0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878b2e-74f8-3376-8ea2-18b77035b941</vt:lpwstr>
  </property>
</Properties>
</file>